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24475786"/>
        <w:docPartObj>
          <w:docPartGallery w:val="Cover Pages"/>
          <w:docPartUnique/>
        </w:docPartObj>
      </w:sdtPr>
      <w:sdtContent>
        <w:p w:rsidR="00B57C3A" w:rsidRDefault="00B57C3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E6128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D61578" w:rsidRDefault="00D61578">
                                    <w:pPr>
                                      <w:pStyle w:val="NoSpacing"/>
                                      <w:jc w:val="right"/>
                                      <w:rPr>
                                        <w:color w:val="595959" w:themeColor="text1" w:themeTint="A6"/>
                                        <w:sz w:val="28"/>
                                        <w:szCs w:val="28"/>
                                      </w:rPr>
                                    </w:pPr>
                                    <w:r>
                                      <w:rPr>
                                        <w:color w:val="595959" w:themeColor="text1" w:themeTint="A6"/>
                                        <w:sz w:val="28"/>
                                        <w:szCs w:val="28"/>
                                      </w:rPr>
                                      <w:t>Don E Merson</w:t>
                                    </w:r>
                                  </w:p>
                                </w:sdtContent>
                              </w:sdt>
                              <w:p w:rsidR="00D61578" w:rsidRDefault="00D6157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D61578" w:rsidRDefault="00D61578">
                              <w:pPr>
                                <w:pStyle w:val="NoSpacing"/>
                                <w:jc w:val="right"/>
                                <w:rPr>
                                  <w:color w:val="595959" w:themeColor="text1" w:themeTint="A6"/>
                                  <w:sz w:val="28"/>
                                  <w:szCs w:val="28"/>
                                </w:rPr>
                              </w:pPr>
                              <w:r>
                                <w:rPr>
                                  <w:color w:val="595959" w:themeColor="text1" w:themeTint="A6"/>
                                  <w:sz w:val="28"/>
                                  <w:szCs w:val="28"/>
                                </w:rPr>
                                <w:t>Don E Merson</w:t>
                              </w:r>
                            </w:p>
                          </w:sdtContent>
                        </w:sdt>
                        <w:p w:rsidR="00D61578" w:rsidRDefault="00D6157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v:textbox>
                    <w10:wrap type="square" anchorx="page" anchory="page"/>
                  </v:shape>
                </w:pict>
              </mc:Fallback>
            </mc:AlternateContent>
          </w:r>
          <w:r w:rsidR="00A3523D">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61578" w:rsidRDefault="00D61578">
                                <w:pPr>
                                  <w:pStyle w:val="NoSpacing"/>
                                  <w:jc w:val="right"/>
                                  <w:rPr>
                                    <w:color w:val="5B9BD5" w:themeColor="accent1"/>
                                    <w:sz w:val="28"/>
                                    <w:szCs w:val="28"/>
                                  </w:rPr>
                                </w:pPr>
                                <w:r>
                                  <w:rPr>
                                    <w:color w:val="5B9BD5" w:themeColor="accent1"/>
                                    <w:sz w:val="28"/>
                                    <w:szCs w:val="28"/>
                                  </w:rPr>
                                  <w:t>Abstract</w:t>
                                </w:r>
                              </w:p>
                              <w:p w:rsidR="00D61578" w:rsidRDefault="00D61578">
                                <w:pPr>
                                  <w:pStyle w:val="NoSpacing"/>
                                  <w:jc w:val="right"/>
                                  <w:rPr>
                                    <w:color w:val="595959" w:themeColor="text1" w:themeTint="A6"/>
                                    <w:sz w:val="20"/>
                                    <w:szCs w:val="20"/>
                                  </w:rPr>
                                </w:pPr>
                                <w:sdt>
                                  <w:sdtPr>
                                    <w:rPr>
                                      <w:color w:val="595959" w:themeColor="text1" w:themeTint="A6"/>
                                      <w:sz w:val="20"/>
                                      <w:szCs w:val="20"/>
                                    </w:rPr>
                                    <w:alias w:val="Abstract"/>
                                    <w:tag w:val=""/>
                                    <w:id w:val="748613383"/>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results on ideas for fairness.</w:t>
                                    </w:r>
                                  </w:sdtContent>
                                </w:sdt>
                                <w:r>
                                  <w:rPr>
                                    <w:color w:val="595959" w:themeColor="text1" w:themeTint="A6"/>
                                    <w:sz w:val="20"/>
                                    <w:szCs w:val="20"/>
                                  </w:rPr>
                                  <w:t xml:space="preserve"> By using data from a real world scholarship awarding application this paper is able to evaluate the effectiveness of these algorithms in regards to fairness</w:t>
                                </w:r>
                                <w:r w:rsidR="005A06CF">
                                  <w:rPr>
                                    <w:color w:val="595959" w:themeColor="text1" w:themeTint="A6"/>
                                    <w:sz w:val="20"/>
                                    <w:szCs w:val="20"/>
                                  </w:rPr>
                                  <w:t>.</w:t>
                                </w:r>
                                <w:r>
                                  <w:rPr>
                                    <w:color w:val="595959" w:themeColor="text1" w:themeTint="A6"/>
                                    <w:sz w:val="20"/>
                                    <w:szCs w:val="20"/>
                                  </w:rPr>
                                  <w:t xml:space="preserve"> </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D61578" w:rsidRDefault="00D61578">
                          <w:pPr>
                            <w:pStyle w:val="NoSpacing"/>
                            <w:jc w:val="right"/>
                            <w:rPr>
                              <w:color w:val="5B9BD5" w:themeColor="accent1"/>
                              <w:sz w:val="28"/>
                              <w:szCs w:val="28"/>
                            </w:rPr>
                          </w:pPr>
                          <w:r>
                            <w:rPr>
                              <w:color w:val="5B9BD5" w:themeColor="accent1"/>
                              <w:sz w:val="28"/>
                              <w:szCs w:val="28"/>
                            </w:rPr>
                            <w:t>Abstract</w:t>
                          </w:r>
                        </w:p>
                        <w:p w:rsidR="00D61578" w:rsidRDefault="00D61578">
                          <w:pPr>
                            <w:pStyle w:val="NoSpacing"/>
                            <w:jc w:val="right"/>
                            <w:rPr>
                              <w:color w:val="595959" w:themeColor="text1" w:themeTint="A6"/>
                              <w:sz w:val="20"/>
                              <w:szCs w:val="20"/>
                            </w:rPr>
                          </w:pPr>
                          <w:sdt>
                            <w:sdtPr>
                              <w:rPr>
                                <w:color w:val="595959" w:themeColor="text1" w:themeTint="A6"/>
                                <w:sz w:val="20"/>
                                <w:szCs w:val="20"/>
                              </w:rPr>
                              <w:alias w:val="Abstract"/>
                              <w:tag w:val=""/>
                              <w:id w:val="748613383"/>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results on ideas for fairness.</w:t>
                              </w:r>
                            </w:sdtContent>
                          </w:sdt>
                          <w:r>
                            <w:rPr>
                              <w:color w:val="595959" w:themeColor="text1" w:themeTint="A6"/>
                              <w:sz w:val="20"/>
                              <w:szCs w:val="20"/>
                            </w:rPr>
                            <w:t xml:space="preserve"> By using data from a real world scholarship awarding application this paper is able to evaluate the effectiveness of these algorithms in regards to fairness</w:t>
                          </w:r>
                          <w:r w:rsidR="005A06CF">
                            <w:rPr>
                              <w:color w:val="595959" w:themeColor="text1" w:themeTint="A6"/>
                              <w:sz w:val="20"/>
                              <w:szCs w:val="20"/>
                            </w:rPr>
                            <w:t>.</w:t>
                          </w:r>
                          <w:r>
                            <w:rPr>
                              <w:color w:val="595959" w:themeColor="text1" w:themeTint="A6"/>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61578" w:rsidRDefault="00D61578">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D61578" w:rsidRDefault="00D61578">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D61578" w:rsidRDefault="00D61578">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D61578" w:rsidRDefault="00D61578">
                          <w:pPr>
                            <w:jc w:val="right"/>
                            <w:rPr>
                              <w:smallCaps/>
                              <w:color w:val="404040" w:themeColor="text1" w:themeTint="BF"/>
                              <w:sz w:val="36"/>
                              <w:szCs w:val="36"/>
                            </w:rPr>
                          </w:pPr>
                        </w:p>
                      </w:txbxContent>
                    </v:textbox>
                    <w10:wrap type="square" anchorx="page" anchory="page"/>
                  </v:shape>
                </w:pict>
              </mc:Fallback>
            </mc:AlternateContent>
          </w:r>
        </w:p>
        <w:p w:rsidR="00B57C3A" w:rsidRDefault="00B57C3A">
          <w:pPr>
            <w:rPr>
              <w:rFonts w:asciiTheme="majorHAnsi" w:eastAsiaTheme="majorEastAsia" w:hAnsiTheme="majorHAnsi" w:cstheme="majorBidi"/>
              <w:color w:val="2E74B5" w:themeColor="accent1" w:themeShade="BF"/>
              <w:sz w:val="32"/>
              <w:szCs w:val="32"/>
            </w:rPr>
          </w:pPr>
          <w:r>
            <w:br w:type="page"/>
          </w:r>
        </w:p>
      </w:sdtContent>
    </w:sdt>
    <w:p w:rsidR="00503091" w:rsidRDefault="00503091" w:rsidP="00503091">
      <w:pPr>
        <w:pStyle w:val="Heading1"/>
      </w:pPr>
      <w:r>
        <w:lastRenderedPageBreak/>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a type of optimization problem where schools try to optimize the process towards other goals for the institution such as enrollment</w:t>
      </w:r>
      <w:r w:rsidR="00D215F7">
        <w:t xml:space="preserve"> averages</w:t>
      </w:r>
      <w:r w:rsidR="00D215F7">
        <w:fldChar w:fldCharType="begin" w:fldLock="1"/>
      </w:r>
      <w:r w:rsidR="00A85E6C">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r w:rsidR="00AC2ECD">
        <w:t xml:space="preserve"> Thus, these results don’t get optimize for perceived fairness to the quality of the students. </w:t>
      </w:r>
    </w:p>
    <w:p w:rsidR="00A3523D"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xml:space="preserve">. These algorithms are based on common practices for awarding committees such as merit based, split based, minimum awards, and maximum total awarding for students. I implement these seven algorithms in a MS-SQL Database with a normalized version based on the work of </w:t>
      </w:r>
      <w:proofErr w:type="spellStart"/>
      <w:r>
        <w:t>Codd</w:t>
      </w:r>
      <w:proofErr w:type="spellEnd"/>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w:t>
      </w:r>
      <w:proofErr w:type="spellStart"/>
      <w:r>
        <w:t>denormalized</w:t>
      </w:r>
      <w:proofErr w:type="spellEnd"/>
      <w:r>
        <w:t xml:space="preserve"> version which would allow other external scholarships easy input into the working of the algorithms. </w:t>
      </w:r>
    </w:p>
    <w:p w:rsidR="00A3523D" w:rsidRDefault="00A3523D" w:rsidP="000E13F5">
      <w:r>
        <w:t>To analyze the effectiveness of these seven algorithms, I take anonymized real world data from 17 different awarding groups and run each algorithm to see which would perform the best on the basis of fairness criteria that I have derived as being logically consistent and working for the greatest number of student</w:t>
      </w:r>
      <w:r w:rsidR="005A06CF">
        <w:t>s</w:t>
      </w:r>
      <w:r>
        <w:t xml:space="preserve">. To determine if these seven algorithms are best to work in tandem, I propose </w:t>
      </w:r>
      <w:r w:rsidR="00EF36C8">
        <w:t>two</w:t>
      </w:r>
      <w:r>
        <w:t xml:space="preserve"> hypothesis. The first of which is that not a single algorithm would be the best for each awarding committee. The second hypothesis is that the best algorithm would also award more students than was originally awarded by the real world committee. Both hypothesis were confirmed from the experiment. </w:t>
      </w:r>
      <w:r w:rsidR="00E10E47">
        <w:t xml:space="preserve">  However, as a result of the experiment I found </w:t>
      </w:r>
      <w:r w:rsidR="00FB682E">
        <w:t>that two</w:t>
      </w:r>
      <w:bookmarkStart w:id="0" w:name="_GoBack"/>
      <w:bookmarkEnd w:id="0"/>
      <w:r w:rsidR="00E10E47">
        <w:t xml:space="preserve"> of the algorithms consistently underperformed and could be remove safely without any harm to the outcome </w:t>
      </w:r>
      <w:r w:rsidR="00EF36C8">
        <w:t>for</w:t>
      </w:r>
      <w:r w:rsidR="00E10E47">
        <w:t xml:space="preserve"> future </w:t>
      </w:r>
      <w:r w:rsidR="00EF36C8">
        <w:t>use</w:t>
      </w:r>
      <w:r w:rsidR="00E10E47">
        <w:t xml:space="preserve">. </w:t>
      </w:r>
    </w:p>
    <w:p w:rsidR="00503091" w:rsidRDefault="00503091" w:rsidP="00503091">
      <w:pPr>
        <w:pStyle w:val="Heading1"/>
      </w:pPr>
      <w:r>
        <w:t>Related Work</w:t>
      </w:r>
    </w:p>
    <w:p w:rsidR="00AA1C9B" w:rsidRDefault="004D1283" w:rsidP="00503091">
      <w:r>
        <w:t xml:space="preserve">Matching and optimization algorithms </w:t>
      </w:r>
      <w:r w:rsidR="000B5FEB">
        <w:t>have often</w:t>
      </w:r>
      <w:r w:rsidR="00FF18BB">
        <w:t xml:space="preserve"> </w:t>
      </w:r>
      <w:r w:rsidR="00262674">
        <w:t>been used as a subject of research.</w:t>
      </w:r>
      <w:r>
        <w:t xml:space="preserve"> </w:t>
      </w:r>
      <w:r w:rsidR="0016220C">
        <w:t>One of the most common cited is the Gale-Shapley algorithm</w:t>
      </w:r>
      <w:r w:rsidR="00336ED4">
        <w:t xml:space="preserve"> </w:t>
      </w:r>
      <w:r w:rsidR="0015365F">
        <w:t xml:space="preserve">which resolves the stable marriage problem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 xml:space="preserve">This work has considered important enough to help </w:t>
      </w:r>
      <w:r w:rsidR="0015365F">
        <w:t>Shapley and Roth to</w:t>
      </w:r>
      <w:r w:rsidR="00DF6D46">
        <w:t xml:space="preserve">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FF18BB" w:rsidRDefault="00FF18BB" w:rsidP="00092C50">
      <w:r>
        <w:lastRenderedPageBreak/>
        <w:t>The stable marriage problem looks to match two groups with individual preferences for specific members of the other groups. Gale and Shapley’s original 1960 paper used the concept of college admissions to explain the issue</w:t>
      </w:r>
      <w:r w:rsidR="007714DB">
        <w:t xml:space="preserve"> </w:t>
      </w:r>
      <w:r w:rsidR="00A85E6C">
        <w:fldChar w:fldCharType="begin" w:fldLock="1"/>
      </w:r>
      <w:r w:rsidR="007714DB">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A85E6C">
        <w:fldChar w:fldCharType="separate"/>
      </w:r>
      <w:r w:rsidR="00A85E6C" w:rsidRPr="00A85E6C">
        <w:rPr>
          <w:noProof/>
        </w:rPr>
        <w:t>(Gale, D and Shapley 1960)</w:t>
      </w:r>
      <w:r w:rsidR="00A85E6C">
        <w:fldChar w:fldCharType="end"/>
      </w:r>
      <w:r w:rsidR="00A85E6C">
        <w:t xml:space="preserve">. </w:t>
      </w:r>
      <w:r>
        <w:t xml:space="preserve"> </w:t>
      </w:r>
      <w:r w:rsidR="007714DB">
        <w:t xml:space="preserve">We imagine two groups, a college admissions board and a group of prospective students. The college admissions board has preferences for students and the students have preferences for which college they would like to attend. The problem that the paper addresses is that colleges will accept more students than necessary because they know students have applied to multiple schools but will only matriculate to their most preferred option </w:t>
      </w:r>
      <w:r w:rsidR="007714DB">
        <w:fldChar w:fldCharType="begin" w:fldLock="1"/>
      </w:r>
      <w:r w:rsidR="007714DB">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7714DB">
        <w:fldChar w:fldCharType="separate"/>
      </w:r>
      <w:r w:rsidR="007714DB" w:rsidRPr="007714DB">
        <w:rPr>
          <w:noProof/>
        </w:rPr>
        <w:t>(Gale, D and Shapley 1960)</w:t>
      </w:r>
      <w:r w:rsidR="007714DB">
        <w:fldChar w:fldCharType="end"/>
      </w:r>
      <w:r w:rsidR="007714DB">
        <w:t xml:space="preserve"> The way that the admissions process worked at the time, students were asked to list other colleges they applied for but they have </w:t>
      </w:r>
      <w:proofErr w:type="spellStart"/>
      <w:r w:rsidR="007714DB">
        <w:t>incintives</w:t>
      </w:r>
      <w:proofErr w:type="spellEnd"/>
      <w:r w:rsidR="007714DB">
        <w:t xml:space="preserve"> to not list them because it might indicate they would prefer somewhere else </w:t>
      </w:r>
      <w:r w:rsidR="007714DB">
        <w:fldChar w:fldCharType="begin" w:fldLock="1"/>
      </w:r>
      <w:r w:rsidR="00092C50">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7714DB">
        <w:fldChar w:fldCharType="separate"/>
      </w:r>
      <w:r w:rsidR="007714DB" w:rsidRPr="007714DB">
        <w:rPr>
          <w:noProof/>
        </w:rPr>
        <w:t>(Gale, D and Shapley 1960)</w:t>
      </w:r>
      <w:r w:rsidR="007714DB">
        <w:fldChar w:fldCharType="end"/>
      </w:r>
      <w:r w:rsidR="007714DB">
        <w:t xml:space="preserve"> The paper’s solution was an algorithm that solved this stressful problem. What happens is that the students and colleges openly rank the colleges by their preference. The algorithm tries to match the students and colleges with their highest preferences</w:t>
      </w:r>
      <w:r w:rsidR="00092C50">
        <w:t xml:space="preserve"> and shows that this matching can be considered “stable</w:t>
      </w:r>
      <w:r w:rsidR="007714DB">
        <w:t>.</w:t>
      </w:r>
      <w:r w:rsidR="00092C50">
        <w:t>” They state that “An assignment of applicants to colleges will be called unstable if there are two applicants a and ß who are assigned to colleges A and B respectively, although ß prefers A to B and A prefers ß to a.</w:t>
      </w:r>
      <w:r w:rsidR="00270568">
        <w:fldChar w:fldCharType="begin" w:fldLock="1"/>
      </w:r>
      <w:r w:rsidR="00270568">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270568">
        <w:fldChar w:fldCharType="separate"/>
      </w:r>
      <w:r w:rsidR="00270568" w:rsidRPr="00270568">
        <w:rPr>
          <w:noProof/>
        </w:rPr>
        <w:t>(Gale, D and Shapley 1960)</w:t>
      </w:r>
      <w:r w:rsidR="00270568">
        <w:fldChar w:fldCharType="end"/>
      </w:r>
      <w:r w:rsidR="00092C50">
        <w:t>”</w:t>
      </w:r>
      <w:r w:rsidR="00270568">
        <w:t xml:space="preserve"> And if fact, they show that using this algorithm they can avoid </w:t>
      </w:r>
      <w:proofErr w:type="spellStart"/>
      <w:r w:rsidR="00270568">
        <w:t>unstability</w:t>
      </w:r>
      <w:proofErr w:type="spellEnd"/>
      <w:r w:rsidR="00270568">
        <w:t>.</w:t>
      </w:r>
      <w:r w:rsidR="00092C50">
        <w:t xml:space="preserve"> </w:t>
      </w:r>
      <w:r w:rsidR="007714DB">
        <w:t xml:space="preserve"> </w:t>
      </w:r>
      <w:r w:rsidR="00092C50">
        <w:t>To explain how this works, the paper takes about the “Stable Marriage Problem</w:t>
      </w:r>
      <w:r w:rsidR="00270568">
        <w:t>(SMP)</w:t>
      </w:r>
      <w:r w:rsidR="00092C50">
        <w:t xml:space="preserve"> </w:t>
      </w:r>
      <w:r w:rsidR="00092C50">
        <w:fldChar w:fldCharType="begin" w:fldLock="1"/>
      </w:r>
      <w:r w:rsidR="00270568">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092C50">
        <w:fldChar w:fldCharType="separate"/>
      </w:r>
      <w:r w:rsidR="00092C50" w:rsidRPr="00092C50">
        <w:rPr>
          <w:noProof/>
        </w:rPr>
        <w:t>(Gale, D and Shapley 1960)</w:t>
      </w:r>
      <w:r w:rsidR="00092C50">
        <w:fldChar w:fldCharType="end"/>
      </w:r>
      <w:r w:rsidR="00092C50">
        <w:t xml:space="preserve">.”  </w:t>
      </w:r>
    </w:p>
    <w:p w:rsidR="00270568" w:rsidRDefault="00270568" w:rsidP="00092C50">
      <w:r>
        <w:t xml:space="preserve">The SMP consists of rounds of matching with unengaged men asking unengaged women to marry them. If the women has a preference for the man they say “maybe” and otherwise say “no.” In this process, another more preferred suitor could ask for the unengaged women’s hand and would be left without a match. Thus, after the first round, it is possible that some people are left unmatched so the process continues with the unmatched men and will continue until every person has a match after a round. Once everyone has a match after the end of a round, everyone is left with the most preferred match </w:t>
      </w:r>
      <w:r>
        <w:fldChar w:fldCharType="begin" w:fldLock="1"/>
      </w:r>
      <w:r>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operties":{"noteIndex":0},"schema":"https://github.com/citation-style-language/schema/raw/master/csl-citation.json"}</w:instrText>
      </w:r>
      <w:r>
        <w:fldChar w:fldCharType="separate"/>
      </w:r>
      <w:r w:rsidRPr="00270568">
        <w:rPr>
          <w:noProof/>
        </w:rPr>
        <w:t>(Gale, D and Shapley 1960)</w:t>
      </w:r>
      <w:r>
        <w:fldChar w:fldCharType="end"/>
      </w:r>
      <w:r>
        <w:t>.</w:t>
      </w:r>
    </w:p>
    <w:p w:rsidR="00AA1C9B" w:rsidRDefault="003E1030" w:rsidP="00503091">
      <w:r>
        <w:t xml:space="preserve">But Gale and Shapley are not the only people who looked at this algorithm to be used </w:t>
      </w:r>
      <w:r w:rsidR="00336ED4">
        <w:t xml:space="preserve"> for </w:t>
      </w:r>
      <w:r w:rsidR="00F732BA">
        <w:t>school</w:t>
      </w:r>
      <w:r w:rsidR="00336ED4">
        <w:t xml:space="preserve"> admissions </w:t>
      </w:r>
      <w:r w:rsidR="00336ED4">
        <w:fldChar w:fldCharType="begin" w:fldLock="1"/>
      </w:r>
      <w:r>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manualFormatting":"(Biró 2018;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 xml:space="preserve">(Biró 2018; </w:t>
      </w:r>
      <w:r>
        <w:rPr>
          <w:noProof/>
        </w:rPr>
        <w:t xml:space="preserve"> </w:t>
      </w:r>
      <w:r w:rsidR="00262674" w:rsidRPr="00262674">
        <w:rPr>
          <w:noProof/>
        </w:rPr>
        <w:t xml:space="preserve"> Teo, Sethuraman, and Tan 2018)</w:t>
      </w:r>
      <w:r w:rsidR="00336ED4">
        <w:fldChar w:fldCharType="end"/>
      </w:r>
      <w:r w:rsidR="00336ED4">
        <w:t xml:space="preserve"> </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Biró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Teo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xml:space="preserve">. They find that the current process </w:t>
      </w:r>
      <w:r>
        <w:t xml:space="preserve">in Singapore </w:t>
      </w:r>
      <w:r w:rsidR="00262674">
        <w:t>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 xml:space="preserve">However, </w:t>
      </w:r>
      <w:r w:rsidR="003E1030">
        <w:t xml:space="preserve">later </w:t>
      </w:r>
      <w:r>
        <w:t>Alvin Roth has noted that “some important properties of the problem of the marriage problem, do not, as previously believed, carry over to the college admission problem.”</w:t>
      </w:r>
      <w:r w:rsidR="00DE36C2">
        <w:fldChar w:fldCharType="begin" w:fldLock="1"/>
      </w:r>
      <w:r w:rsidR="00A85E6C">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http://www.mendeley.com/documents/?uuid=0c96ab0a-9e59-410b-bad4-3e245d21cb24"]}],"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t>
      </w:r>
      <w:r w:rsidR="0015365F">
        <w:t>solution</w:t>
      </w:r>
      <w:r w:rsidR="00DE36C2">
        <w:t xml:space="preserve"> was why he </w:t>
      </w:r>
      <w:r w:rsidR="000759B0">
        <w:t>share</w:t>
      </w:r>
      <w:r w:rsidR="0015365F">
        <w:t>d</w:t>
      </w:r>
      <w:r w:rsidR="000759B0">
        <w:t xml:space="preserv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4541F3" w:rsidRDefault="003E1030" w:rsidP="004541F3">
      <w:r>
        <w:t>The Stable Marriage Problem</w:t>
      </w:r>
      <w:r w:rsidR="004541F3">
        <w:t xml:space="preserve"> is similar to the matching system for our scholarship awarding system</w:t>
      </w:r>
      <w:r>
        <w:t xml:space="preserve"> but there are some important differences</w:t>
      </w:r>
      <w:r w:rsidR="004541F3">
        <w:t xml:space="preserve">. The algorithms all take into account that students prefer the scholarships with the most money and the awarding groups will have preferences for whom they want to award. However, the end result of the Stable Marriage problem is that sides are matched. But in a scholarship awarding situation, a student can be awarded more than one scholarship and crowd out other qualified candidates if there aren’t any interventions. This could lead to inequity in the </w:t>
      </w:r>
      <w:r w:rsidR="00EE4B14">
        <w:t>result</w:t>
      </w:r>
      <w:r w:rsidR="004541F3">
        <w:t xml:space="preserve">. </w:t>
      </w:r>
      <w:r>
        <w:t>This is a type of resource allocation problem.</w:t>
      </w:r>
      <w:r w:rsidR="004541F3">
        <w:t xml:space="preserve"> </w:t>
      </w:r>
    </w:p>
    <w:p w:rsidR="004541F3" w:rsidRDefault="004541F3" w:rsidP="00503091"/>
    <w:p w:rsidR="00B16A14" w:rsidRDefault="00DF6D46" w:rsidP="00DF6D46">
      <w:r>
        <w:t xml:space="preserve">Matching algorithms can also lead to considerations of resource allocations. In the Stable Marriage Problem, the final goal is not any type of end allocation only that the final result will be stable.  </w:t>
      </w:r>
      <w:r w:rsidR="00BB49E2">
        <w:t xml:space="preserve"> </w:t>
      </w:r>
      <w:proofErr w:type="spellStart"/>
      <w:r w:rsidR="00BB49E2">
        <w:t>Belloni</w:t>
      </w:r>
      <w:proofErr w:type="spellEnd"/>
      <w:r w:rsidR="00BB49E2">
        <w:t xml:space="preserve"> et al look at the consequences of scholarship allocation on the college admissions process. </w:t>
      </w:r>
      <w:r w:rsidR="00DE36C2">
        <w:t>Their</w:t>
      </w:r>
      <w:r w:rsidR="00EE27B4">
        <w:t xml:space="preserve"> paper looks at the process of awarding a scholarship </w:t>
      </w:r>
      <w:r w:rsidR="0015365F">
        <w:t xml:space="preserve">as </w:t>
      </w:r>
      <w:r w:rsidR="00EE27B4">
        <w:t xml:space="preserve">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w:t>
      </w:r>
      <w:r w:rsidR="003E1030">
        <w:t xml:space="preserve"> </w:t>
      </w:r>
      <w:r w:rsidR="00B16A14">
        <w:t xml:space="preserve">This paper looks at an algorithm that is matching students by optimizing their useful characteristics for the University such as race and gender. </w:t>
      </w:r>
      <w:r w:rsidR="003E1030">
        <w:t xml:space="preserve">Thus, they are trying to maximum the money in such a way that the student will be </w:t>
      </w:r>
      <w:r w:rsidR="00B16A14">
        <w:t>enticed</w:t>
      </w:r>
      <w:r w:rsidR="003E1030">
        <w:t xml:space="preserve"> to </w:t>
      </w:r>
      <w:r w:rsidR="00B16A14">
        <w:t xml:space="preserve">commit to their institution. Unlike the Stable Marriage Problem, this is more of a one side matching where the institution is trying to create an economic tension for those who best fit to the University’s goal. It is the institution trying to create a preference for the students they desire the most. </w:t>
      </w:r>
    </w:p>
    <w:p w:rsidR="00DF6D46" w:rsidRDefault="00EE4B14" w:rsidP="00DF6D46">
      <w:r>
        <w:t xml:space="preserve">What is interesting about </w:t>
      </w:r>
      <w:proofErr w:type="spellStart"/>
      <w:r>
        <w:t>Belloni</w:t>
      </w:r>
      <w:proofErr w:type="spellEnd"/>
      <w:r>
        <w:t xml:space="preserve"> et </w:t>
      </w:r>
      <w:proofErr w:type="spellStart"/>
      <w:r>
        <w:t>al’s</w:t>
      </w:r>
      <w:proofErr w:type="spellEnd"/>
      <w:r>
        <w:t xml:space="preserve"> paper is that it</w:t>
      </w:r>
      <w:r w:rsidR="00DE36C2">
        <w:t xml:space="preserve"> look</w:t>
      </w:r>
      <w:r>
        <w:t>ed</w:t>
      </w:r>
      <w:r w:rsidR="00DE36C2">
        <w:t xml:space="preserve"> beyond the matching problem and look at the distribution of the group as a whole as part of the problem needed to be understood. </w:t>
      </w:r>
      <w:r w:rsidR="009B0001">
        <w:t>What is similar to this paper’s research agenda is that the</w:t>
      </w:r>
      <w:r w:rsidR="009A469A">
        <w:t xml:space="preserve"> schools look</w:t>
      </w:r>
      <w:r w:rsidR="009B0001">
        <w:t>ed</w:t>
      </w:r>
      <w:r w:rsidR="009A469A">
        <w:t xml:space="preserve">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r w:rsidR="001A3E94">
        <w:t xml:space="preserve"> In our algorithms, we are doing seven different matching strategies and looking at the final results to see which results in the </w:t>
      </w:r>
      <w:proofErr w:type="gramStart"/>
      <w:r w:rsidR="001A3E94">
        <w:t>most fair</w:t>
      </w:r>
      <w:proofErr w:type="gramEnd"/>
      <w:r w:rsidR="001A3E94">
        <w:t xml:space="preserve"> distribution. </w:t>
      </w:r>
    </w:p>
    <w:p w:rsidR="00DF6D46" w:rsidRDefault="00AA1C9B" w:rsidP="00E01960">
      <w:r>
        <w:t xml:space="preserve">However, the most interesting and relevant to this paper is </w:t>
      </w:r>
      <w:proofErr w:type="spellStart"/>
      <w:r>
        <w:t>Rachmawati’s</w:t>
      </w:r>
      <w:proofErr w:type="spellEnd"/>
      <w:r>
        <w:t xml:space="preserve"> 2017 paper on matching student to scholarships at the University of Oklahoma. </w:t>
      </w:r>
      <w:r w:rsidR="00336ED4">
        <w:fldChar w:fldCharType="begin" w:fldLock="1"/>
      </w:r>
      <w:r w:rsidR="00A85E6C">
        <w:instrText>ADDIN CSL_CITATION {"citationItems":[{"id":"ITEM-1","itemData":{"author":[{"dropping-particle":"","family":"Rachmawati","given":"Sekar Rizky","non-dropping-particle":"","parse-names":false,"suffix":""}],"id":"ITEM-1","issued":{"date-parts":[["2017"]]},"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proofErr w:type="spellStart"/>
      <w:r w:rsidR="00E01960">
        <w:t>Rachmawati</w:t>
      </w:r>
      <w:proofErr w:type="spellEnd"/>
      <w:r w:rsidR="00E01960">
        <w:t xml:space="preserve"> “focuses on how to optimize the matching of scholarships and students, taking into consideration the requirements of the scholarship and the credentials of students who are applying for the scholarship </w:t>
      </w:r>
      <w:r w:rsidR="00E01960">
        <w:fldChar w:fldCharType="begin" w:fldLock="1"/>
      </w:r>
      <w:r w:rsidR="00A85E6C">
        <w:instrText>ADDIN CSL_CITATION {"citationItems":[{"id":"ITEM-1","itemData":{"author":[{"dropping-particle":"","family":"Rachmawati","given":"Sekar Rizky","non-dropping-particle":"","parse-names":false,"suffix":""}],"id":"ITEM-1","issued":{"date-parts":[["2017"]]},"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t>
      </w:r>
      <w:r w:rsidR="001A3E94">
        <w:t xml:space="preserve">In fact, the program that I pull the awarding data for my experiment has already pre-matched all of the students who are qualified for the scholarship. </w:t>
      </w:r>
      <w:r w:rsidR="00E01960">
        <w:t xml:space="preserve">With this in mind, </w:t>
      </w:r>
      <w:r w:rsidR="003A3DD8">
        <w:t xml:space="preserve">I consider </w:t>
      </w:r>
      <w:r w:rsidR="00E01960">
        <w:t xml:space="preserve">matching due to requirements of the </w:t>
      </w:r>
      <w:r w:rsidR="009B0001">
        <w:t>scholarship</w:t>
      </w:r>
      <w:r w:rsidR="00E01960">
        <w:t xml:space="preserve"> a problem with many solutions</w:t>
      </w:r>
      <w:r w:rsidR="009B0001">
        <w:t xml:space="preserve"> within many commercial websites</w:t>
      </w:r>
      <w:r w:rsidR="00E01960">
        <w:t xml:space="preserve">. </w:t>
      </w:r>
      <w:proofErr w:type="spellStart"/>
      <w:r w:rsidR="003A3DD8">
        <w:t>Rachmawati’s</w:t>
      </w:r>
      <w:proofErr w:type="spellEnd"/>
      <w:r w:rsidR="003A3DD8">
        <w:t xml:space="preserve"> work is interesting but only takes into consideration the matching of a particular scholarship from a particular donor and matching this to the pool of students.</w:t>
      </w:r>
      <w:r w:rsidR="009B0001">
        <w:t xml:space="preserve"> It doesn’t look at the fairness of the final result. </w:t>
      </w:r>
    </w:p>
    <w:p w:rsidR="00503091" w:rsidRDefault="00503091" w:rsidP="00503091">
      <w:pPr>
        <w:pStyle w:val="Heading1"/>
      </w:pPr>
      <w:r>
        <w:t>Problem to Be Solved</w:t>
      </w:r>
    </w:p>
    <w:p w:rsidR="00407843" w:rsidRDefault="00FA3B99" w:rsidP="00FA3B99">
      <w:r>
        <w:t xml:space="preserve">This paper concentrates on a problem after all of the students in a particular committee have matched all the scholarships. </w:t>
      </w:r>
      <w:r w:rsidR="002E1C5C">
        <w:t xml:space="preserve">I am asking is the final result to be considered “fair.” I consider a solution where a single person or small group of students have large sums of money while a large group of qualified students have nothing to be unfair. The problem with looking at each single scholarship and seeing who is most qualified is that when the awarding is finished, there can be a great inequality or we could find that more qualified students have less money than more qualified students. </w:t>
      </w:r>
    </w:p>
    <w:p w:rsidR="00FA3B99" w:rsidRPr="00503091" w:rsidRDefault="00FA3B99" w:rsidP="00FA3B99">
      <w:r>
        <w:t xml:space="preserve">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w:t>
      </w:r>
      <w:r>
        <w:lastRenderedPageBreak/>
        <w:t>need.</w:t>
      </w:r>
      <w:r w:rsidR="00407843">
        <w:t xml:space="preserve"> This paper makes no claims about the fairness of any judgement for ranking students only that the students are ranked and have no ties. But first, let’s examine the problem in a more graphical manner. </w:t>
      </w:r>
    </w:p>
    <w:p w:rsidR="00C64A88" w:rsidRDefault="007C211E" w:rsidP="007C211E">
      <w:r>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and A2 would be the second highest ranked student</w:t>
      </w:r>
      <w:r>
        <w:t>.</w:t>
      </w:r>
      <w:r w:rsidR="00DD3E17">
        <w:t xml:space="preserve"> Student rankings are decided by the committee</w:t>
      </w:r>
      <w:r w:rsidR="009B0001">
        <w:t xml:space="preserve"> and not part of the matching algorithm</w:t>
      </w:r>
      <w:r w:rsidR="00DD3E17">
        <w:t xml:space="preserve">. </w:t>
      </w:r>
      <w:r w:rsidR="009B0001">
        <w:t xml:space="preserve">The committee may use any means to rank them including academic merit, financial need, or brilliance of an essay. </w:t>
      </w:r>
      <w:r w:rsidR="00DD3E17">
        <w:t xml:space="preserve">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1</w:t>
      </w:r>
      <w:r w:rsidR="001B1BA9">
        <w:rPr>
          <w:noProof/>
        </w:rPr>
        <w:fldChar w:fldCharType="end"/>
      </w:r>
      <w:r>
        <w:t>Scholarships and Applicants</w:t>
      </w:r>
    </w:p>
    <w:p w:rsidR="00C64A88" w:rsidRDefault="00C64A88" w:rsidP="00C64A88">
      <w:r>
        <w:t xml:space="preserve">An </w:t>
      </w:r>
      <w:proofErr w:type="gramStart"/>
      <w:r>
        <w:t>edge(</w:t>
      </w:r>
      <w:proofErr w:type="gramEnd"/>
      <w:r>
        <w:t>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2</w:t>
      </w:r>
      <w:r w:rsidR="001B1BA9">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4</w:t>
      </w:r>
      <w:r w:rsidR="001B1BA9">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w:t>
      </w:r>
      <w:r w:rsidR="009B0001">
        <w:t xml:space="preserve">Or as figure 4 </w:t>
      </w:r>
      <w:proofErr w:type="spellStart"/>
      <w:r w:rsidR="009B0001">
        <w:t>demostrates</w:t>
      </w:r>
      <w:proofErr w:type="spellEnd"/>
      <w:r w:rsidR="009B0001">
        <w:t xml:space="preserve"> it is possible that only one highly ranked student could be awarded all of the scholarship awards. The seven</w:t>
      </w:r>
      <w:r w:rsidR="004D1283">
        <w:t xml:space="preserve"> algorithms </w:t>
      </w:r>
      <w:proofErr w:type="spellStart"/>
      <w:r w:rsidR="009B0001">
        <w:t>algorithms</w:t>
      </w:r>
      <w:proofErr w:type="spellEnd"/>
      <w:r w:rsidR="009B0001">
        <w:t xml:space="preserve"> that are explored in this paper </w:t>
      </w:r>
      <w:r w:rsidR="004D1283">
        <w:t xml:space="preserve">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w:t>
      </w:r>
      <w:proofErr w:type="spellStart"/>
      <w:r>
        <w:t>student</w:t>
      </w:r>
      <w:proofErr w:type="gramStart"/>
      <w:r>
        <w:t>,etc</w:t>
      </w:r>
      <w:proofErr w:type="spellEnd"/>
      <w:proofErr w:type="gramEnd"/>
      <w:r>
        <w:t>. (See Set 1 in the figure below)</w:t>
      </w:r>
    </w:p>
    <w:p w:rsidR="00F64E63" w:rsidRDefault="00F64E63" w:rsidP="00F64E63">
      <w:r>
        <w:t xml:space="preserve"> The next rational </w:t>
      </w:r>
      <w:proofErr w:type="gramStart"/>
      <w:r>
        <w:t>assumption ,</w:t>
      </w:r>
      <w:proofErr w:type="gramEnd"/>
      <w:r>
        <w:t xml:space="preserve"> RA2, would be that students with rankings next to each other </w:t>
      </w:r>
      <w:r w:rsidR="009B0001">
        <w:t>could</w:t>
      </w:r>
      <w:r>
        <w:t xml:space="preserve">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w:t>
      </w:r>
      <w:r w:rsidR="009B0001">
        <w:t xml:space="preserve">5 </w:t>
      </w:r>
      <w:r>
        <w:t>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5</w:t>
      </w:r>
      <w:r w:rsidR="001B1BA9">
        <w:rPr>
          <w:noProof/>
        </w:rPr>
        <w:fldChar w:fldCharType="end"/>
      </w:r>
      <w:r>
        <w:t xml:space="preserve"> Examples of Rational Assumptions</w:t>
      </w:r>
    </w:p>
    <w:p w:rsidR="00F64E63"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9B0001" w:rsidRPr="007C211E" w:rsidRDefault="009B0001" w:rsidP="00F64E63">
      <w:r>
        <w:t xml:space="preserve">The end analysis will also include other fairness measures such number of unique students who have been awarded which will consider more fair the higher the number. We will also track the minimum and maximum final awards for the set </w:t>
      </w:r>
      <w:r w:rsidR="006C629A">
        <w:t xml:space="preserve">as gauge for the distribution of the awards. </w:t>
      </w:r>
      <w:r w:rsidR="00D366D5">
        <w:t xml:space="preserve">When awards get too low it is possible that the results should be set aside. As a general rule, we will assume an award needs to be over $200 for it to be worth a student’s time and effort. </w:t>
      </w:r>
    </w:p>
    <w:p w:rsidR="00F64E63" w:rsidRPr="00BE11FA" w:rsidRDefault="00F64E63" w:rsidP="007C211E"/>
    <w:p w:rsidR="00503091" w:rsidRDefault="002065F7" w:rsidP="00503091">
      <w:pPr>
        <w:pStyle w:val="Heading1"/>
      </w:pPr>
      <w:r>
        <w:t>Methods</w:t>
      </w:r>
    </w:p>
    <w:p w:rsidR="007472C9" w:rsidRPr="007472C9" w:rsidRDefault="007472C9" w:rsidP="007472C9">
      <w:r>
        <w:t xml:space="preserve">The proposal for this paper is to create a system where common used algorithms for awarding committees are used in tandem to determine which method is the most fair. After creating such a system, data from a real world application will tested and evaluated on these algorithms for fairness. To really understand what the final result indicates it is important to understand what these algorithms are meant to represent. </w:t>
      </w:r>
    </w:p>
    <w:p w:rsidR="00165B21" w:rsidRPr="00165B21" w:rsidRDefault="00165B21" w:rsidP="00165B21">
      <w:pPr>
        <w:pStyle w:val="Heading2"/>
      </w:pPr>
      <w:r>
        <w:lastRenderedPageBreak/>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w:t>
      </w:r>
      <w:r w:rsidR="00B30628">
        <w:t>briefly,</w:t>
      </w:r>
      <w:r w:rsidR="00A92C76">
        <w:t xml:space="preserve">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r w:rsidR="007472C9">
        <w:t xml:space="preserve"> to better understand how they will work</w:t>
      </w:r>
      <w:r>
        <w:t>.</w:t>
      </w:r>
    </w:p>
    <w:p w:rsidR="002065F7" w:rsidRDefault="002065F7" w:rsidP="00165B21">
      <w:pPr>
        <w:pStyle w:val="Heading2"/>
      </w:pPr>
      <w:proofErr w:type="gramStart"/>
      <w:r>
        <w:t>1.Merit</w:t>
      </w:r>
      <w:proofErr w:type="gramEnd"/>
      <w:r>
        <w:t xml:space="preserve">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proofErr w:type="gramStart"/>
      <w:r>
        <w:lastRenderedPageBreak/>
        <w:t>2.Merit</w:t>
      </w:r>
      <w:proofErr w:type="gramEnd"/>
      <w:r>
        <w:t xml:space="preserve">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proofErr w:type="gramStart"/>
      <w:r>
        <w:t>3.</w:t>
      </w:r>
      <w:r w:rsidRPr="00857A2A">
        <w:t>Merit</w:t>
      </w:r>
      <w:proofErr w:type="gramEnd"/>
      <w:r w:rsidRPr="00857A2A">
        <w:t xml:space="preserve">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proofErr w:type="gramStart"/>
      <w:r>
        <w:t>4.Maximum</w:t>
      </w:r>
      <w:proofErr w:type="gramEnd"/>
      <w:r>
        <w:t xml:space="preserve">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proofErr w:type="gramStart"/>
      <w:r>
        <w:t>5.Split</w:t>
      </w:r>
      <w:proofErr w:type="gramEnd"/>
      <w:r>
        <w:t xml:space="preserve">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6824" cy="2672154"/>
                    </a:xfrm>
                    <a:prstGeom prst="rect">
                      <a:avLst/>
                    </a:prstGeom>
                  </pic:spPr>
                </pic:pic>
              </a:graphicData>
            </a:graphic>
          </wp:inline>
        </w:drawing>
      </w:r>
    </w:p>
    <w:p w:rsidR="00D256C6" w:rsidRDefault="00D256C6" w:rsidP="002065F7">
      <w:r>
        <w:t>In this example, we first must calculate the val</w:t>
      </w:r>
      <w:r w:rsidR="00B30628">
        <w:t>u</w:t>
      </w:r>
      <w:r>
        <w:t xml:space="preserve">e for the award </w:t>
      </w:r>
      <w:r w:rsidR="00B30628">
        <w:t xml:space="preserve">for a given applicant </w:t>
      </w:r>
      <w:r>
        <w:t xml:space="preserve">by dividing by the amount of qualified applicants. S1 is $1000 divided by S1 for $333.33 each. (Note you cannot exceed a scholarship award amount so the penny is left over) S2 is $750 divided by 2 for $375 each. S3 is $500 divided by 4 applicants for $125 each.  </w:t>
      </w:r>
      <w:r w:rsidR="00E26798">
        <w:t xml:space="preserve">When these are all added </w:t>
      </w:r>
      <w:r w:rsidR="00B30628">
        <w:t>up,</w:t>
      </w:r>
      <w:r w:rsidR="00E26798">
        <w:t xml:space="preserve"> the results are only for RA3.</w:t>
      </w:r>
    </w:p>
    <w:p w:rsidR="002065F7" w:rsidRDefault="002065F7" w:rsidP="00165B21">
      <w:pPr>
        <w:pStyle w:val="Heading2"/>
      </w:pPr>
      <w:proofErr w:type="gramStart"/>
      <w:r>
        <w:t>6.Split</w:t>
      </w:r>
      <w:proofErr w:type="gramEnd"/>
      <w:r>
        <w:t xml:space="preserve">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proofErr w:type="gramStart"/>
      <w:r>
        <w:t>7.</w:t>
      </w:r>
      <w:r w:rsidRPr="00895B1C">
        <w:t>Split</w:t>
      </w:r>
      <w:proofErr w:type="gramEnd"/>
      <w:r w:rsidRPr="00895B1C">
        <w:t xml:space="preserve"> with all qualified applicants with minimum amount given</w:t>
      </w:r>
    </w:p>
    <w:p w:rsidR="002065F7" w:rsidRPr="003C3176" w:rsidRDefault="002065F7" w:rsidP="002065F7">
      <w:r>
        <w:t>In this method, the scholarship amount is split among all qualified candidates as long as the split exceed a minimum base award amount. For example, assuming a $250 minimum</w:t>
      </w:r>
      <w:proofErr w:type="gramStart"/>
      <w:r>
        <w:t>,  a</w:t>
      </w:r>
      <w:proofErr w:type="gramEnd"/>
      <w:r>
        <w:t xml:space="preserve">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w:t>
      </w:r>
      <w:proofErr w:type="spellStart"/>
      <w:r>
        <w:t>denormalized</w:t>
      </w:r>
      <w:proofErr w:type="spellEnd"/>
      <w:r>
        <w:t xml:space="preserve"> model to allow easy import of data from a CSV import. </w:t>
      </w:r>
      <w:r w:rsidR="007472C9">
        <w:t xml:space="preserve">This easy to import CSV model will allow me to import spreadsheets with data from various awarding groups from the real life system for testing. </w:t>
      </w:r>
    </w:p>
    <w:p w:rsidR="002065F7" w:rsidRDefault="002065F7" w:rsidP="002065F7">
      <w:pPr>
        <w:pStyle w:val="Heading2"/>
      </w:pPr>
      <w:r>
        <w:t>Normalized</w:t>
      </w:r>
    </w:p>
    <w:p w:rsidR="00BF1A61" w:rsidRPr="00BF1A61" w:rsidRDefault="00BF1A61" w:rsidP="00BF1A61">
      <w:r>
        <w:t xml:space="preserve">Awarding Groups is where a committee name and ID is stored.  Every Awarding Group can multiple </w:t>
      </w:r>
      <w:proofErr w:type="spellStart"/>
      <w:r>
        <w:t>ApplicantRankings</w:t>
      </w:r>
      <w:proofErr w:type="spellEnd"/>
      <w:r>
        <w:t xml:space="preserve"> and </w:t>
      </w:r>
      <w:proofErr w:type="spellStart"/>
      <w:r>
        <w:t>ScholarshipApplicants</w:t>
      </w:r>
      <w:proofErr w:type="spellEnd"/>
      <w:r>
        <w:t xml:space="preserve">.  An </w:t>
      </w:r>
      <w:proofErr w:type="spellStart"/>
      <w:r>
        <w:t>ApplicantRanking</w:t>
      </w:r>
      <w:proofErr w:type="spellEnd"/>
      <w:r>
        <w:t xml:space="preserve"> points to an </w:t>
      </w:r>
      <w:proofErr w:type="spellStart"/>
      <w:r>
        <w:t>AwardingGroup</w:t>
      </w:r>
      <w:proofErr w:type="spellEnd"/>
      <w:r>
        <w:t xml:space="preserve"> and Applicant with a ranking from the committee with a surrogate key that points to this particular instance. Applicants is just a personal information of first and last name with ID. The </w:t>
      </w:r>
      <w:proofErr w:type="spellStart"/>
      <w:r>
        <w:t>ScholarshipApplicants</w:t>
      </w:r>
      <w:proofErr w:type="spellEnd"/>
      <w:r>
        <w:t xml:space="preserve"> table points to </w:t>
      </w:r>
      <w:proofErr w:type="gramStart"/>
      <w:r>
        <w:t>a</w:t>
      </w:r>
      <w:proofErr w:type="gramEnd"/>
      <w:r>
        <w:t xml:space="preserve"> </w:t>
      </w:r>
      <w:proofErr w:type="spellStart"/>
      <w:r>
        <w:t>AwardingGroup</w:t>
      </w:r>
      <w:proofErr w:type="spellEnd"/>
      <w:r>
        <w:t xml:space="preserve">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w:t>
      </w:r>
      <w:proofErr w:type="spellStart"/>
      <w:r>
        <w:t>ScholarshipApplicants</w:t>
      </w:r>
      <w:proofErr w:type="spellEnd"/>
      <w:r>
        <w:t xml:space="preserve">. The </w:t>
      </w:r>
      <w:proofErr w:type="spellStart"/>
      <w:r>
        <w:t>ScholarshipAwards</w:t>
      </w:r>
      <w:proofErr w:type="spellEnd"/>
      <w:r>
        <w:t xml:space="preserve"> table stores the algorithm and the parameters that were used for the resulting row. </w:t>
      </w:r>
      <w:r w:rsidR="00E639B8">
        <w:t xml:space="preserve"> It also stores the resultant award. It should </w:t>
      </w:r>
      <w:proofErr w:type="spellStart"/>
      <w:r w:rsidR="00E639B8">
        <w:t>noted</w:t>
      </w:r>
      <w:proofErr w:type="spellEnd"/>
      <w:r w:rsidR="00E639B8">
        <w:t xml:space="preserve"> that the algorithm can change the final award amount and one cannot just link this value from the Scholarship table through the </w:t>
      </w:r>
      <w:proofErr w:type="spellStart"/>
      <w:r w:rsidR="00E639B8">
        <w:t>ScholarshipApplicants</w:t>
      </w:r>
      <w:proofErr w:type="spellEnd"/>
      <w:r w:rsidR="00E639B8">
        <w:t xml:space="preserve">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w:t>
      </w:r>
      <w:proofErr w:type="spellStart"/>
      <w:r w:rsidR="00E639B8">
        <w:t>ScholarshipAwardAnalysises</w:t>
      </w:r>
      <w:proofErr w:type="spellEnd"/>
      <w:r w:rsidR="00E639B8">
        <w:t xml:space="preserve"> table. This table stores the algorithm and all the </w:t>
      </w:r>
      <w:r w:rsidR="00E639B8">
        <w:lastRenderedPageBreak/>
        <w:t xml:space="preserve">parameters, a link to the </w:t>
      </w:r>
      <w:proofErr w:type="spellStart"/>
      <w:r w:rsidR="00E639B8">
        <w:t>ScholarshipApplicants</w:t>
      </w:r>
      <w:proofErr w:type="spellEnd"/>
      <w:r w:rsidR="00E639B8">
        <w:t xml:space="preserve">, and a Boolean value for RA1, RA2, and RA3. </w:t>
      </w:r>
      <w:r w:rsidR="00AB4DF3">
        <w:t xml:space="preserve">The table 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proofErr w:type="spellStart"/>
      <w:r>
        <w:t>Denormalized</w:t>
      </w:r>
      <w:proofErr w:type="spellEnd"/>
    </w:p>
    <w:p w:rsidR="002F36A8" w:rsidRDefault="002F36A8" w:rsidP="002F36A8">
      <w:r>
        <w:t xml:space="preserve">Since it would be difficult for an outside system to important a normalized model due to the many surrogate keys that would need to be linked, I created a </w:t>
      </w:r>
      <w:proofErr w:type="spellStart"/>
      <w:r>
        <w:t>denormalized</w:t>
      </w:r>
      <w:proofErr w:type="spellEnd"/>
      <w:r>
        <w:t xml:space="preserve">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xml:space="preserve">. After this the data for Scholarship and Applicant can be a generic text fields. The </w:t>
      </w:r>
      <w:proofErr w:type="spellStart"/>
      <w:r w:rsidR="00B80610">
        <w:t>ScholarshipAward</w:t>
      </w:r>
      <w:proofErr w:type="spellEnd"/>
      <w:r w:rsidR="00B80610">
        <w:t xml:space="preserve">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w:t>
      </w:r>
      <w:proofErr w:type="spellStart"/>
      <w:r>
        <w:t>DenormalizedEntries</w:t>
      </w:r>
      <w:proofErr w:type="spellEnd"/>
      <w:r>
        <w:t xml:space="preserve">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18050"/>
                    </a:xfrm>
                    <a:prstGeom prst="rect">
                      <a:avLst/>
                    </a:prstGeom>
                  </pic:spPr>
                </pic:pic>
              </a:graphicData>
            </a:graphic>
          </wp:inline>
        </w:drawing>
      </w:r>
    </w:p>
    <w:p w:rsidR="007472C9" w:rsidRDefault="007472C9" w:rsidP="007472C9">
      <w:pPr>
        <w:pStyle w:val="Heading2"/>
      </w:pPr>
      <w:r>
        <w:t>Experiment</w:t>
      </w:r>
    </w:p>
    <w:p w:rsidR="000B2037" w:rsidRDefault="00B23F69" w:rsidP="001C59BF">
      <w:r>
        <w:t xml:space="preserve">To compare these algorithms, I took data from the latest award year </w:t>
      </w:r>
      <w:r w:rsidR="001C59BF">
        <w:t>from a commercial comprehensive scholarship system</w:t>
      </w:r>
      <w:r>
        <w:t xml:space="preserve"> for the various awarding committees and compared them to the results from the algorithms. </w:t>
      </w:r>
      <w:r w:rsidR="001C59BF">
        <w:t>The level of use in the real world awarding application has changed throughout the years so I picked data from only the latest year and pulled data on awarding groups.</w:t>
      </w:r>
      <w:r w:rsidR="000B2037" w:rsidRPr="000B2037">
        <w:t xml:space="preserve"> </w:t>
      </w:r>
    </w:p>
    <w:p w:rsidR="001C59BF" w:rsidRDefault="000B2037" w:rsidP="001C59BF">
      <w:r>
        <w:t xml:space="preserve">The awarding groups from the real world application are a mixture of colleges, foundations, and other campus entities. </w:t>
      </w:r>
      <w:r w:rsidR="001C59BF">
        <w:t xml:space="preserve"> I anonymized the awarding group names by using the ROW_</w:t>
      </w:r>
      <w:proofErr w:type="gramStart"/>
      <w:r w:rsidR="001C59BF">
        <w:t>NUMBER(</w:t>
      </w:r>
      <w:proofErr w:type="gramEnd"/>
      <w:r w:rsidR="001C59BF">
        <w:t>) function on a surrogate ID key for the awarding groups. This allows me to include the data in the repository for public consumption. I used a similar technique for the student identification. This will prevent any possibility to derive the identity of any student or committee which allows me to share this data in my public data repository (</w:t>
      </w:r>
      <w:hyperlink r:id="rId23" w:history="1">
        <w:r w:rsidR="001C59BF" w:rsidRPr="00CC60FF">
          <w:rPr>
            <w:rStyle w:val="Hyperlink"/>
          </w:rPr>
          <w:t>https://github.com/dmerson/ArizonaMastersCapstone</w:t>
        </w:r>
      </w:hyperlink>
      <w:r w:rsidR="001C59BF">
        <w:t xml:space="preserve">). The SQL for these queries is also included in the repository. </w:t>
      </w:r>
    </w:p>
    <w:p w:rsidR="00B23F69" w:rsidRDefault="00B23F69" w:rsidP="00B23F69">
      <w:r>
        <w:t xml:space="preserve">The </w:t>
      </w:r>
      <w:r w:rsidR="001C59BF">
        <w:t>system</w:t>
      </w:r>
      <w:r>
        <w:t xml:space="preserve"> data did not have a ranking of the students in the full awarding </w:t>
      </w:r>
      <w:r w:rsidR="001C59BF">
        <w:t>group</w:t>
      </w:r>
      <w:r>
        <w:t xml:space="preserve"> but I was able to determine the number of applicants, number of awards, maximum award and minimum award for the various groups.</w:t>
      </w:r>
    </w:p>
    <w:p w:rsidR="001C59BF" w:rsidRDefault="00B23F69" w:rsidP="000B2037">
      <w:r>
        <w:lastRenderedPageBreak/>
        <w:t xml:space="preserve">To use the seven algorithms I </w:t>
      </w:r>
      <w:r w:rsidR="001C59BF">
        <w:t>created</w:t>
      </w:r>
      <w:r>
        <w:t xml:space="preserve"> a method to rank each applicant in the awarding group.</w:t>
      </w:r>
      <w:r w:rsidR="0069624E">
        <w:t xml:space="preserve">  </w:t>
      </w:r>
      <w:r w:rsidR="0069624E">
        <w:t>I used an average of GPA/4 + Federal Financial Need/Federal Cost of Attendance. When data was not available for each side, I treated blanks as .5.</w:t>
      </w:r>
      <w:r>
        <w:t xml:space="preserve"> To do this I used an average of the GPA/ 4 and Required Contribution ranked on their </w:t>
      </w:r>
      <w:r w:rsidR="007472C9">
        <w:t>Federal Need</w:t>
      </w:r>
      <w:r>
        <w:t xml:space="preserve">/ </w:t>
      </w:r>
      <w:r w:rsidR="007472C9">
        <w:t>Federal Total Cost of Tuition</w:t>
      </w:r>
      <w:r>
        <w:t xml:space="preserve">. </w:t>
      </w:r>
      <w:r w:rsidR="0069624E">
        <w:t xml:space="preserve">However, even with these measures there were reasons that all of the data could not be important. </w:t>
      </w:r>
      <w:r w:rsidR="0069624E">
        <w:t>One</w:t>
      </w:r>
      <w:r w:rsidR="0069624E">
        <w:t xml:space="preserve"> reason certain data was not imported was because a total amount for the scholarship was not entered into the system and my query removed these scholarship</w:t>
      </w:r>
      <w:r w:rsidR="00F8366D">
        <w:t>s due to the need for scholarship award amount</w:t>
      </w:r>
      <w:r w:rsidR="0069624E">
        <w:t xml:space="preserve">. Also, some applicants did not have data for each of these features (not 0) and were removed from the applicant set. </w:t>
      </w:r>
      <w:r>
        <w:t>Any ties I just used the student ID to create a unique ranked set for each awarding group. This is</w:t>
      </w:r>
      <w:r w:rsidR="007472C9">
        <w:t xml:space="preserve"> not</w:t>
      </w:r>
      <w:r>
        <w:t xml:space="preserve"> an exact ranking but is close enough to give a fair assessment though in real life the awarding committees would have to rank more abstract items such as biographies, resumes, and essays to derive the final ranking. Once these rankings are created, I need to determine which values should be tested with the various awarding groups.</w:t>
      </w:r>
      <w:r w:rsidR="001C59BF">
        <w:t xml:space="preserve"> </w:t>
      </w:r>
    </w:p>
    <w:p w:rsidR="00B23F69" w:rsidRDefault="001C59BF" w:rsidP="00B23F69">
      <w:r>
        <w:t xml:space="preserve">Which parameters to use </w:t>
      </w:r>
      <w:r w:rsidR="000B2037">
        <w:t xml:space="preserve">for the algorithms </w:t>
      </w:r>
      <w:r>
        <w:t xml:space="preserve">could help determine the </w:t>
      </w:r>
      <w:r w:rsidR="000B2037">
        <w:t>efficiency</w:t>
      </w:r>
      <w:r>
        <w:t xml:space="preserve"> of the final result so I choose these with great </w:t>
      </w:r>
      <w:proofErr w:type="gramStart"/>
      <w:r>
        <w:t>care.</w:t>
      </w:r>
      <w:proofErr w:type="gramEnd"/>
      <w:r w:rsidR="00B23F69">
        <w:t xml:space="preserve"> </w:t>
      </w:r>
      <w:r w:rsidR="007472C9">
        <w:t>I determine</w:t>
      </w:r>
      <w:r>
        <w:t>d</w:t>
      </w:r>
      <w:r w:rsidR="007472C9">
        <w:t xml:space="preserve"> to use 12400 which is Arizona Resident Tuition for maximum amount for a student and 250 as the minimum amount for a scholarship</w:t>
      </w:r>
      <w:r w:rsidR="00B23F69">
        <w:t>.</w:t>
      </w:r>
      <w:r w:rsidR="007472C9">
        <w:t xml:space="preserve"> I picked the number of 2 for the minimum amount of students to use for this analysis. </w:t>
      </w:r>
      <w:r w:rsidR="00B23F69">
        <w:t xml:space="preserve"> With these values set I did an analysis of every awarding group and compared it to the actual awards for the group.</w:t>
      </w:r>
    </w:p>
    <w:p w:rsidR="003B4872" w:rsidRDefault="003B4872" w:rsidP="003B4872">
      <w:r>
        <w:t xml:space="preserve">I exported the data into the standard </w:t>
      </w:r>
      <w:proofErr w:type="spellStart"/>
      <w:r>
        <w:t>denormalized</w:t>
      </w:r>
      <w:proofErr w:type="spellEnd"/>
      <w:r>
        <w:t xml:space="preserve"> format in an excel document for each awarding groups. This data is also included in the repository. </w:t>
      </w:r>
    </w:p>
    <w:p w:rsidR="00B23F69" w:rsidRDefault="003B4872" w:rsidP="00B23F69">
      <w:r>
        <w:t xml:space="preserve">I then created an R Script that imported the data, cleaned the data, and ran an analysis of the data for each awarding group. </w:t>
      </w:r>
      <w:r w:rsidR="00B23F69">
        <w:t>I expected to see certain patterns within the data to appear. I will rank as more any results</w:t>
      </w:r>
      <w:r>
        <w:t xml:space="preserve"> for fairness</w:t>
      </w:r>
      <w:r w:rsidR="00B23F69">
        <w:t xml:space="preserve"> with the following sort order: RA1 true, RA2 true, RA3 true, number of unique applicants, number of awards, maximum amount to applicant, and minimum amount to applicant. So for example, </w:t>
      </w:r>
      <w:r>
        <w:t>a</w:t>
      </w:r>
      <w:r w:rsidR="00B23F69">
        <w:t xml:space="preserve"> result with RA1 as true with 10 unique applicants is </w:t>
      </w:r>
      <w:r w:rsidR="00F8366D">
        <w:t>fairer</w:t>
      </w:r>
      <w:r w:rsidR="00B23F69">
        <w:t xml:space="preserve"> than a result with RA1 with only 8 unique applicants. </w:t>
      </w:r>
    </w:p>
    <w:p w:rsidR="003B4872" w:rsidRDefault="003B4872" w:rsidP="00B23F69">
      <w:r>
        <w:t xml:space="preserve">With this experiment I expected to see two results that would lead me to believe that running multiple algorithms in tandem and picking the best answer was the proper technique. </w:t>
      </w:r>
    </w:p>
    <w:p w:rsidR="00B23F69" w:rsidRDefault="00B23F69" w:rsidP="00B23F69">
      <w:pPr>
        <w:pStyle w:val="Heading2"/>
      </w:pPr>
      <w:r>
        <w:t>Hypothesis 1</w:t>
      </w:r>
      <w:r w:rsidR="00A414CE">
        <w:t xml:space="preserve"> (H1)</w:t>
      </w:r>
    </w:p>
    <w:p w:rsidR="00B23F69" w:rsidRDefault="00B23F69" w:rsidP="00B23F69">
      <w:r>
        <w:t xml:space="preserve">I would expect that different awarding committees will have different algorithms be ranked as the most fair. If only </w:t>
      </w:r>
      <w:r w:rsidR="003B4872">
        <w:t>one</w:t>
      </w:r>
      <w:r>
        <w:t xml:space="preserve"> algorithm </w:t>
      </w:r>
      <w:r w:rsidR="003B4872">
        <w:t>is the best for every awarding group</w:t>
      </w:r>
      <w:proofErr w:type="gramStart"/>
      <w:r w:rsidR="003B4872">
        <w:t xml:space="preserve">, </w:t>
      </w:r>
      <w:r>
        <w:t xml:space="preserve"> then</w:t>
      </w:r>
      <w:proofErr w:type="gramEnd"/>
      <w:r>
        <w:t xml:space="preserve"> it would be realized that this one algorithm is the most equitable algorithm</w:t>
      </w:r>
      <w:r w:rsidR="00BF4E6F">
        <w:t xml:space="preserve"> which would provide proof that the seven algorithms are not needed to access a fair distribution</w:t>
      </w:r>
      <w:r>
        <w:t xml:space="preserve">. </w:t>
      </w:r>
    </w:p>
    <w:p w:rsidR="00B23F69" w:rsidRDefault="00B23F69" w:rsidP="00B23F69">
      <w:pPr>
        <w:pStyle w:val="Heading2"/>
      </w:pPr>
      <w:r>
        <w:t>Hypothesis 2</w:t>
      </w:r>
      <w:r w:rsidR="00A414CE">
        <w:t xml:space="preserve"> (H2)</w:t>
      </w:r>
    </w:p>
    <w:p w:rsidR="00B23F69" w:rsidRPr="00B404D1" w:rsidRDefault="00B23F69" w:rsidP="00B23F69">
      <w:r>
        <w:t xml:space="preserve">I would expect that </w:t>
      </w:r>
      <w:r w:rsidR="003B4872">
        <w:t>the final answer would have more students be awarded than was awarded for the real life awarding group</w:t>
      </w:r>
      <w:r>
        <w:t xml:space="preserve">. </w:t>
      </w:r>
    </w:p>
    <w:p w:rsidR="00503091" w:rsidRDefault="00503091" w:rsidP="00503091">
      <w:pPr>
        <w:pStyle w:val="Heading1"/>
      </w:pPr>
      <w:r>
        <w:t>Results</w:t>
      </w:r>
    </w:p>
    <w:p w:rsidR="0072219B" w:rsidRDefault="004768E1" w:rsidP="00541C18">
      <w:r>
        <w:t>There were 21 different awarding groups with applications in that year</w:t>
      </w:r>
      <w:r w:rsidR="00D61578">
        <w:t xml:space="preserve"> </w:t>
      </w:r>
      <w:r w:rsidR="0072219B">
        <w:t xml:space="preserve">that had at least scholarship applicant. However, only 13 of these groups actually used the awarding feature and thus had no </w:t>
      </w:r>
      <w:r w:rsidR="0072219B">
        <w:lastRenderedPageBreak/>
        <w:t>information on awarding for that award group.  The number of total applications ranged from 31 to 46,785. The number of distinct applicants ranged from 31 to 3437. The distinct people awarded within an awarding group ranged from 1 to 663.</w:t>
      </w:r>
      <w:r w:rsidR="0004535C">
        <w:t xml:space="preserve"> The max award per person was in a range of 1000 to 12548 while the minimum ranged from 100 to 2750. </w:t>
      </w:r>
    </w:p>
    <w:p w:rsidR="00C118A0" w:rsidRDefault="0004535C" w:rsidP="00C118A0">
      <w:r>
        <w:t xml:space="preserve">Each awarding group had a lower number of </w:t>
      </w:r>
      <w:proofErr w:type="spellStart"/>
      <w:r>
        <w:t>rankable</w:t>
      </w:r>
      <w:proofErr w:type="spellEnd"/>
      <w:r>
        <w:t xml:space="preserve"> students who were pulled into a spreadsheet to allow an import into the database</w:t>
      </w:r>
      <w:r w:rsidR="00F63E70">
        <w:t xml:space="preserve"> as noted in the chart below</w:t>
      </w:r>
      <w:r>
        <w:t xml:space="preserve">. </w:t>
      </w:r>
      <w:r w:rsidR="00C118A0">
        <w:t>Due to data becoming missing in the import process, there were skips in ranking (which is not allowed) which were fixed later in the import process in a data cleansing process.</w:t>
      </w:r>
    </w:p>
    <w:tbl>
      <w:tblPr>
        <w:tblStyle w:val="TableGrid"/>
        <w:tblW w:w="0" w:type="auto"/>
        <w:tblLook w:val="04A0" w:firstRow="1" w:lastRow="0" w:firstColumn="1" w:lastColumn="0" w:noHBand="0" w:noVBand="1"/>
      </w:tblPr>
      <w:tblGrid>
        <w:gridCol w:w="1729"/>
        <w:gridCol w:w="1337"/>
        <w:gridCol w:w="1246"/>
        <w:gridCol w:w="975"/>
        <w:gridCol w:w="1278"/>
        <w:gridCol w:w="941"/>
        <w:gridCol w:w="980"/>
        <w:gridCol w:w="864"/>
      </w:tblGrid>
      <w:tr w:rsidR="0072219B" w:rsidRPr="0072219B" w:rsidTr="00FA70FE">
        <w:trPr>
          <w:trHeight w:val="300"/>
        </w:trPr>
        <w:tc>
          <w:tcPr>
            <w:tcW w:w="1729" w:type="dxa"/>
            <w:noWrap/>
            <w:hideMark/>
          </w:tcPr>
          <w:p w:rsidR="0072219B" w:rsidRPr="0072219B" w:rsidRDefault="0072219B">
            <w:r w:rsidRPr="0072219B">
              <w:t>Awarding</w:t>
            </w:r>
            <w:r>
              <w:t xml:space="preserve"> </w:t>
            </w:r>
            <w:r w:rsidRPr="0072219B">
              <w:t>Group</w:t>
            </w:r>
            <w:r>
              <w:t xml:space="preserve"> </w:t>
            </w:r>
            <w:r w:rsidRPr="0072219B">
              <w:t>Id</w:t>
            </w:r>
          </w:p>
        </w:tc>
        <w:tc>
          <w:tcPr>
            <w:tcW w:w="1337" w:type="dxa"/>
            <w:noWrap/>
            <w:hideMark/>
          </w:tcPr>
          <w:p w:rsidR="0072219B" w:rsidRPr="0072219B" w:rsidRDefault="0072219B" w:rsidP="0004535C">
            <w:r w:rsidRPr="0072219B">
              <w:t>Total</w:t>
            </w:r>
            <w:r>
              <w:t xml:space="preserve"> </w:t>
            </w:r>
            <w:r w:rsidRPr="0072219B">
              <w:t>Applications</w:t>
            </w:r>
            <w:r>
              <w:t xml:space="preserve"> </w:t>
            </w:r>
          </w:p>
        </w:tc>
        <w:tc>
          <w:tcPr>
            <w:tcW w:w="1246" w:type="dxa"/>
            <w:noWrap/>
            <w:hideMark/>
          </w:tcPr>
          <w:p w:rsidR="0072219B" w:rsidRPr="0072219B" w:rsidRDefault="0072219B">
            <w:r w:rsidRPr="0072219B">
              <w:t>Distinct</w:t>
            </w:r>
            <w:r>
              <w:t xml:space="preserve"> </w:t>
            </w:r>
            <w:r w:rsidRPr="0072219B">
              <w:t>Applicants</w:t>
            </w:r>
            <w:r>
              <w:t xml:space="preserve"> </w:t>
            </w:r>
            <w:r w:rsidRPr="0072219B">
              <w:t>For</w:t>
            </w:r>
            <w:r>
              <w:t xml:space="preserve"> </w:t>
            </w:r>
            <w:r w:rsidRPr="0072219B">
              <w:t>Group</w:t>
            </w:r>
          </w:p>
        </w:tc>
        <w:tc>
          <w:tcPr>
            <w:tcW w:w="975" w:type="dxa"/>
            <w:noWrap/>
            <w:hideMark/>
          </w:tcPr>
          <w:p w:rsidR="0072219B" w:rsidRDefault="0072219B">
            <w:r w:rsidRPr="0072219B">
              <w:t>Distinct</w:t>
            </w:r>
          </w:p>
          <w:p w:rsidR="0072219B" w:rsidRPr="0072219B" w:rsidRDefault="0072219B">
            <w:r w:rsidRPr="0072219B">
              <w:t>Awards</w:t>
            </w:r>
          </w:p>
        </w:tc>
        <w:tc>
          <w:tcPr>
            <w:tcW w:w="1278" w:type="dxa"/>
            <w:noWrap/>
            <w:hideMark/>
          </w:tcPr>
          <w:p w:rsidR="0072219B" w:rsidRPr="0072219B" w:rsidRDefault="0072219B">
            <w:r w:rsidRPr="0072219B">
              <w:t>Distinct</w:t>
            </w:r>
            <w:r>
              <w:t xml:space="preserve"> </w:t>
            </w:r>
            <w:r w:rsidRPr="0072219B">
              <w:t>Awardees</w:t>
            </w:r>
          </w:p>
        </w:tc>
        <w:tc>
          <w:tcPr>
            <w:tcW w:w="941" w:type="dxa"/>
            <w:noWrap/>
            <w:hideMark/>
          </w:tcPr>
          <w:p w:rsidR="0072219B" w:rsidRPr="0072219B" w:rsidRDefault="0072219B">
            <w:r w:rsidRPr="0072219B">
              <w:t>Max</w:t>
            </w:r>
            <w:r>
              <w:t xml:space="preserve"> </w:t>
            </w:r>
            <w:r w:rsidRPr="0072219B">
              <w:t>Award</w:t>
            </w:r>
          </w:p>
        </w:tc>
        <w:tc>
          <w:tcPr>
            <w:tcW w:w="980" w:type="dxa"/>
            <w:noWrap/>
            <w:hideMark/>
          </w:tcPr>
          <w:p w:rsidR="0072219B" w:rsidRDefault="0072219B">
            <w:r w:rsidRPr="0072219B">
              <w:t>Min</w:t>
            </w:r>
          </w:p>
          <w:p w:rsidR="0072219B" w:rsidRPr="0072219B" w:rsidRDefault="0072219B" w:rsidP="0072219B">
            <w:r w:rsidRPr="0072219B">
              <w:t>Aw</w:t>
            </w:r>
            <w:r>
              <w:t>a</w:t>
            </w:r>
            <w:r w:rsidRPr="0072219B">
              <w:t>rd</w:t>
            </w:r>
          </w:p>
        </w:tc>
        <w:tc>
          <w:tcPr>
            <w:tcW w:w="864" w:type="dxa"/>
            <w:noWrap/>
            <w:hideMark/>
          </w:tcPr>
          <w:p w:rsidR="0072219B" w:rsidRPr="0072219B" w:rsidRDefault="0072219B">
            <w:r w:rsidRPr="0072219B">
              <w:t>Rank</w:t>
            </w:r>
            <w:r>
              <w:t>-</w:t>
            </w:r>
            <w:r w:rsidRPr="0072219B">
              <w:t>able</w:t>
            </w:r>
          </w:p>
        </w:tc>
      </w:tr>
      <w:tr w:rsidR="0072219B" w:rsidRPr="0072219B" w:rsidTr="00FA70FE">
        <w:trPr>
          <w:trHeight w:val="300"/>
        </w:trPr>
        <w:tc>
          <w:tcPr>
            <w:tcW w:w="1729" w:type="dxa"/>
            <w:noWrap/>
            <w:hideMark/>
          </w:tcPr>
          <w:p w:rsidR="0072219B" w:rsidRPr="0072219B" w:rsidRDefault="0072219B" w:rsidP="0072219B">
            <w:r w:rsidRPr="0072219B">
              <w:t>1</w:t>
            </w:r>
          </w:p>
        </w:tc>
        <w:tc>
          <w:tcPr>
            <w:tcW w:w="1337" w:type="dxa"/>
            <w:noWrap/>
            <w:hideMark/>
          </w:tcPr>
          <w:p w:rsidR="0072219B" w:rsidRPr="0072219B" w:rsidRDefault="0072219B" w:rsidP="0072219B">
            <w:r w:rsidRPr="0072219B">
              <w:t>6995</w:t>
            </w:r>
          </w:p>
        </w:tc>
        <w:tc>
          <w:tcPr>
            <w:tcW w:w="1246" w:type="dxa"/>
            <w:noWrap/>
            <w:hideMark/>
          </w:tcPr>
          <w:p w:rsidR="0072219B" w:rsidRPr="0072219B" w:rsidRDefault="0072219B" w:rsidP="0072219B">
            <w:r w:rsidRPr="0072219B">
              <w:t>505</w:t>
            </w:r>
          </w:p>
        </w:tc>
        <w:tc>
          <w:tcPr>
            <w:tcW w:w="975" w:type="dxa"/>
            <w:noWrap/>
            <w:hideMark/>
          </w:tcPr>
          <w:p w:rsidR="0072219B" w:rsidRPr="0072219B" w:rsidRDefault="0072219B" w:rsidP="0072219B">
            <w:r w:rsidRPr="0072219B">
              <w:t>275</w:t>
            </w:r>
          </w:p>
        </w:tc>
        <w:tc>
          <w:tcPr>
            <w:tcW w:w="1278" w:type="dxa"/>
            <w:noWrap/>
            <w:hideMark/>
          </w:tcPr>
          <w:p w:rsidR="0072219B" w:rsidRPr="0072219B" w:rsidRDefault="0072219B" w:rsidP="0072219B">
            <w:r w:rsidRPr="0072219B">
              <w:t>21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226</w:t>
            </w:r>
          </w:p>
        </w:tc>
        <w:tc>
          <w:tcPr>
            <w:tcW w:w="864" w:type="dxa"/>
            <w:noWrap/>
            <w:hideMark/>
          </w:tcPr>
          <w:p w:rsidR="0072219B" w:rsidRPr="0072219B" w:rsidRDefault="0072219B" w:rsidP="0072219B">
            <w:r w:rsidRPr="0072219B">
              <w:t>4121</w:t>
            </w:r>
          </w:p>
        </w:tc>
      </w:tr>
      <w:tr w:rsidR="0072219B" w:rsidRPr="0072219B" w:rsidTr="00FA70FE">
        <w:trPr>
          <w:trHeight w:val="300"/>
        </w:trPr>
        <w:tc>
          <w:tcPr>
            <w:tcW w:w="1729" w:type="dxa"/>
            <w:noWrap/>
            <w:hideMark/>
          </w:tcPr>
          <w:p w:rsidR="0072219B" w:rsidRPr="0072219B" w:rsidRDefault="0072219B" w:rsidP="0072219B">
            <w:r w:rsidRPr="0072219B">
              <w:t>3</w:t>
            </w:r>
          </w:p>
        </w:tc>
        <w:tc>
          <w:tcPr>
            <w:tcW w:w="1337" w:type="dxa"/>
            <w:noWrap/>
            <w:hideMark/>
          </w:tcPr>
          <w:p w:rsidR="0072219B" w:rsidRPr="0072219B" w:rsidRDefault="0072219B" w:rsidP="0072219B">
            <w:r w:rsidRPr="0072219B">
              <w:t>46785</w:t>
            </w:r>
          </w:p>
        </w:tc>
        <w:tc>
          <w:tcPr>
            <w:tcW w:w="1246" w:type="dxa"/>
            <w:noWrap/>
            <w:hideMark/>
          </w:tcPr>
          <w:p w:rsidR="0072219B" w:rsidRPr="0072219B" w:rsidRDefault="0072219B" w:rsidP="0072219B">
            <w:r w:rsidRPr="0072219B">
              <w:t>3437</w:t>
            </w:r>
          </w:p>
        </w:tc>
        <w:tc>
          <w:tcPr>
            <w:tcW w:w="975" w:type="dxa"/>
            <w:noWrap/>
            <w:hideMark/>
          </w:tcPr>
          <w:p w:rsidR="0072219B" w:rsidRPr="0072219B" w:rsidRDefault="0072219B" w:rsidP="0072219B">
            <w:r w:rsidRPr="0072219B">
              <w:t>421</w:t>
            </w:r>
          </w:p>
        </w:tc>
        <w:tc>
          <w:tcPr>
            <w:tcW w:w="1278" w:type="dxa"/>
            <w:noWrap/>
            <w:hideMark/>
          </w:tcPr>
          <w:p w:rsidR="0072219B" w:rsidRPr="0072219B" w:rsidRDefault="0072219B" w:rsidP="0072219B">
            <w:r w:rsidRPr="0072219B">
              <w:t>397</w:t>
            </w:r>
          </w:p>
        </w:tc>
        <w:tc>
          <w:tcPr>
            <w:tcW w:w="941" w:type="dxa"/>
            <w:noWrap/>
            <w:hideMark/>
          </w:tcPr>
          <w:p w:rsidR="0072219B" w:rsidRPr="0072219B" w:rsidRDefault="0072219B" w:rsidP="0072219B">
            <w:r w:rsidRPr="0072219B">
              <w:t>10860</w:t>
            </w:r>
          </w:p>
        </w:tc>
        <w:tc>
          <w:tcPr>
            <w:tcW w:w="980" w:type="dxa"/>
            <w:noWrap/>
            <w:hideMark/>
          </w:tcPr>
          <w:p w:rsidR="0072219B" w:rsidRPr="0072219B" w:rsidRDefault="0072219B" w:rsidP="0072219B">
            <w:r w:rsidRPr="0072219B">
              <w:t>157</w:t>
            </w:r>
          </w:p>
        </w:tc>
        <w:tc>
          <w:tcPr>
            <w:tcW w:w="864" w:type="dxa"/>
            <w:noWrap/>
            <w:hideMark/>
          </w:tcPr>
          <w:p w:rsidR="0072219B" w:rsidRPr="0072219B" w:rsidRDefault="0072219B" w:rsidP="0072219B">
            <w:r w:rsidRPr="0072219B">
              <w:t>23065</w:t>
            </w:r>
          </w:p>
        </w:tc>
      </w:tr>
      <w:tr w:rsidR="0072219B" w:rsidRPr="0072219B" w:rsidTr="00FA70FE">
        <w:trPr>
          <w:trHeight w:val="300"/>
        </w:trPr>
        <w:tc>
          <w:tcPr>
            <w:tcW w:w="1729" w:type="dxa"/>
            <w:noWrap/>
            <w:hideMark/>
          </w:tcPr>
          <w:p w:rsidR="0072219B" w:rsidRPr="0072219B" w:rsidRDefault="0072219B" w:rsidP="0072219B">
            <w:r w:rsidRPr="0072219B">
              <w:t>4</w:t>
            </w:r>
          </w:p>
        </w:tc>
        <w:tc>
          <w:tcPr>
            <w:tcW w:w="1337" w:type="dxa"/>
            <w:noWrap/>
            <w:hideMark/>
          </w:tcPr>
          <w:p w:rsidR="0072219B" w:rsidRPr="0072219B" w:rsidRDefault="0072219B" w:rsidP="0072219B">
            <w:r w:rsidRPr="0072219B">
              <w:t>322</w:t>
            </w:r>
          </w:p>
        </w:tc>
        <w:tc>
          <w:tcPr>
            <w:tcW w:w="1246" w:type="dxa"/>
            <w:noWrap/>
            <w:hideMark/>
          </w:tcPr>
          <w:p w:rsidR="0072219B" w:rsidRPr="0072219B" w:rsidRDefault="0072219B" w:rsidP="0072219B">
            <w:r w:rsidRPr="0072219B">
              <w:t>264</w:t>
            </w:r>
          </w:p>
        </w:tc>
        <w:tc>
          <w:tcPr>
            <w:tcW w:w="975" w:type="dxa"/>
            <w:noWrap/>
            <w:hideMark/>
          </w:tcPr>
          <w:p w:rsidR="0072219B" w:rsidRPr="0072219B" w:rsidRDefault="0072219B" w:rsidP="0072219B">
            <w:r w:rsidRPr="0072219B">
              <w:t>26</w:t>
            </w:r>
          </w:p>
        </w:tc>
        <w:tc>
          <w:tcPr>
            <w:tcW w:w="1278" w:type="dxa"/>
            <w:noWrap/>
            <w:hideMark/>
          </w:tcPr>
          <w:p w:rsidR="0072219B" w:rsidRPr="0072219B" w:rsidRDefault="0072219B" w:rsidP="0072219B">
            <w:r w:rsidRPr="0072219B">
              <w:t>25</w:t>
            </w:r>
          </w:p>
        </w:tc>
        <w:tc>
          <w:tcPr>
            <w:tcW w:w="941" w:type="dxa"/>
            <w:noWrap/>
            <w:hideMark/>
          </w:tcPr>
          <w:p w:rsidR="0072219B" w:rsidRPr="0072219B" w:rsidRDefault="0072219B" w:rsidP="0072219B">
            <w:r w:rsidRPr="0072219B">
              <w:t>2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57</w:t>
            </w:r>
          </w:p>
        </w:tc>
      </w:tr>
      <w:tr w:rsidR="0072219B" w:rsidRPr="0072219B" w:rsidTr="00FA70FE">
        <w:trPr>
          <w:trHeight w:val="300"/>
        </w:trPr>
        <w:tc>
          <w:tcPr>
            <w:tcW w:w="1729" w:type="dxa"/>
            <w:noWrap/>
            <w:hideMark/>
          </w:tcPr>
          <w:p w:rsidR="0072219B" w:rsidRPr="0072219B" w:rsidRDefault="0072219B" w:rsidP="0072219B">
            <w:r w:rsidRPr="0072219B">
              <w:t>6</w:t>
            </w:r>
          </w:p>
        </w:tc>
        <w:tc>
          <w:tcPr>
            <w:tcW w:w="1337" w:type="dxa"/>
            <w:noWrap/>
            <w:hideMark/>
          </w:tcPr>
          <w:p w:rsidR="0072219B" w:rsidRPr="0072219B" w:rsidRDefault="0072219B" w:rsidP="0072219B">
            <w:r w:rsidRPr="0072219B">
              <w:t>900</w:t>
            </w:r>
          </w:p>
        </w:tc>
        <w:tc>
          <w:tcPr>
            <w:tcW w:w="1246" w:type="dxa"/>
            <w:noWrap/>
            <w:hideMark/>
          </w:tcPr>
          <w:p w:rsidR="0072219B" w:rsidRPr="0072219B" w:rsidRDefault="0072219B" w:rsidP="0072219B">
            <w:r w:rsidRPr="0072219B">
              <w:t>355</w:t>
            </w:r>
          </w:p>
        </w:tc>
        <w:tc>
          <w:tcPr>
            <w:tcW w:w="975" w:type="dxa"/>
            <w:noWrap/>
            <w:hideMark/>
          </w:tcPr>
          <w:p w:rsidR="0072219B" w:rsidRPr="0072219B" w:rsidRDefault="0072219B" w:rsidP="0072219B">
            <w:r w:rsidRPr="0072219B">
              <w:t>90</w:t>
            </w:r>
          </w:p>
        </w:tc>
        <w:tc>
          <w:tcPr>
            <w:tcW w:w="1278" w:type="dxa"/>
            <w:noWrap/>
            <w:hideMark/>
          </w:tcPr>
          <w:p w:rsidR="0072219B" w:rsidRPr="0072219B" w:rsidRDefault="0072219B" w:rsidP="0072219B">
            <w:r w:rsidRPr="0072219B">
              <w:t>6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480</w:t>
            </w:r>
          </w:p>
        </w:tc>
        <w:tc>
          <w:tcPr>
            <w:tcW w:w="864" w:type="dxa"/>
            <w:noWrap/>
            <w:hideMark/>
          </w:tcPr>
          <w:p w:rsidR="0072219B" w:rsidRPr="0072219B" w:rsidRDefault="0072219B" w:rsidP="0072219B">
            <w:r w:rsidRPr="0072219B">
              <w:t>538</w:t>
            </w:r>
          </w:p>
        </w:tc>
      </w:tr>
      <w:tr w:rsidR="0072219B" w:rsidRPr="0072219B" w:rsidTr="00FA70FE">
        <w:trPr>
          <w:trHeight w:val="300"/>
        </w:trPr>
        <w:tc>
          <w:tcPr>
            <w:tcW w:w="1729" w:type="dxa"/>
            <w:noWrap/>
            <w:hideMark/>
          </w:tcPr>
          <w:p w:rsidR="0072219B" w:rsidRPr="0072219B" w:rsidRDefault="0072219B" w:rsidP="0072219B">
            <w:r w:rsidRPr="0072219B">
              <w:t>7</w:t>
            </w:r>
          </w:p>
        </w:tc>
        <w:tc>
          <w:tcPr>
            <w:tcW w:w="1337" w:type="dxa"/>
            <w:noWrap/>
            <w:hideMark/>
          </w:tcPr>
          <w:p w:rsidR="0072219B" w:rsidRPr="0072219B" w:rsidRDefault="0072219B" w:rsidP="0072219B">
            <w:r w:rsidRPr="0072219B">
              <w:t>24983</w:t>
            </w:r>
          </w:p>
        </w:tc>
        <w:tc>
          <w:tcPr>
            <w:tcW w:w="1246" w:type="dxa"/>
            <w:noWrap/>
            <w:hideMark/>
          </w:tcPr>
          <w:p w:rsidR="0072219B" w:rsidRPr="0072219B" w:rsidRDefault="0072219B" w:rsidP="0072219B">
            <w:r w:rsidRPr="0072219B">
              <w:t>824</w:t>
            </w:r>
          </w:p>
        </w:tc>
        <w:tc>
          <w:tcPr>
            <w:tcW w:w="975" w:type="dxa"/>
            <w:noWrap/>
            <w:hideMark/>
          </w:tcPr>
          <w:p w:rsidR="0072219B" w:rsidRPr="0072219B" w:rsidRDefault="0072219B" w:rsidP="0072219B">
            <w:r w:rsidRPr="0072219B">
              <w:t>663</w:t>
            </w:r>
          </w:p>
        </w:tc>
        <w:tc>
          <w:tcPr>
            <w:tcW w:w="1278" w:type="dxa"/>
            <w:noWrap/>
            <w:hideMark/>
          </w:tcPr>
          <w:p w:rsidR="0072219B" w:rsidRPr="0072219B" w:rsidRDefault="0072219B" w:rsidP="0072219B">
            <w:r w:rsidRPr="0072219B">
              <w:t>482</w:t>
            </w:r>
          </w:p>
        </w:tc>
        <w:tc>
          <w:tcPr>
            <w:tcW w:w="941" w:type="dxa"/>
            <w:noWrap/>
            <w:hideMark/>
          </w:tcPr>
          <w:p w:rsidR="0072219B" w:rsidRPr="0072219B" w:rsidRDefault="0072219B" w:rsidP="0072219B">
            <w:r w:rsidRPr="0072219B">
              <w:t>17000</w:t>
            </w:r>
          </w:p>
        </w:tc>
        <w:tc>
          <w:tcPr>
            <w:tcW w:w="980" w:type="dxa"/>
            <w:noWrap/>
            <w:hideMark/>
          </w:tcPr>
          <w:p w:rsidR="0072219B" w:rsidRPr="0072219B" w:rsidRDefault="0072219B" w:rsidP="0072219B">
            <w:r w:rsidRPr="0072219B">
              <w:t>100</w:t>
            </w:r>
          </w:p>
        </w:tc>
        <w:tc>
          <w:tcPr>
            <w:tcW w:w="864" w:type="dxa"/>
            <w:noWrap/>
            <w:hideMark/>
          </w:tcPr>
          <w:p w:rsidR="0072219B" w:rsidRPr="0072219B" w:rsidRDefault="0072219B" w:rsidP="0072219B">
            <w:r w:rsidRPr="0072219B">
              <w:t>15779</w:t>
            </w:r>
          </w:p>
        </w:tc>
      </w:tr>
      <w:tr w:rsidR="0072219B" w:rsidRPr="0072219B" w:rsidTr="00FA70FE">
        <w:trPr>
          <w:trHeight w:val="300"/>
        </w:trPr>
        <w:tc>
          <w:tcPr>
            <w:tcW w:w="1729" w:type="dxa"/>
            <w:noWrap/>
            <w:hideMark/>
          </w:tcPr>
          <w:p w:rsidR="0072219B" w:rsidRPr="0072219B" w:rsidRDefault="0072219B" w:rsidP="0072219B">
            <w:r w:rsidRPr="0072219B">
              <w:t>9</w:t>
            </w:r>
          </w:p>
        </w:tc>
        <w:tc>
          <w:tcPr>
            <w:tcW w:w="1337" w:type="dxa"/>
            <w:noWrap/>
            <w:hideMark/>
          </w:tcPr>
          <w:p w:rsidR="0072219B" w:rsidRPr="0072219B" w:rsidRDefault="0072219B" w:rsidP="0072219B">
            <w:r w:rsidRPr="0072219B">
              <w:t>4547</w:t>
            </w:r>
          </w:p>
        </w:tc>
        <w:tc>
          <w:tcPr>
            <w:tcW w:w="1246" w:type="dxa"/>
            <w:noWrap/>
            <w:hideMark/>
          </w:tcPr>
          <w:p w:rsidR="0072219B" w:rsidRPr="0072219B" w:rsidRDefault="0072219B" w:rsidP="0072219B">
            <w:r w:rsidRPr="0072219B">
              <w:t>350</w:t>
            </w:r>
          </w:p>
        </w:tc>
        <w:tc>
          <w:tcPr>
            <w:tcW w:w="975" w:type="dxa"/>
            <w:noWrap/>
            <w:hideMark/>
          </w:tcPr>
          <w:p w:rsidR="0072219B" w:rsidRPr="0072219B" w:rsidRDefault="0072219B" w:rsidP="0072219B">
            <w:r w:rsidRPr="0072219B">
              <w:t>306</w:t>
            </w:r>
          </w:p>
        </w:tc>
        <w:tc>
          <w:tcPr>
            <w:tcW w:w="1278" w:type="dxa"/>
            <w:noWrap/>
            <w:hideMark/>
          </w:tcPr>
          <w:p w:rsidR="0072219B" w:rsidRPr="0072219B" w:rsidRDefault="0072219B" w:rsidP="0072219B">
            <w:r w:rsidRPr="0072219B">
              <w:t>226</w:t>
            </w:r>
          </w:p>
        </w:tc>
        <w:tc>
          <w:tcPr>
            <w:tcW w:w="941" w:type="dxa"/>
            <w:noWrap/>
            <w:hideMark/>
          </w:tcPr>
          <w:p w:rsidR="0072219B" w:rsidRPr="0072219B" w:rsidRDefault="0072219B" w:rsidP="0072219B">
            <w:r w:rsidRPr="0072219B">
              <w:t>6005.2</w:t>
            </w:r>
          </w:p>
        </w:tc>
        <w:tc>
          <w:tcPr>
            <w:tcW w:w="980" w:type="dxa"/>
            <w:noWrap/>
            <w:hideMark/>
          </w:tcPr>
          <w:p w:rsidR="0072219B" w:rsidRPr="0072219B" w:rsidRDefault="0072219B" w:rsidP="0072219B">
            <w:r w:rsidRPr="0072219B">
              <w:t>600</w:t>
            </w:r>
          </w:p>
        </w:tc>
        <w:tc>
          <w:tcPr>
            <w:tcW w:w="864" w:type="dxa"/>
            <w:noWrap/>
            <w:hideMark/>
          </w:tcPr>
          <w:p w:rsidR="0072219B" w:rsidRPr="0072219B" w:rsidRDefault="0072219B" w:rsidP="0072219B">
            <w:r w:rsidRPr="0072219B">
              <w:t>3505</w:t>
            </w:r>
          </w:p>
        </w:tc>
      </w:tr>
      <w:tr w:rsidR="0072219B" w:rsidRPr="0072219B" w:rsidTr="00FA70FE">
        <w:trPr>
          <w:trHeight w:val="300"/>
        </w:trPr>
        <w:tc>
          <w:tcPr>
            <w:tcW w:w="1729" w:type="dxa"/>
            <w:noWrap/>
            <w:hideMark/>
          </w:tcPr>
          <w:p w:rsidR="0072219B" w:rsidRPr="0072219B" w:rsidRDefault="0072219B" w:rsidP="0072219B">
            <w:r w:rsidRPr="0072219B">
              <w:t>11</w:t>
            </w:r>
          </w:p>
        </w:tc>
        <w:tc>
          <w:tcPr>
            <w:tcW w:w="1337" w:type="dxa"/>
            <w:noWrap/>
            <w:hideMark/>
          </w:tcPr>
          <w:p w:rsidR="0072219B" w:rsidRPr="0072219B" w:rsidRDefault="0072219B" w:rsidP="0072219B">
            <w:r w:rsidRPr="0072219B">
              <w:t>112</w:t>
            </w:r>
          </w:p>
        </w:tc>
        <w:tc>
          <w:tcPr>
            <w:tcW w:w="1246" w:type="dxa"/>
            <w:noWrap/>
            <w:hideMark/>
          </w:tcPr>
          <w:p w:rsidR="0072219B" w:rsidRPr="0072219B" w:rsidRDefault="0072219B" w:rsidP="0072219B">
            <w:r w:rsidRPr="0072219B">
              <w:t>29</w:t>
            </w:r>
          </w:p>
        </w:tc>
        <w:tc>
          <w:tcPr>
            <w:tcW w:w="975" w:type="dxa"/>
            <w:noWrap/>
            <w:hideMark/>
          </w:tcPr>
          <w:p w:rsidR="0072219B" w:rsidRPr="0072219B" w:rsidRDefault="0072219B" w:rsidP="0072219B">
            <w:r w:rsidRPr="0072219B">
              <w:t>15</w:t>
            </w:r>
          </w:p>
        </w:tc>
        <w:tc>
          <w:tcPr>
            <w:tcW w:w="1278" w:type="dxa"/>
            <w:noWrap/>
            <w:hideMark/>
          </w:tcPr>
          <w:p w:rsidR="0072219B" w:rsidRPr="0072219B" w:rsidRDefault="0072219B" w:rsidP="0072219B">
            <w:r w:rsidRPr="0072219B">
              <w:t>13</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110</w:t>
            </w:r>
          </w:p>
        </w:tc>
      </w:tr>
      <w:tr w:rsidR="0072219B" w:rsidRPr="0072219B" w:rsidTr="00FA70FE">
        <w:trPr>
          <w:trHeight w:val="300"/>
        </w:trPr>
        <w:tc>
          <w:tcPr>
            <w:tcW w:w="1729" w:type="dxa"/>
            <w:noWrap/>
            <w:hideMark/>
          </w:tcPr>
          <w:p w:rsidR="0072219B" w:rsidRPr="0072219B" w:rsidRDefault="0072219B" w:rsidP="0072219B">
            <w:r w:rsidRPr="0072219B">
              <w:t>12</w:t>
            </w:r>
          </w:p>
        </w:tc>
        <w:tc>
          <w:tcPr>
            <w:tcW w:w="1337" w:type="dxa"/>
            <w:noWrap/>
            <w:hideMark/>
          </w:tcPr>
          <w:p w:rsidR="0072219B" w:rsidRPr="0072219B" w:rsidRDefault="0072219B" w:rsidP="0072219B">
            <w:r w:rsidRPr="0072219B">
              <w:t>1114</w:t>
            </w:r>
          </w:p>
        </w:tc>
        <w:tc>
          <w:tcPr>
            <w:tcW w:w="1246" w:type="dxa"/>
            <w:noWrap/>
            <w:hideMark/>
          </w:tcPr>
          <w:p w:rsidR="0072219B" w:rsidRPr="0072219B" w:rsidRDefault="0072219B" w:rsidP="0072219B">
            <w:r w:rsidRPr="0072219B">
              <w:t>127</w:t>
            </w:r>
          </w:p>
        </w:tc>
        <w:tc>
          <w:tcPr>
            <w:tcW w:w="975" w:type="dxa"/>
            <w:noWrap/>
            <w:hideMark/>
          </w:tcPr>
          <w:p w:rsidR="0072219B" w:rsidRPr="0072219B" w:rsidRDefault="0072219B" w:rsidP="0072219B">
            <w:r w:rsidRPr="0072219B">
              <w:t>79</w:t>
            </w:r>
          </w:p>
        </w:tc>
        <w:tc>
          <w:tcPr>
            <w:tcW w:w="1278" w:type="dxa"/>
            <w:noWrap/>
            <w:hideMark/>
          </w:tcPr>
          <w:p w:rsidR="0072219B" w:rsidRPr="0072219B" w:rsidRDefault="0072219B" w:rsidP="0072219B">
            <w:r w:rsidRPr="0072219B">
              <w:t>56</w:t>
            </w:r>
          </w:p>
        </w:tc>
        <w:tc>
          <w:tcPr>
            <w:tcW w:w="941" w:type="dxa"/>
            <w:noWrap/>
            <w:hideMark/>
          </w:tcPr>
          <w:p w:rsidR="0072219B" w:rsidRPr="0072219B" w:rsidRDefault="0072219B" w:rsidP="0072219B">
            <w:r w:rsidRPr="0072219B">
              <w:t>8800</w:t>
            </w:r>
          </w:p>
        </w:tc>
        <w:tc>
          <w:tcPr>
            <w:tcW w:w="980" w:type="dxa"/>
            <w:noWrap/>
            <w:hideMark/>
          </w:tcPr>
          <w:p w:rsidR="0072219B" w:rsidRPr="0072219B" w:rsidRDefault="0072219B" w:rsidP="0072219B">
            <w:r w:rsidRPr="0072219B">
              <w:t>400</w:t>
            </w:r>
          </w:p>
        </w:tc>
        <w:tc>
          <w:tcPr>
            <w:tcW w:w="864" w:type="dxa"/>
            <w:noWrap/>
            <w:hideMark/>
          </w:tcPr>
          <w:p w:rsidR="0072219B" w:rsidRPr="0072219B" w:rsidRDefault="0072219B" w:rsidP="0072219B">
            <w:r w:rsidRPr="0072219B">
              <w:t>991</w:t>
            </w:r>
          </w:p>
        </w:tc>
      </w:tr>
      <w:tr w:rsidR="0072219B" w:rsidRPr="0072219B" w:rsidTr="00FA70FE">
        <w:trPr>
          <w:trHeight w:val="300"/>
        </w:trPr>
        <w:tc>
          <w:tcPr>
            <w:tcW w:w="1729" w:type="dxa"/>
            <w:noWrap/>
            <w:hideMark/>
          </w:tcPr>
          <w:p w:rsidR="0072219B" w:rsidRPr="0072219B" w:rsidRDefault="0072219B" w:rsidP="0072219B">
            <w:r w:rsidRPr="0072219B">
              <w:t>13</w:t>
            </w:r>
          </w:p>
        </w:tc>
        <w:tc>
          <w:tcPr>
            <w:tcW w:w="1337" w:type="dxa"/>
            <w:noWrap/>
            <w:hideMark/>
          </w:tcPr>
          <w:p w:rsidR="0072219B" w:rsidRPr="0072219B" w:rsidRDefault="0072219B" w:rsidP="0072219B">
            <w:r w:rsidRPr="0072219B">
              <w:t>534</w:t>
            </w:r>
          </w:p>
        </w:tc>
        <w:tc>
          <w:tcPr>
            <w:tcW w:w="1246" w:type="dxa"/>
            <w:noWrap/>
            <w:hideMark/>
          </w:tcPr>
          <w:p w:rsidR="0072219B" w:rsidRPr="0072219B" w:rsidRDefault="0072219B" w:rsidP="0072219B">
            <w:r w:rsidRPr="0072219B">
              <w:t>121</w:t>
            </w:r>
          </w:p>
        </w:tc>
        <w:tc>
          <w:tcPr>
            <w:tcW w:w="975" w:type="dxa"/>
            <w:noWrap/>
            <w:hideMark/>
          </w:tcPr>
          <w:p w:rsidR="0072219B" w:rsidRPr="0072219B" w:rsidRDefault="0072219B" w:rsidP="0072219B">
            <w:r w:rsidRPr="0072219B">
              <w:t>63</w:t>
            </w:r>
          </w:p>
        </w:tc>
        <w:tc>
          <w:tcPr>
            <w:tcW w:w="1278" w:type="dxa"/>
            <w:noWrap/>
            <w:hideMark/>
          </w:tcPr>
          <w:p w:rsidR="0072219B" w:rsidRPr="0072219B" w:rsidRDefault="0072219B" w:rsidP="0072219B">
            <w:r w:rsidRPr="0072219B">
              <w:t>52</w:t>
            </w:r>
          </w:p>
        </w:tc>
        <w:tc>
          <w:tcPr>
            <w:tcW w:w="941" w:type="dxa"/>
            <w:noWrap/>
            <w:hideMark/>
          </w:tcPr>
          <w:p w:rsidR="0072219B" w:rsidRPr="0072219B" w:rsidRDefault="0072219B" w:rsidP="0072219B">
            <w:r w:rsidRPr="0072219B">
              <w:t>2333.33</w:t>
            </w:r>
          </w:p>
        </w:tc>
        <w:tc>
          <w:tcPr>
            <w:tcW w:w="980" w:type="dxa"/>
            <w:noWrap/>
            <w:hideMark/>
          </w:tcPr>
          <w:p w:rsidR="0072219B" w:rsidRPr="0072219B" w:rsidRDefault="0072219B" w:rsidP="0072219B">
            <w:r w:rsidRPr="0072219B">
              <w:t>415.54</w:t>
            </w:r>
          </w:p>
        </w:tc>
        <w:tc>
          <w:tcPr>
            <w:tcW w:w="864" w:type="dxa"/>
            <w:noWrap/>
            <w:hideMark/>
          </w:tcPr>
          <w:p w:rsidR="0072219B" w:rsidRPr="0072219B" w:rsidRDefault="0072219B" w:rsidP="0072219B">
            <w:r w:rsidRPr="0072219B">
              <w:t>440</w:t>
            </w:r>
          </w:p>
        </w:tc>
      </w:tr>
      <w:tr w:rsidR="0072219B" w:rsidRPr="0072219B" w:rsidTr="00FA70FE">
        <w:trPr>
          <w:trHeight w:val="300"/>
        </w:trPr>
        <w:tc>
          <w:tcPr>
            <w:tcW w:w="1729" w:type="dxa"/>
            <w:noWrap/>
            <w:hideMark/>
          </w:tcPr>
          <w:p w:rsidR="0072219B" w:rsidRPr="0072219B" w:rsidRDefault="0072219B" w:rsidP="0072219B">
            <w:r w:rsidRPr="0072219B">
              <w:t>14</w:t>
            </w:r>
          </w:p>
        </w:tc>
        <w:tc>
          <w:tcPr>
            <w:tcW w:w="1337" w:type="dxa"/>
            <w:noWrap/>
            <w:hideMark/>
          </w:tcPr>
          <w:p w:rsidR="0072219B" w:rsidRPr="0072219B" w:rsidRDefault="0072219B" w:rsidP="0072219B">
            <w:r w:rsidRPr="0072219B">
              <w:t>144</w:t>
            </w:r>
          </w:p>
        </w:tc>
        <w:tc>
          <w:tcPr>
            <w:tcW w:w="1246" w:type="dxa"/>
            <w:noWrap/>
            <w:hideMark/>
          </w:tcPr>
          <w:p w:rsidR="0072219B" w:rsidRPr="0072219B" w:rsidRDefault="0072219B" w:rsidP="0072219B">
            <w:r w:rsidRPr="0072219B">
              <w:t>6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3750</w:t>
            </w:r>
          </w:p>
        </w:tc>
        <w:tc>
          <w:tcPr>
            <w:tcW w:w="980" w:type="dxa"/>
            <w:noWrap/>
            <w:hideMark/>
          </w:tcPr>
          <w:p w:rsidR="0072219B" w:rsidRPr="0072219B" w:rsidRDefault="0072219B" w:rsidP="0072219B">
            <w:r w:rsidRPr="0072219B">
              <w:t>3750</w:t>
            </w:r>
          </w:p>
        </w:tc>
        <w:tc>
          <w:tcPr>
            <w:tcW w:w="864" w:type="dxa"/>
            <w:noWrap/>
            <w:hideMark/>
          </w:tcPr>
          <w:p w:rsidR="0072219B" w:rsidRPr="0072219B" w:rsidRDefault="0072219B" w:rsidP="0072219B">
            <w:r w:rsidRPr="0072219B">
              <w:t>61</w:t>
            </w:r>
          </w:p>
        </w:tc>
      </w:tr>
      <w:tr w:rsidR="0072219B" w:rsidRPr="0072219B" w:rsidTr="00FA70FE">
        <w:trPr>
          <w:trHeight w:val="300"/>
        </w:trPr>
        <w:tc>
          <w:tcPr>
            <w:tcW w:w="1729" w:type="dxa"/>
            <w:noWrap/>
            <w:hideMark/>
          </w:tcPr>
          <w:p w:rsidR="0072219B" w:rsidRPr="0072219B" w:rsidRDefault="0072219B" w:rsidP="0072219B">
            <w:r w:rsidRPr="0072219B">
              <w:t>16</w:t>
            </w:r>
          </w:p>
        </w:tc>
        <w:tc>
          <w:tcPr>
            <w:tcW w:w="1337" w:type="dxa"/>
            <w:noWrap/>
            <w:hideMark/>
          </w:tcPr>
          <w:p w:rsidR="0072219B" w:rsidRPr="0072219B" w:rsidRDefault="0072219B" w:rsidP="0072219B">
            <w:r w:rsidRPr="0072219B">
              <w:t>4886</w:t>
            </w:r>
          </w:p>
        </w:tc>
        <w:tc>
          <w:tcPr>
            <w:tcW w:w="1246" w:type="dxa"/>
            <w:noWrap/>
            <w:hideMark/>
          </w:tcPr>
          <w:p w:rsidR="0072219B" w:rsidRPr="0072219B" w:rsidRDefault="0072219B" w:rsidP="0072219B">
            <w:r w:rsidRPr="0072219B">
              <w:t>376</w:t>
            </w:r>
          </w:p>
        </w:tc>
        <w:tc>
          <w:tcPr>
            <w:tcW w:w="975" w:type="dxa"/>
            <w:noWrap/>
            <w:hideMark/>
          </w:tcPr>
          <w:p w:rsidR="0072219B" w:rsidRPr="0072219B" w:rsidRDefault="0072219B" w:rsidP="0072219B">
            <w:r w:rsidRPr="0072219B">
              <w:t>460</w:t>
            </w:r>
          </w:p>
        </w:tc>
        <w:tc>
          <w:tcPr>
            <w:tcW w:w="1278" w:type="dxa"/>
            <w:noWrap/>
            <w:hideMark/>
          </w:tcPr>
          <w:p w:rsidR="0072219B" w:rsidRPr="0072219B" w:rsidRDefault="0072219B" w:rsidP="0072219B">
            <w:r w:rsidRPr="0072219B">
              <w:t>361</w:t>
            </w:r>
          </w:p>
        </w:tc>
        <w:tc>
          <w:tcPr>
            <w:tcW w:w="941" w:type="dxa"/>
            <w:noWrap/>
            <w:hideMark/>
          </w:tcPr>
          <w:p w:rsidR="0072219B" w:rsidRPr="0072219B" w:rsidRDefault="0072219B" w:rsidP="0072219B">
            <w:r w:rsidRPr="0072219B">
              <w:t>12548</w:t>
            </w:r>
          </w:p>
        </w:tc>
        <w:tc>
          <w:tcPr>
            <w:tcW w:w="980" w:type="dxa"/>
            <w:noWrap/>
            <w:hideMark/>
          </w:tcPr>
          <w:p w:rsidR="0072219B" w:rsidRPr="0072219B" w:rsidRDefault="0072219B" w:rsidP="0072219B">
            <w:r w:rsidRPr="0072219B">
              <w:t>2548</w:t>
            </w:r>
          </w:p>
        </w:tc>
        <w:tc>
          <w:tcPr>
            <w:tcW w:w="864" w:type="dxa"/>
            <w:noWrap/>
            <w:hideMark/>
          </w:tcPr>
          <w:p w:rsidR="0072219B" w:rsidRPr="0072219B" w:rsidRDefault="0072219B" w:rsidP="0072219B">
            <w:r w:rsidRPr="0072219B">
              <w:t>4226</w:t>
            </w:r>
          </w:p>
        </w:tc>
      </w:tr>
      <w:tr w:rsidR="0072219B" w:rsidRPr="0072219B" w:rsidTr="00FA70FE">
        <w:trPr>
          <w:trHeight w:val="300"/>
        </w:trPr>
        <w:tc>
          <w:tcPr>
            <w:tcW w:w="1729" w:type="dxa"/>
            <w:noWrap/>
            <w:hideMark/>
          </w:tcPr>
          <w:p w:rsidR="0072219B" w:rsidRPr="0072219B" w:rsidRDefault="0072219B" w:rsidP="0072219B">
            <w:r w:rsidRPr="0072219B">
              <w:t>18</w:t>
            </w:r>
          </w:p>
        </w:tc>
        <w:tc>
          <w:tcPr>
            <w:tcW w:w="1337" w:type="dxa"/>
            <w:noWrap/>
            <w:hideMark/>
          </w:tcPr>
          <w:p w:rsidR="0072219B" w:rsidRPr="0072219B" w:rsidRDefault="0072219B" w:rsidP="0072219B">
            <w:r w:rsidRPr="0072219B">
              <w:t>1503</w:t>
            </w:r>
          </w:p>
        </w:tc>
        <w:tc>
          <w:tcPr>
            <w:tcW w:w="1246" w:type="dxa"/>
            <w:noWrap/>
            <w:hideMark/>
          </w:tcPr>
          <w:p w:rsidR="0072219B" w:rsidRPr="0072219B" w:rsidRDefault="0072219B" w:rsidP="0072219B">
            <w:r w:rsidRPr="0072219B">
              <w:t>1064</w:t>
            </w:r>
          </w:p>
        </w:tc>
        <w:tc>
          <w:tcPr>
            <w:tcW w:w="975" w:type="dxa"/>
            <w:noWrap/>
            <w:hideMark/>
          </w:tcPr>
          <w:p w:rsidR="0072219B" w:rsidRPr="0072219B" w:rsidRDefault="0072219B" w:rsidP="0072219B">
            <w:r w:rsidRPr="0072219B">
              <w:t>92</w:t>
            </w:r>
          </w:p>
        </w:tc>
        <w:tc>
          <w:tcPr>
            <w:tcW w:w="1278" w:type="dxa"/>
            <w:noWrap/>
            <w:hideMark/>
          </w:tcPr>
          <w:p w:rsidR="0072219B" w:rsidRPr="0072219B" w:rsidRDefault="0072219B" w:rsidP="0072219B">
            <w:r w:rsidRPr="0072219B">
              <w:t>91</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333</w:t>
            </w:r>
          </w:p>
        </w:tc>
        <w:tc>
          <w:tcPr>
            <w:tcW w:w="864" w:type="dxa"/>
            <w:noWrap/>
            <w:hideMark/>
          </w:tcPr>
          <w:p w:rsidR="0072219B" w:rsidRPr="0072219B" w:rsidRDefault="0072219B" w:rsidP="0072219B">
            <w:r w:rsidRPr="0072219B">
              <w:t>302</w:t>
            </w:r>
          </w:p>
        </w:tc>
      </w:tr>
      <w:tr w:rsidR="0072219B" w:rsidRPr="0072219B" w:rsidTr="00FA70FE">
        <w:trPr>
          <w:trHeight w:val="300"/>
        </w:trPr>
        <w:tc>
          <w:tcPr>
            <w:tcW w:w="1729" w:type="dxa"/>
            <w:noWrap/>
            <w:hideMark/>
          </w:tcPr>
          <w:p w:rsidR="0072219B" w:rsidRPr="0072219B" w:rsidRDefault="0072219B" w:rsidP="0072219B">
            <w:r w:rsidRPr="0072219B">
              <w:t>21</w:t>
            </w:r>
          </w:p>
        </w:tc>
        <w:tc>
          <w:tcPr>
            <w:tcW w:w="1337" w:type="dxa"/>
            <w:noWrap/>
            <w:hideMark/>
          </w:tcPr>
          <w:p w:rsidR="0072219B" w:rsidRPr="0072219B" w:rsidRDefault="0072219B" w:rsidP="0072219B">
            <w:r w:rsidRPr="0072219B">
              <w:t>31</w:t>
            </w:r>
          </w:p>
        </w:tc>
        <w:tc>
          <w:tcPr>
            <w:tcW w:w="1246" w:type="dxa"/>
            <w:noWrap/>
            <w:hideMark/>
          </w:tcPr>
          <w:p w:rsidR="0072219B" w:rsidRPr="0072219B" w:rsidRDefault="0072219B" w:rsidP="0072219B">
            <w:r w:rsidRPr="0072219B">
              <w:t>3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1000</w:t>
            </w:r>
          </w:p>
        </w:tc>
        <w:tc>
          <w:tcPr>
            <w:tcW w:w="980" w:type="dxa"/>
            <w:noWrap/>
            <w:hideMark/>
          </w:tcPr>
          <w:p w:rsidR="0072219B" w:rsidRPr="0072219B" w:rsidRDefault="0072219B" w:rsidP="0072219B">
            <w:r w:rsidRPr="0072219B">
              <w:t>1000</w:t>
            </w:r>
          </w:p>
        </w:tc>
        <w:tc>
          <w:tcPr>
            <w:tcW w:w="864" w:type="dxa"/>
            <w:noWrap/>
            <w:hideMark/>
          </w:tcPr>
          <w:p w:rsidR="0072219B" w:rsidRPr="0072219B" w:rsidRDefault="0072219B" w:rsidP="0072219B">
            <w:r w:rsidRPr="0072219B">
              <w:t>27</w:t>
            </w:r>
          </w:p>
        </w:tc>
      </w:tr>
    </w:tbl>
    <w:p w:rsidR="009610F4" w:rsidRDefault="009610F4" w:rsidP="00A84D63"/>
    <w:p w:rsidR="00FA70FE" w:rsidRDefault="00FA70FE" w:rsidP="00A84D63">
      <w:r>
        <w:t xml:space="preserve">I used </w:t>
      </w:r>
      <w:proofErr w:type="gramStart"/>
      <w:r>
        <w:t>a</w:t>
      </w:r>
      <w:proofErr w:type="gramEnd"/>
      <w:r>
        <w:t xml:space="preserve"> R Script to import each spreadsheet into the database which in turn fixed the applicant ranking numbering issue. As I imported each spreadsheet, the awarding group was analyzed to determine the fairness of the data for each algorithm. I used the parameters of 12240 for maximum amount (which is a year’s tuition), 250 minimum award, and 2 applicants as my parameters on the import.</w:t>
      </w:r>
    </w:p>
    <w:p w:rsidR="00FA70FE" w:rsidRDefault="00A414CE" w:rsidP="00A84D63">
      <w:r>
        <w:t xml:space="preserve">After running all of the imports with these parameters, H1 was confirmed as there </w:t>
      </w:r>
      <w:r w:rsidR="00C118A0">
        <w:t>were four different algorithms that were picked in this experiment.</w:t>
      </w:r>
      <w:r>
        <w:t xml:space="preserve"> H2 also was true </w:t>
      </w:r>
      <w:r w:rsidR="00C118A0">
        <w:t>as only 1 winner had less unique students than the real world data. In this case, awarding group 16</w:t>
      </w:r>
      <w:proofErr w:type="gramStart"/>
      <w:r w:rsidR="00C118A0">
        <w:t>,  the</w:t>
      </w:r>
      <w:proofErr w:type="gramEnd"/>
      <w:r w:rsidR="00C118A0">
        <w:t xml:space="preserve"> data cleaning pulled out about half of the students which could account for this issue. So despite having 6000 less students to choose from the algorithm only awarded 56 less students. If we take into account of the percentage of students applied to students awarded, H2 holds true on this awarding group also. </w:t>
      </w:r>
    </w:p>
    <w:tbl>
      <w:tblPr>
        <w:tblStyle w:val="TableGrid"/>
        <w:tblW w:w="0" w:type="auto"/>
        <w:tblLook w:val="04A0" w:firstRow="1" w:lastRow="0" w:firstColumn="1" w:lastColumn="0" w:noHBand="0" w:noVBand="1"/>
      </w:tblPr>
      <w:tblGrid>
        <w:gridCol w:w="648"/>
        <w:gridCol w:w="752"/>
        <w:gridCol w:w="878"/>
        <w:gridCol w:w="777"/>
        <w:gridCol w:w="432"/>
        <w:gridCol w:w="491"/>
        <w:gridCol w:w="491"/>
        <w:gridCol w:w="491"/>
        <w:gridCol w:w="726"/>
        <w:gridCol w:w="693"/>
        <w:gridCol w:w="1173"/>
        <w:gridCol w:w="777"/>
        <w:gridCol w:w="1021"/>
      </w:tblGrid>
      <w:tr w:rsidR="00A22028" w:rsidRPr="00A414CE" w:rsidTr="00A22028">
        <w:trPr>
          <w:cantSplit/>
          <w:trHeight w:val="1134"/>
        </w:trPr>
        <w:tc>
          <w:tcPr>
            <w:tcW w:w="689" w:type="dxa"/>
            <w:noWrap/>
            <w:textDirection w:val="btLr"/>
            <w:hideMark/>
          </w:tcPr>
          <w:p w:rsidR="00A22028" w:rsidRPr="00A22028" w:rsidRDefault="00A22028" w:rsidP="00A22028">
            <w:pPr>
              <w:ind w:left="113" w:right="113"/>
              <w:rPr>
                <w:sz w:val="16"/>
                <w:szCs w:val="16"/>
              </w:rPr>
            </w:pPr>
            <w:r w:rsidRPr="00A22028">
              <w:rPr>
                <w:sz w:val="16"/>
                <w:szCs w:val="16"/>
              </w:rPr>
              <w:t>Group Id</w:t>
            </w:r>
          </w:p>
        </w:tc>
        <w:tc>
          <w:tcPr>
            <w:tcW w:w="803" w:type="dxa"/>
            <w:noWrap/>
            <w:textDirection w:val="btLr"/>
            <w:hideMark/>
          </w:tcPr>
          <w:p w:rsidR="00A414CE" w:rsidRPr="00A22028" w:rsidRDefault="00A414CE" w:rsidP="00A22028">
            <w:pPr>
              <w:ind w:left="113" w:right="113"/>
              <w:rPr>
                <w:sz w:val="16"/>
                <w:szCs w:val="16"/>
              </w:rPr>
            </w:pPr>
            <w:r w:rsidRPr="00A22028">
              <w:rPr>
                <w:sz w:val="16"/>
                <w:szCs w:val="16"/>
              </w:rPr>
              <w:t xml:space="preserve">Original </w:t>
            </w:r>
            <w:r w:rsidR="00A22028">
              <w:rPr>
                <w:sz w:val="16"/>
                <w:szCs w:val="16"/>
              </w:rPr>
              <w:t xml:space="preserve">Unique </w:t>
            </w:r>
            <w:r w:rsidRPr="00A22028">
              <w:rPr>
                <w:sz w:val="16"/>
                <w:szCs w:val="16"/>
              </w:rPr>
              <w:t>Award</w:t>
            </w:r>
            <w:r w:rsidR="00A22028">
              <w:rPr>
                <w:sz w:val="16"/>
                <w:szCs w:val="16"/>
              </w:rPr>
              <w:t>ee</w:t>
            </w:r>
            <w:r w:rsidRPr="00A22028">
              <w:rPr>
                <w:sz w:val="16"/>
                <w:szCs w:val="16"/>
              </w:rPr>
              <w:t>s</w:t>
            </w:r>
          </w:p>
        </w:tc>
        <w:tc>
          <w:tcPr>
            <w:tcW w:w="824" w:type="dxa"/>
            <w:noWrap/>
            <w:textDirection w:val="btLr"/>
            <w:hideMark/>
          </w:tcPr>
          <w:p w:rsidR="00A414CE" w:rsidRPr="00A22028" w:rsidRDefault="00A414CE" w:rsidP="00A22028">
            <w:pPr>
              <w:ind w:left="113" w:right="113"/>
              <w:rPr>
                <w:sz w:val="16"/>
                <w:szCs w:val="16"/>
              </w:rPr>
            </w:pPr>
            <w:r w:rsidRPr="00A22028">
              <w:rPr>
                <w:sz w:val="16"/>
                <w:szCs w:val="16"/>
              </w:rPr>
              <w:t>O</w:t>
            </w:r>
            <w:r w:rsidR="00A22028">
              <w:rPr>
                <w:sz w:val="16"/>
                <w:szCs w:val="16"/>
              </w:rPr>
              <w:t>riginal</w:t>
            </w:r>
          </w:p>
          <w:p w:rsidR="00A414CE" w:rsidRPr="00A22028" w:rsidRDefault="00A414CE" w:rsidP="00A22028">
            <w:pPr>
              <w:ind w:left="113" w:right="113"/>
              <w:rPr>
                <w:sz w:val="16"/>
                <w:szCs w:val="16"/>
              </w:rPr>
            </w:pPr>
            <w:r w:rsidRPr="00A22028">
              <w:rPr>
                <w:sz w:val="16"/>
                <w:szCs w:val="16"/>
              </w:rPr>
              <w:t>Max</w:t>
            </w:r>
            <w:r w:rsidR="00A22028">
              <w:rPr>
                <w:sz w:val="16"/>
                <w:szCs w:val="16"/>
              </w:rPr>
              <w:t xml:space="preserve"> Awards</w:t>
            </w:r>
          </w:p>
        </w:tc>
        <w:tc>
          <w:tcPr>
            <w:tcW w:w="731" w:type="dxa"/>
            <w:noWrap/>
            <w:textDirection w:val="btLr"/>
            <w:hideMark/>
          </w:tcPr>
          <w:p w:rsidR="00A414CE" w:rsidRDefault="00A414CE" w:rsidP="00A22028">
            <w:pPr>
              <w:ind w:left="113" w:right="113"/>
              <w:rPr>
                <w:sz w:val="16"/>
                <w:szCs w:val="16"/>
              </w:rPr>
            </w:pPr>
            <w:r w:rsidRPr="00A22028">
              <w:rPr>
                <w:sz w:val="16"/>
                <w:szCs w:val="16"/>
              </w:rPr>
              <w:t>O</w:t>
            </w:r>
            <w:r w:rsidR="00A22028">
              <w:rPr>
                <w:sz w:val="16"/>
                <w:szCs w:val="16"/>
              </w:rPr>
              <w:t xml:space="preserve">riginal </w:t>
            </w:r>
          </w:p>
          <w:p w:rsidR="00A22028" w:rsidRPr="00A22028" w:rsidRDefault="00A22028" w:rsidP="00A22028">
            <w:pPr>
              <w:ind w:left="113" w:right="113"/>
              <w:rPr>
                <w:sz w:val="16"/>
                <w:szCs w:val="16"/>
              </w:rPr>
            </w:pPr>
            <w:r>
              <w:rPr>
                <w:sz w:val="16"/>
                <w:szCs w:val="16"/>
              </w:rPr>
              <w:t>Min Awards</w:t>
            </w:r>
          </w:p>
        </w:tc>
        <w:tc>
          <w:tcPr>
            <w:tcW w:w="452" w:type="dxa"/>
            <w:noWrap/>
            <w:textDirection w:val="btLr"/>
            <w:hideMark/>
          </w:tcPr>
          <w:p w:rsidR="00A414CE" w:rsidRPr="00A22028" w:rsidRDefault="00A22028" w:rsidP="00A22028">
            <w:pPr>
              <w:ind w:left="113" w:right="113"/>
              <w:rPr>
                <w:sz w:val="16"/>
                <w:szCs w:val="16"/>
              </w:rPr>
            </w:pPr>
            <w:r>
              <w:rPr>
                <w:sz w:val="16"/>
                <w:szCs w:val="16"/>
              </w:rPr>
              <w:t>Algorithm</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1</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2</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3</w:t>
            </w:r>
          </w:p>
        </w:tc>
        <w:tc>
          <w:tcPr>
            <w:tcW w:w="684" w:type="dxa"/>
            <w:noWrap/>
            <w:textDirection w:val="btLr"/>
            <w:hideMark/>
          </w:tcPr>
          <w:p w:rsidR="00A414CE" w:rsidRPr="00A22028" w:rsidRDefault="00A22028" w:rsidP="00A22028">
            <w:pPr>
              <w:ind w:left="113" w:right="113"/>
              <w:rPr>
                <w:sz w:val="16"/>
                <w:szCs w:val="16"/>
              </w:rPr>
            </w:pPr>
            <w:r>
              <w:rPr>
                <w:sz w:val="16"/>
                <w:szCs w:val="16"/>
              </w:rPr>
              <w:t>Total Awarded</w:t>
            </w:r>
          </w:p>
        </w:tc>
        <w:tc>
          <w:tcPr>
            <w:tcW w:w="738" w:type="dxa"/>
            <w:noWrap/>
            <w:textDirection w:val="btLr"/>
            <w:hideMark/>
          </w:tcPr>
          <w:p w:rsidR="00A414CE" w:rsidRDefault="00A22028" w:rsidP="00A22028">
            <w:pPr>
              <w:ind w:left="113" w:right="113"/>
              <w:rPr>
                <w:sz w:val="16"/>
                <w:szCs w:val="16"/>
              </w:rPr>
            </w:pPr>
            <w:r>
              <w:rPr>
                <w:sz w:val="16"/>
                <w:szCs w:val="16"/>
              </w:rPr>
              <w:t>Unique</w:t>
            </w:r>
          </w:p>
          <w:p w:rsidR="00A22028" w:rsidRPr="00A22028" w:rsidRDefault="00A22028" w:rsidP="00A22028">
            <w:pPr>
              <w:ind w:left="113" w:right="113"/>
              <w:rPr>
                <w:sz w:val="16"/>
                <w:szCs w:val="16"/>
              </w:rPr>
            </w:pPr>
            <w:r>
              <w:rPr>
                <w:sz w:val="16"/>
                <w:szCs w:val="16"/>
              </w:rPr>
              <w:t>Awardees</w:t>
            </w:r>
          </w:p>
        </w:tc>
        <w:tc>
          <w:tcPr>
            <w:tcW w:w="1263" w:type="dxa"/>
            <w:noWrap/>
            <w:textDirection w:val="btLr"/>
            <w:hideMark/>
          </w:tcPr>
          <w:p w:rsidR="00A414CE" w:rsidRPr="00A22028" w:rsidRDefault="00A414CE" w:rsidP="00A22028">
            <w:pPr>
              <w:ind w:left="113" w:right="113"/>
              <w:rPr>
                <w:sz w:val="16"/>
                <w:szCs w:val="16"/>
              </w:rPr>
            </w:pPr>
            <w:r w:rsidRPr="00A22028">
              <w:rPr>
                <w:sz w:val="16"/>
                <w:szCs w:val="16"/>
              </w:rPr>
              <w:t>Max</w:t>
            </w:r>
            <w:r w:rsidR="00A22028">
              <w:rPr>
                <w:sz w:val="16"/>
                <w:szCs w:val="16"/>
              </w:rPr>
              <w:t xml:space="preserve"> Amount Awarded</w:t>
            </w:r>
          </w:p>
        </w:tc>
        <w:tc>
          <w:tcPr>
            <w:tcW w:w="518" w:type="dxa"/>
            <w:noWrap/>
            <w:textDirection w:val="btLr"/>
            <w:hideMark/>
          </w:tcPr>
          <w:p w:rsidR="00A414CE" w:rsidRPr="00A22028" w:rsidRDefault="00A414CE" w:rsidP="00A22028">
            <w:pPr>
              <w:ind w:left="113" w:right="113"/>
              <w:rPr>
                <w:sz w:val="16"/>
                <w:szCs w:val="16"/>
              </w:rPr>
            </w:pPr>
            <w:proofErr w:type="spellStart"/>
            <w:r w:rsidRPr="00A22028">
              <w:rPr>
                <w:sz w:val="16"/>
                <w:szCs w:val="16"/>
              </w:rPr>
              <w:t>Min</w:t>
            </w:r>
            <w:r w:rsidR="00A22028">
              <w:rPr>
                <w:sz w:val="16"/>
                <w:szCs w:val="16"/>
              </w:rPr>
              <w:t>inum</w:t>
            </w:r>
            <w:proofErr w:type="spellEnd"/>
            <w:r w:rsidR="00A22028">
              <w:rPr>
                <w:sz w:val="16"/>
                <w:szCs w:val="16"/>
              </w:rPr>
              <w:t xml:space="preserve"> Amount Awarded</w:t>
            </w:r>
          </w:p>
        </w:tc>
        <w:tc>
          <w:tcPr>
            <w:tcW w:w="1097" w:type="dxa"/>
            <w:noWrap/>
            <w:textDirection w:val="btLr"/>
            <w:hideMark/>
          </w:tcPr>
          <w:p w:rsidR="00A414CE" w:rsidRPr="00A22028" w:rsidRDefault="00A22028" w:rsidP="00A22028">
            <w:pPr>
              <w:ind w:left="113" w:right="113"/>
              <w:rPr>
                <w:sz w:val="16"/>
                <w:szCs w:val="16"/>
              </w:rPr>
            </w:pPr>
            <w:r>
              <w:rPr>
                <w:sz w:val="16"/>
                <w:szCs w:val="16"/>
              </w:rPr>
              <w:t xml:space="preserve">How many </w:t>
            </w:r>
            <w:r w:rsidR="00A414CE" w:rsidRPr="00A22028">
              <w:rPr>
                <w:sz w:val="16"/>
                <w:szCs w:val="16"/>
              </w:rPr>
              <w:t>More Awards(H2)</w:t>
            </w:r>
          </w:p>
        </w:tc>
      </w:tr>
      <w:tr w:rsidR="00A22028" w:rsidRPr="00A414CE" w:rsidTr="00A22028">
        <w:trPr>
          <w:trHeight w:val="300"/>
        </w:trPr>
        <w:tc>
          <w:tcPr>
            <w:tcW w:w="689" w:type="dxa"/>
            <w:noWrap/>
            <w:hideMark/>
          </w:tcPr>
          <w:p w:rsidR="00A414CE" w:rsidRPr="00A414CE" w:rsidRDefault="00A414CE" w:rsidP="00A414CE">
            <w:r w:rsidRPr="00A414CE">
              <w:t>1</w:t>
            </w:r>
          </w:p>
        </w:tc>
        <w:tc>
          <w:tcPr>
            <w:tcW w:w="803" w:type="dxa"/>
            <w:noWrap/>
            <w:hideMark/>
          </w:tcPr>
          <w:p w:rsidR="00A414CE" w:rsidRPr="00A414CE" w:rsidRDefault="00A414CE" w:rsidP="00A414CE">
            <w:r w:rsidRPr="00A414CE">
              <w:t>211</w:t>
            </w:r>
          </w:p>
        </w:tc>
        <w:tc>
          <w:tcPr>
            <w:tcW w:w="824" w:type="dxa"/>
            <w:noWrap/>
            <w:hideMark/>
          </w:tcPr>
          <w:p w:rsidR="00A414CE" w:rsidRPr="00A414CE" w:rsidRDefault="00A414CE" w:rsidP="00A414CE">
            <w:r w:rsidRPr="00A414CE">
              <w:t>10000</w:t>
            </w:r>
          </w:p>
        </w:tc>
        <w:tc>
          <w:tcPr>
            <w:tcW w:w="731" w:type="dxa"/>
            <w:noWrap/>
            <w:hideMark/>
          </w:tcPr>
          <w:p w:rsidR="00A414CE" w:rsidRPr="00A414CE" w:rsidRDefault="00A414CE" w:rsidP="00A414CE">
            <w:r w:rsidRPr="00A414CE">
              <w:t>226</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121</w:t>
            </w:r>
          </w:p>
        </w:tc>
        <w:tc>
          <w:tcPr>
            <w:tcW w:w="738" w:type="dxa"/>
            <w:noWrap/>
            <w:hideMark/>
          </w:tcPr>
          <w:p w:rsidR="00A414CE" w:rsidRPr="00A414CE" w:rsidRDefault="00A414CE" w:rsidP="00A414CE">
            <w:r w:rsidRPr="00A414CE">
              <w:t>364</w:t>
            </w:r>
          </w:p>
        </w:tc>
        <w:tc>
          <w:tcPr>
            <w:tcW w:w="1263" w:type="dxa"/>
            <w:noWrap/>
            <w:hideMark/>
          </w:tcPr>
          <w:p w:rsidR="00A414CE" w:rsidRPr="00A414CE" w:rsidRDefault="00A414CE" w:rsidP="00A414CE">
            <w:r w:rsidRPr="00A414CE">
              <w:t>28632.96</w:t>
            </w:r>
          </w:p>
        </w:tc>
        <w:tc>
          <w:tcPr>
            <w:tcW w:w="518" w:type="dxa"/>
            <w:noWrap/>
            <w:hideMark/>
          </w:tcPr>
          <w:p w:rsidR="00A414CE" w:rsidRPr="00A414CE" w:rsidRDefault="00A414CE" w:rsidP="00A414CE">
            <w:r w:rsidRPr="00A414CE">
              <w:t>4</w:t>
            </w:r>
          </w:p>
        </w:tc>
        <w:tc>
          <w:tcPr>
            <w:tcW w:w="1097" w:type="dxa"/>
            <w:noWrap/>
            <w:hideMark/>
          </w:tcPr>
          <w:p w:rsidR="00A414CE" w:rsidRPr="00A414CE" w:rsidRDefault="00A414CE" w:rsidP="00A414CE">
            <w:r w:rsidRPr="00A414CE">
              <w:t>153</w:t>
            </w:r>
          </w:p>
        </w:tc>
      </w:tr>
      <w:tr w:rsidR="00A22028" w:rsidRPr="00A414CE" w:rsidTr="00A22028">
        <w:trPr>
          <w:trHeight w:val="300"/>
        </w:trPr>
        <w:tc>
          <w:tcPr>
            <w:tcW w:w="689" w:type="dxa"/>
            <w:noWrap/>
            <w:hideMark/>
          </w:tcPr>
          <w:p w:rsidR="00A414CE" w:rsidRPr="00A414CE" w:rsidRDefault="00A414CE" w:rsidP="00A414CE">
            <w:r w:rsidRPr="00A414CE">
              <w:lastRenderedPageBreak/>
              <w:t>3</w:t>
            </w:r>
          </w:p>
        </w:tc>
        <w:tc>
          <w:tcPr>
            <w:tcW w:w="803" w:type="dxa"/>
            <w:noWrap/>
            <w:hideMark/>
          </w:tcPr>
          <w:p w:rsidR="00A414CE" w:rsidRPr="00A414CE" w:rsidRDefault="00A414CE" w:rsidP="00A414CE">
            <w:r w:rsidRPr="00A414CE">
              <w:t>397</w:t>
            </w:r>
          </w:p>
        </w:tc>
        <w:tc>
          <w:tcPr>
            <w:tcW w:w="824" w:type="dxa"/>
            <w:noWrap/>
            <w:hideMark/>
          </w:tcPr>
          <w:p w:rsidR="00A414CE" w:rsidRPr="00A414CE" w:rsidRDefault="00A414CE" w:rsidP="00A414CE">
            <w:r w:rsidRPr="00A414CE">
              <w:t>10860</w:t>
            </w:r>
          </w:p>
        </w:tc>
        <w:tc>
          <w:tcPr>
            <w:tcW w:w="731" w:type="dxa"/>
            <w:noWrap/>
            <w:hideMark/>
          </w:tcPr>
          <w:p w:rsidR="00A414CE" w:rsidRPr="00A414CE" w:rsidRDefault="00A414CE" w:rsidP="00A414CE">
            <w:r w:rsidRPr="00A414CE">
              <w:t>157</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23065</w:t>
            </w:r>
          </w:p>
        </w:tc>
        <w:tc>
          <w:tcPr>
            <w:tcW w:w="738" w:type="dxa"/>
            <w:noWrap/>
            <w:hideMark/>
          </w:tcPr>
          <w:p w:rsidR="00A414CE" w:rsidRPr="00A414CE" w:rsidRDefault="00A414CE" w:rsidP="00A414CE">
            <w:r w:rsidRPr="00A414CE">
              <w:t>1773</w:t>
            </w:r>
          </w:p>
        </w:tc>
        <w:tc>
          <w:tcPr>
            <w:tcW w:w="1263" w:type="dxa"/>
            <w:noWrap/>
            <w:hideMark/>
          </w:tcPr>
          <w:p w:rsidR="00A414CE" w:rsidRPr="00A414CE" w:rsidRDefault="00A414CE" w:rsidP="00A414CE">
            <w:r w:rsidRPr="00A414CE">
              <w:t>105269.9</w:t>
            </w:r>
          </w:p>
        </w:tc>
        <w:tc>
          <w:tcPr>
            <w:tcW w:w="518" w:type="dxa"/>
            <w:noWrap/>
            <w:hideMark/>
          </w:tcPr>
          <w:p w:rsidR="00A414CE" w:rsidRPr="00A414CE" w:rsidRDefault="00A414CE" w:rsidP="00A414CE">
            <w:r w:rsidRPr="00A414CE">
              <w:t>1.22</w:t>
            </w:r>
          </w:p>
        </w:tc>
        <w:tc>
          <w:tcPr>
            <w:tcW w:w="1097" w:type="dxa"/>
            <w:noWrap/>
            <w:hideMark/>
          </w:tcPr>
          <w:p w:rsidR="00A414CE" w:rsidRPr="00A414CE" w:rsidRDefault="00A414CE" w:rsidP="00A414CE">
            <w:r w:rsidRPr="00A414CE">
              <w:t>1376</w:t>
            </w:r>
          </w:p>
        </w:tc>
      </w:tr>
      <w:tr w:rsidR="00A22028" w:rsidRPr="00A414CE" w:rsidTr="00A22028">
        <w:trPr>
          <w:trHeight w:val="300"/>
        </w:trPr>
        <w:tc>
          <w:tcPr>
            <w:tcW w:w="689" w:type="dxa"/>
            <w:noWrap/>
            <w:hideMark/>
          </w:tcPr>
          <w:p w:rsidR="00A414CE" w:rsidRPr="00A414CE" w:rsidRDefault="00A414CE" w:rsidP="00A414CE">
            <w:r w:rsidRPr="00A414CE">
              <w:t>4</w:t>
            </w:r>
          </w:p>
        </w:tc>
        <w:tc>
          <w:tcPr>
            <w:tcW w:w="803" w:type="dxa"/>
            <w:noWrap/>
            <w:hideMark/>
          </w:tcPr>
          <w:p w:rsidR="00A414CE" w:rsidRPr="00A414CE" w:rsidRDefault="00A414CE" w:rsidP="00A414CE">
            <w:r w:rsidRPr="00A414CE">
              <w:t>25</w:t>
            </w:r>
          </w:p>
        </w:tc>
        <w:tc>
          <w:tcPr>
            <w:tcW w:w="824" w:type="dxa"/>
            <w:noWrap/>
            <w:hideMark/>
          </w:tcPr>
          <w:p w:rsidR="00A414CE" w:rsidRPr="00A414CE" w:rsidRDefault="00A414CE" w:rsidP="00A414CE">
            <w:r w:rsidRPr="00A414CE">
              <w:t>2000</w:t>
            </w:r>
          </w:p>
        </w:tc>
        <w:tc>
          <w:tcPr>
            <w:tcW w:w="731" w:type="dxa"/>
            <w:noWrap/>
            <w:hideMark/>
          </w:tcPr>
          <w:p w:rsidR="00A414CE" w:rsidRPr="00A414CE" w:rsidRDefault="00A414CE" w:rsidP="00A414CE">
            <w:r w:rsidRPr="00A414CE">
              <w:t>500</w:t>
            </w:r>
          </w:p>
        </w:tc>
        <w:tc>
          <w:tcPr>
            <w:tcW w:w="452" w:type="dxa"/>
            <w:noWrap/>
            <w:hideMark/>
          </w:tcPr>
          <w:p w:rsidR="00A414CE" w:rsidRPr="00A414CE" w:rsidRDefault="00A414CE" w:rsidP="00A414CE">
            <w:r w:rsidRPr="00A414CE">
              <w:t>7</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53</w:t>
            </w:r>
          </w:p>
        </w:tc>
        <w:tc>
          <w:tcPr>
            <w:tcW w:w="738" w:type="dxa"/>
            <w:noWrap/>
            <w:hideMark/>
          </w:tcPr>
          <w:p w:rsidR="00A414CE" w:rsidRPr="00A414CE" w:rsidRDefault="00A414CE" w:rsidP="00A414CE">
            <w:r w:rsidRPr="00A414CE">
              <w:t>42</w:t>
            </w:r>
          </w:p>
        </w:tc>
        <w:tc>
          <w:tcPr>
            <w:tcW w:w="1263" w:type="dxa"/>
            <w:noWrap/>
            <w:hideMark/>
          </w:tcPr>
          <w:p w:rsidR="00A414CE" w:rsidRPr="00A414CE" w:rsidRDefault="00A414CE" w:rsidP="00A414CE">
            <w:r w:rsidRPr="00A414CE">
              <w:t>1771.74</w:t>
            </w:r>
          </w:p>
        </w:tc>
        <w:tc>
          <w:tcPr>
            <w:tcW w:w="518" w:type="dxa"/>
            <w:noWrap/>
            <w:hideMark/>
          </w:tcPr>
          <w:p w:rsidR="00A414CE" w:rsidRPr="00A414CE" w:rsidRDefault="00A414CE" w:rsidP="00A414CE">
            <w:r w:rsidRPr="00A414CE">
              <w:t>250</w:t>
            </w:r>
          </w:p>
        </w:tc>
        <w:tc>
          <w:tcPr>
            <w:tcW w:w="1097" w:type="dxa"/>
            <w:noWrap/>
            <w:hideMark/>
          </w:tcPr>
          <w:p w:rsidR="00A414CE" w:rsidRPr="00A414CE" w:rsidRDefault="00A414CE" w:rsidP="00A414CE">
            <w:r w:rsidRPr="00A414CE">
              <w:t>17</w:t>
            </w:r>
          </w:p>
        </w:tc>
      </w:tr>
      <w:tr w:rsidR="00A22028" w:rsidRPr="00A414CE" w:rsidTr="00A22028">
        <w:trPr>
          <w:trHeight w:val="300"/>
        </w:trPr>
        <w:tc>
          <w:tcPr>
            <w:tcW w:w="689" w:type="dxa"/>
            <w:noWrap/>
            <w:hideMark/>
          </w:tcPr>
          <w:p w:rsidR="00A414CE" w:rsidRPr="00A414CE" w:rsidRDefault="00A414CE" w:rsidP="00A414CE">
            <w:r w:rsidRPr="00A414CE">
              <w:t>6</w:t>
            </w:r>
          </w:p>
        </w:tc>
        <w:tc>
          <w:tcPr>
            <w:tcW w:w="803" w:type="dxa"/>
            <w:noWrap/>
            <w:hideMark/>
          </w:tcPr>
          <w:p w:rsidR="00A414CE" w:rsidRPr="00A414CE" w:rsidRDefault="00A414CE" w:rsidP="00A414CE">
            <w:r w:rsidRPr="00A414CE">
              <w:t>61</w:t>
            </w:r>
          </w:p>
        </w:tc>
        <w:tc>
          <w:tcPr>
            <w:tcW w:w="824" w:type="dxa"/>
            <w:noWrap/>
            <w:hideMark/>
          </w:tcPr>
          <w:p w:rsidR="00A414CE" w:rsidRPr="00A414CE" w:rsidRDefault="00A414CE" w:rsidP="00A414CE">
            <w:r w:rsidRPr="00A414CE">
              <w:t>10000</w:t>
            </w:r>
          </w:p>
        </w:tc>
        <w:tc>
          <w:tcPr>
            <w:tcW w:w="731" w:type="dxa"/>
            <w:noWrap/>
            <w:hideMark/>
          </w:tcPr>
          <w:p w:rsidR="00A414CE" w:rsidRPr="00A414CE" w:rsidRDefault="00A414CE" w:rsidP="00A414CE">
            <w:r w:rsidRPr="00A414CE">
              <w:t>48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538</w:t>
            </w:r>
          </w:p>
        </w:tc>
        <w:tc>
          <w:tcPr>
            <w:tcW w:w="738" w:type="dxa"/>
            <w:noWrap/>
            <w:hideMark/>
          </w:tcPr>
          <w:p w:rsidR="00A414CE" w:rsidRPr="00A414CE" w:rsidRDefault="00A414CE" w:rsidP="00A414CE">
            <w:r w:rsidRPr="00A414CE">
              <w:t>234</w:t>
            </w:r>
          </w:p>
        </w:tc>
        <w:tc>
          <w:tcPr>
            <w:tcW w:w="1263" w:type="dxa"/>
            <w:noWrap/>
            <w:hideMark/>
          </w:tcPr>
          <w:p w:rsidR="00A414CE" w:rsidRPr="00A414CE" w:rsidRDefault="00A414CE" w:rsidP="00A414CE">
            <w:r w:rsidRPr="00A414CE">
              <w:t>8153.92</w:t>
            </w:r>
          </w:p>
        </w:tc>
        <w:tc>
          <w:tcPr>
            <w:tcW w:w="518" w:type="dxa"/>
            <w:noWrap/>
            <w:hideMark/>
          </w:tcPr>
          <w:p w:rsidR="00A414CE" w:rsidRPr="00A414CE" w:rsidRDefault="00A414CE" w:rsidP="00A414CE">
            <w:r w:rsidRPr="00A414CE">
              <w:t>13.28</w:t>
            </w:r>
          </w:p>
        </w:tc>
        <w:tc>
          <w:tcPr>
            <w:tcW w:w="1097" w:type="dxa"/>
            <w:noWrap/>
            <w:hideMark/>
          </w:tcPr>
          <w:p w:rsidR="00A414CE" w:rsidRPr="00A414CE" w:rsidRDefault="00A414CE" w:rsidP="00A414CE">
            <w:r w:rsidRPr="00A414CE">
              <w:t>173</w:t>
            </w:r>
          </w:p>
        </w:tc>
      </w:tr>
      <w:tr w:rsidR="00A22028" w:rsidRPr="00A414CE" w:rsidTr="00A22028">
        <w:trPr>
          <w:trHeight w:val="300"/>
        </w:trPr>
        <w:tc>
          <w:tcPr>
            <w:tcW w:w="689" w:type="dxa"/>
            <w:noWrap/>
            <w:hideMark/>
          </w:tcPr>
          <w:p w:rsidR="00A414CE" w:rsidRPr="00A414CE" w:rsidRDefault="00A414CE" w:rsidP="00A414CE">
            <w:r w:rsidRPr="00A414CE">
              <w:t>7</w:t>
            </w:r>
          </w:p>
        </w:tc>
        <w:tc>
          <w:tcPr>
            <w:tcW w:w="803" w:type="dxa"/>
            <w:noWrap/>
            <w:hideMark/>
          </w:tcPr>
          <w:p w:rsidR="00A414CE" w:rsidRPr="00A414CE" w:rsidRDefault="00A414CE" w:rsidP="00A414CE">
            <w:r w:rsidRPr="00A414CE">
              <w:t>482</w:t>
            </w:r>
          </w:p>
        </w:tc>
        <w:tc>
          <w:tcPr>
            <w:tcW w:w="824" w:type="dxa"/>
            <w:noWrap/>
            <w:hideMark/>
          </w:tcPr>
          <w:p w:rsidR="00A414CE" w:rsidRPr="00A414CE" w:rsidRDefault="00A414CE" w:rsidP="00A414CE">
            <w:r w:rsidRPr="00A414CE">
              <w:t>17000</w:t>
            </w:r>
          </w:p>
        </w:tc>
        <w:tc>
          <w:tcPr>
            <w:tcW w:w="731" w:type="dxa"/>
            <w:noWrap/>
            <w:hideMark/>
          </w:tcPr>
          <w:p w:rsidR="00A414CE" w:rsidRPr="00A414CE" w:rsidRDefault="00A414CE" w:rsidP="00A414CE">
            <w:r w:rsidRPr="00A414CE">
              <w:t>1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5779</w:t>
            </w:r>
          </w:p>
        </w:tc>
        <w:tc>
          <w:tcPr>
            <w:tcW w:w="738" w:type="dxa"/>
            <w:noWrap/>
            <w:hideMark/>
          </w:tcPr>
          <w:p w:rsidR="00A414CE" w:rsidRPr="00A414CE" w:rsidRDefault="00A414CE" w:rsidP="00A414CE">
            <w:r w:rsidRPr="00A414CE">
              <w:t>556</w:t>
            </w:r>
          </w:p>
        </w:tc>
        <w:tc>
          <w:tcPr>
            <w:tcW w:w="1263" w:type="dxa"/>
            <w:noWrap/>
            <w:hideMark/>
          </w:tcPr>
          <w:p w:rsidR="00A414CE" w:rsidRPr="00A414CE" w:rsidRDefault="00A414CE" w:rsidP="00A414CE">
            <w:r w:rsidRPr="00A414CE">
              <w:t>28783.39</w:t>
            </w:r>
          </w:p>
        </w:tc>
        <w:tc>
          <w:tcPr>
            <w:tcW w:w="518" w:type="dxa"/>
            <w:noWrap/>
            <w:hideMark/>
          </w:tcPr>
          <w:p w:rsidR="00A414CE" w:rsidRPr="00A414CE" w:rsidRDefault="00A414CE" w:rsidP="00A414CE">
            <w:r w:rsidRPr="00A414CE">
              <w:t>12.54</w:t>
            </w:r>
          </w:p>
        </w:tc>
        <w:tc>
          <w:tcPr>
            <w:tcW w:w="1097" w:type="dxa"/>
            <w:noWrap/>
            <w:hideMark/>
          </w:tcPr>
          <w:p w:rsidR="00A414CE" w:rsidRPr="00A414CE" w:rsidRDefault="00A414CE" w:rsidP="00A414CE">
            <w:r w:rsidRPr="00A414CE">
              <w:t>74</w:t>
            </w:r>
          </w:p>
        </w:tc>
      </w:tr>
      <w:tr w:rsidR="00A22028" w:rsidRPr="00A414CE" w:rsidTr="00A22028">
        <w:trPr>
          <w:trHeight w:val="300"/>
        </w:trPr>
        <w:tc>
          <w:tcPr>
            <w:tcW w:w="689" w:type="dxa"/>
            <w:noWrap/>
            <w:hideMark/>
          </w:tcPr>
          <w:p w:rsidR="00A414CE" w:rsidRPr="00A414CE" w:rsidRDefault="00A414CE" w:rsidP="00A414CE">
            <w:r w:rsidRPr="00A414CE">
              <w:t>9</w:t>
            </w:r>
          </w:p>
        </w:tc>
        <w:tc>
          <w:tcPr>
            <w:tcW w:w="803" w:type="dxa"/>
            <w:noWrap/>
            <w:hideMark/>
          </w:tcPr>
          <w:p w:rsidR="00A414CE" w:rsidRPr="00A414CE" w:rsidRDefault="00A414CE" w:rsidP="00A414CE">
            <w:r w:rsidRPr="00A414CE">
              <w:t>226</w:t>
            </w:r>
          </w:p>
        </w:tc>
        <w:tc>
          <w:tcPr>
            <w:tcW w:w="824" w:type="dxa"/>
            <w:noWrap/>
            <w:hideMark/>
          </w:tcPr>
          <w:p w:rsidR="00A414CE" w:rsidRPr="00A414CE" w:rsidRDefault="00A414CE" w:rsidP="00A414CE">
            <w:r w:rsidRPr="00A414CE">
              <w:t>6005.2</w:t>
            </w:r>
          </w:p>
        </w:tc>
        <w:tc>
          <w:tcPr>
            <w:tcW w:w="731" w:type="dxa"/>
            <w:noWrap/>
            <w:hideMark/>
          </w:tcPr>
          <w:p w:rsidR="00A414CE" w:rsidRPr="00A414CE" w:rsidRDefault="00A414CE" w:rsidP="00A414CE">
            <w:r w:rsidRPr="00A414CE">
              <w:t>6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3505</w:t>
            </w:r>
          </w:p>
        </w:tc>
        <w:tc>
          <w:tcPr>
            <w:tcW w:w="738" w:type="dxa"/>
            <w:noWrap/>
            <w:hideMark/>
          </w:tcPr>
          <w:p w:rsidR="00A414CE" w:rsidRPr="00A414CE" w:rsidRDefault="00A414CE" w:rsidP="00A414CE">
            <w:r w:rsidRPr="00A414CE">
              <w:t>261</w:t>
            </w:r>
          </w:p>
        </w:tc>
        <w:tc>
          <w:tcPr>
            <w:tcW w:w="1263" w:type="dxa"/>
            <w:noWrap/>
            <w:hideMark/>
          </w:tcPr>
          <w:p w:rsidR="00A414CE" w:rsidRPr="00A414CE" w:rsidRDefault="00A414CE" w:rsidP="00A414CE">
            <w:r w:rsidRPr="00A414CE">
              <w:t>6671.32</w:t>
            </w:r>
          </w:p>
        </w:tc>
        <w:tc>
          <w:tcPr>
            <w:tcW w:w="518" w:type="dxa"/>
            <w:noWrap/>
            <w:hideMark/>
          </w:tcPr>
          <w:p w:rsidR="00A414CE" w:rsidRPr="00A414CE" w:rsidRDefault="00A414CE" w:rsidP="00A414CE">
            <w:r w:rsidRPr="00A414CE">
              <w:t>254.81</w:t>
            </w:r>
          </w:p>
        </w:tc>
        <w:tc>
          <w:tcPr>
            <w:tcW w:w="1097" w:type="dxa"/>
            <w:noWrap/>
            <w:hideMark/>
          </w:tcPr>
          <w:p w:rsidR="00A414CE" w:rsidRPr="00A414CE" w:rsidRDefault="00A414CE" w:rsidP="00A414CE">
            <w:r w:rsidRPr="00A414CE">
              <w:t>35</w:t>
            </w:r>
          </w:p>
        </w:tc>
      </w:tr>
      <w:tr w:rsidR="00A22028" w:rsidRPr="00A414CE" w:rsidTr="00A22028">
        <w:trPr>
          <w:trHeight w:val="300"/>
        </w:trPr>
        <w:tc>
          <w:tcPr>
            <w:tcW w:w="689" w:type="dxa"/>
            <w:noWrap/>
            <w:hideMark/>
          </w:tcPr>
          <w:p w:rsidR="00A414CE" w:rsidRPr="00A414CE" w:rsidRDefault="00A414CE" w:rsidP="00A414CE">
            <w:r w:rsidRPr="00A414CE">
              <w:t>10</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2</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30000</w:t>
            </w:r>
          </w:p>
        </w:tc>
        <w:tc>
          <w:tcPr>
            <w:tcW w:w="518" w:type="dxa"/>
            <w:noWrap/>
            <w:hideMark/>
          </w:tcPr>
          <w:p w:rsidR="00A414CE" w:rsidRPr="00A414CE" w:rsidRDefault="00A414CE" w:rsidP="00A414CE">
            <w:r w:rsidRPr="00A414CE">
              <w:t>300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11</w:t>
            </w:r>
          </w:p>
        </w:tc>
        <w:tc>
          <w:tcPr>
            <w:tcW w:w="803" w:type="dxa"/>
            <w:noWrap/>
            <w:hideMark/>
          </w:tcPr>
          <w:p w:rsidR="00A414CE" w:rsidRPr="00A414CE" w:rsidRDefault="00A414CE" w:rsidP="00A414CE">
            <w:r w:rsidRPr="00A414CE">
              <w:t>13</w:t>
            </w:r>
          </w:p>
        </w:tc>
        <w:tc>
          <w:tcPr>
            <w:tcW w:w="824" w:type="dxa"/>
            <w:noWrap/>
            <w:hideMark/>
          </w:tcPr>
          <w:p w:rsidR="00A414CE" w:rsidRPr="00A414CE" w:rsidRDefault="00A414CE" w:rsidP="00A414CE">
            <w:r w:rsidRPr="00A414CE">
              <w:t>5000</w:t>
            </w:r>
          </w:p>
        </w:tc>
        <w:tc>
          <w:tcPr>
            <w:tcW w:w="731" w:type="dxa"/>
            <w:noWrap/>
            <w:hideMark/>
          </w:tcPr>
          <w:p w:rsidR="00A414CE" w:rsidRPr="00A414CE" w:rsidRDefault="00A414CE" w:rsidP="00A414CE">
            <w:r w:rsidRPr="00A414CE">
              <w:t>5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10</w:t>
            </w:r>
          </w:p>
        </w:tc>
        <w:tc>
          <w:tcPr>
            <w:tcW w:w="738" w:type="dxa"/>
            <w:noWrap/>
            <w:hideMark/>
          </w:tcPr>
          <w:p w:rsidR="00A414CE" w:rsidRPr="00A414CE" w:rsidRDefault="00A414CE" w:rsidP="00A414CE">
            <w:r w:rsidRPr="00A414CE">
              <w:t>28</w:t>
            </w:r>
          </w:p>
        </w:tc>
        <w:tc>
          <w:tcPr>
            <w:tcW w:w="1263" w:type="dxa"/>
            <w:noWrap/>
            <w:hideMark/>
          </w:tcPr>
          <w:p w:rsidR="00A414CE" w:rsidRPr="00A414CE" w:rsidRDefault="00A414CE" w:rsidP="00A414CE">
            <w:r w:rsidRPr="00A414CE">
              <w:t>1899.05</w:t>
            </w:r>
          </w:p>
        </w:tc>
        <w:tc>
          <w:tcPr>
            <w:tcW w:w="518" w:type="dxa"/>
            <w:noWrap/>
            <w:hideMark/>
          </w:tcPr>
          <w:p w:rsidR="00A414CE" w:rsidRPr="00A414CE" w:rsidRDefault="00A414CE" w:rsidP="00A414CE">
            <w:r w:rsidRPr="00A414CE">
              <w:t>105.26</w:t>
            </w:r>
          </w:p>
        </w:tc>
        <w:tc>
          <w:tcPr>
            <w:tcW w:w="1097" w:type="dxa"/>
            <w:noWrap/>
            <w:hideMark/>
          </w:tcPr>
          <w:p w:rsidR="00A414CE" w:rsidRPr="00A414CE" w:rsidRDefault="00A414CE" w:rsidP="00A414CE">
            <w:r w:rsidRPr="00A414CE">
              <w:t>15</w:t>
            </w:r>
          </w:p>
        </w:tc>
      </w:tr>
      <w:tr w:rsidR="00A22028" w:rsidRPr="00A414CE" w:rsidTr="00A22028">
        <w:trPr>
          <w:trHeight w:val="300"/>
        </w:trPr>
        <w:tc>
          <w:tcPr>
            <w:tcW w:w="689" w:type="dxa"/>
            <w:noWrap/>
            <w:hideMark/>
          </w:tcPr>
          <w:p w:rsidR="00A414CE" w:rsidRPr="00A414CE" w:rsidRDefault="00A414CE" w:rsidP="00A414CE">
            <w:r w:rsidRPr="00A414CE">
              <w:t>12</w:t>
            </w:r>
          </w:p>
        </w:tc>
        <w:tc>
          <w:tcPr>
            <w:tcW w:w="803" w:type="dxa"/>
            <w:noWrap/>
            <w:hideMark/>
          </w:tcPr>
          <w:p w:rsidR="00A414CE" w:rsidRPr="00A414CE" w:rsidRDefault="00A414CE" w:rsidP="00A414CE">
            <w:r w:rsidRPr="00A414CE">
              <w:t>56</w:t>
            </w:r>
          </w:p>
        </w:tc>
        <w:tc>
          <w:tcPr>
            <w:tcW w:w="824" w:type="dxa"/>
            <w:noWrap/>
            <w:hideMark/>
          </w:tcPr>
          <w:p w:rsidR="00A414CE" w:rsidRPr="00A414CE" w:rsidRDefault="00A414CE" w:rsidP="00A414CE">
            <w:r w:rsidRPr="00A414CE">
              <w:t>8800</w:t>
            </w:r>
          </w:p>
        </w:tc>
        <w:tc>
          <w:tcPr>
            <w:tcW w:w="731" w:type="dxa"/>
            <w:noWrap/>
            <w:hideMark/>
          </w:tcPr>
          <w:p w:rsidR="00A414CE" w:rsidRPr="00A414CE" w:rsidRDefault="00A414CE" w:rsidP="00A414CE">
            <w:r w:rsidRPr="00A414CE">
              <w:t>4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991</w:t>
            </w:r>
          </w:p>
        </w:tc>
        <w:tc>
          <w:tcPr>
            <w:tcW w:w="738" w:type="dxa"/>
            <w:noWrap/>
            <w:hideMark/>
          </w:tcPr>
          <w:p w:rsidR="00A414CE" w:rsidRPr="00A414CE" w:rsidRDefault="00A414CE" w:rsidP="00A414CE">
            <w:r w:rsidRPr="00A414CE">
              <w:t>112</w:t>
            </w:r>
          </w:p>
        </w:tc>
        <w:tc>
          <w:tcPr>
            <w:tcW w:w="1263" w:type="dxa"/>
            <w:noWrap/>
            <w:hideMark/>
          </w:tcPr>
          <w:p w:rsidR="00A414CE" w:rsidRPr="00A414CE" w:rsidRDefault="00A414CE" w:rsidP="00A414CE">
            <w:r w:rsidRPr="00A414CE">
              <w:t>4204.96</w:t>
            </w:r>
          </w:p>
        </w:tc>
        <w:tc>
          <w:tcPr>
            <w:tcW w:w="518" w:type="dxa"/>
            <w:noWrap/>
            <w:hideMark/>
          </w:tcPr>
          <w:p w:rsidR="00A414CE" w:rsidRPr="00A414CE" w:rsidRDefault="00A414CE" w:rsidP="00A414CE">
            <w:r w:rsidRPr="00A414CE">
              <w:t>16.13</w:t>
            </w:r>
          </w:p>
        </w:tc>
        <w:tc>
          <w:tcPr>
            <w:tcW w:w="1097" w:type="dxa"/>
            <w:noWrap/>
            <w:hideMark/>
          </w:tcPr>
          <w:p w:rsidR="00A414CE" w:rsidRPr="00A414CE" w:rsidRDefault="00A414CE" w:rsidP="00A414CE">
            <w:r w:rsidRPr="00A414CE">
              <w:t>56</w:t>
            </w:r>
          </w:p>
        </w:tc>
      </w:tr>
      <w:tr w:rsidR="00A22028" w:rsidRPr="00A414CE" w:rsidTr="00A22028">
        <w:trPr>
          <w:trHeight w:val="300"/>
        </w:trPr>
        <w:tc>
          <w:tcPr>
            <w:tcW w:w="689" w:type="dxa"/>
            <w:noWrap/>
            <w:hideMark/>
          </w:tcPr>
          <w:p w:rsidR="00A414CE" w:rsidRPr="00A414CE" w:rsidRDefault="00A414CE" w:rsidP="00A414CE">
            <w:r w:rsidRPr="00A414CE">
              <w:t>13</w:t>
            </w:r>
          </w:p>
        </w:tc>
        <w:tc>
          <w:tcPr>
            <w:tcW w:w="803" w:type="dxa"/>
            <w:noWrap/>
            <w:hideMark/>
          </w:tcPr>
          <w:p w:rsidR="00A414CE" w:rsidRPr="00A414CE" w:rsidRDefault="00A414CE" w:rsidP="00A414CE">
            <w:r w:rsidRPr="00A414CE">
              <w:t>52</w:t>
            </w:r>
          </w:p>
        </w:tc>
        <w:tc>
          <w:tcPr>
            <w:tcW w:w="824" w:type="dxa"/>
            <w:noWrap/>
            <w:hideMark/>
          </w:tcPr>
          <w:p w:rsidR="00A414CE" w:rsidRPr="00A414CE" w:rsidRDefault="00A414CE" w:rsidP="00A414CE">
            <w:r w:rsidRPr="00A414CE">
              <w:t>2333.33</w:t>
            </w:r>
          </w:p>
        </w:tc>
        <w:tc>
          <w:tcPr>
            <w:tcW w:w="731" w:type="dxa"/>
            <w:noWrap/>
            <w:hideMark/>
          </w:tcPr>
          <w:p w:rsidR="00A414CE" w:rsidRPr="00A414CE" w:rsidRDefault="00A414CE" w:rsidP="00A414CE">
            <w:r w:rsidRPr="00A414CE">
              <w:t>415.54</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40</w:t>
            </w:r>
          </w:p>
        </w:tc>
        <w:tc>
          <w:tcPr>
            <w:tcW w:w="738" w:type="dxa"/>
            <w:noWrap/>
            <w:hideMark/>
          </w:tcPr>
          <w:p w:rsidR="00A414CE" w:rsidRPr="00A414CE" w:rsidRDefault="00A414CE" w:rsidP="00A414CE">
            <w:r w:rsidRPr="00A414CE">
              <w:t>97</w:t>
            </w:r>
          </w:p>
        </w:tc>
        <w:tc>
          <w:tcPr>
            <w:tcW w:w="1263" w:type="dxa"/>
            <w:noWrap/>
            <w:hideMark/>
          </w:tcPr>
          <w:p w:rsidR="00A414CE" w:rsidRPr="00A414CE" w:rsidRDefault="00A414CE" w:rsidP="00A414CE">
            <w:r w:rsidRPr="00A414CE">
              <w:t>3609.75</w:t>
            </w:r>
          </w:p>
        </w:tc>
        <w:tc>
          <w:tcPr>
            <w:tcW w:w="518" w:type="dxa"/>
            <w:noWrap/>
            <w:hideMark/>
          </w:tcPr>
          <w:p w:rsidR="00A414CE" w:rsidRPr="00A414CE" w:rsidRDefault="00A414CE" w:rsidP="00A414CE">
            <w:r w:rsidRPr="00A414CE">
              <w:t>116.67</w:t>
            </w:r>
          </w:p>
        </w:tc>
        <w:tc>
          <w:tcPr>
            <w:tcW w:w="1097" w:type="dxa"/>
            <w:noWrap/>
            <w:hideMark/>
          </w:tcPr>
          <w:p w:rsidR="00A414CE" w:rsidRPr="00A414CE" w:rsidRDefault="00A414CE" w:rsidP="00A414CE">
            <w:r w:rsidRPr="00A414CE">
              <w:t>45</w:t>
            </w:r>
          </w:p>
        </w:tc>
      </w:tr>
      <w:tr w:rsidR="00A22028" w:rsidRPr="00A414CE" w:rsidTr="00A22028">
        <w:trPr>
          <w:trHeight w:val="300"/>
        </w:trPr>
        <w:tc>
          <w:tcPr>
            <w:tcW w:w="689" w:type="dxa"/>
            <w:noWrap/>
            <w:hideMark/>
          </w:tcPr>
          <w:p w:rsidR="00A414CE" w:rsidRPr="00A414CE" w:rsidRDefault="00A414CE" w:rsidP="00A414CE">
            <w:r w:rsidRPr="00A414CE">
              <w:t>14</w:t>
            </w:r>
          </w:p>
        </w:tc>
        <w:tc>
          <w:tcPr>
            <w:tcW w:w="803" w:type="dxa"/>
            <w:noWrap/>
            <w:hideMark/>
          </w:tcPr>
          <w:p w:rsidR="00A414CE" w:rsidRPr="00A414CE" w:rsidRDefault="00A414CE" w:rsidP="00A414CE">
            <w:r w:rsidRPr="00A414CE">
              <w:t>1</w:t>
            </w:r>
          </w:p>
        </w:tc>
        <w:tc>
          <w:tcPr>
            <w:tcW w:w="824" w:type="dxa"/>
            <w:noWrap/>
            <w:hideMark/>
          </w:tcPr>
          <w:p w:rsidR="00A414CE" w:rsidRPr="00A414CE" w:rsidRDefault="00A414CE" w:rsidP="00A414CE">
            <w:r w:rsidRPr="00A414CE">
              <w:t>3750</w:t>
            </w:r>
          </w:p>
        </w:tc>
        <w:tc>
          <w:tcPr>
            <w:tcW w:w="731" w:type="dxa"/>
            <w:noWrap/>
            <w:hideMark/>
          </w:tcPr>
          <w:p w:rsidR="00A414CE" w:rsidRPr="00A414CE" w:rsidRDefault="00A414CE" w:rsidP="00A414CE">
            <w:r w:rsidRPr="00A414CE">
              <w:t>375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9</w:t>
            </w:r>
          </w:p>
        </w:tc>
        <w:tc>
          <w:tcPr>
            <w:tcW w:w="738" w:type="dxa"/>
            <w:noWrap/>
            <w:hideMark/>
          </w:tcPr>
          <w:p w:rsidR="00A414CE" w:rsidRPr="00A414CE" w:rsidRDefault="00A414CE" w:rsidP="00A414CE">
            <w:r w:rsidRPr="00A414CE">
              <w:t>4</w:t>
            </w:r>
          </w:p>
        </w:tc>
        <w:tc>
          <w:tcPr>
            <w:tcW w:w="1263" w:type="dxa"/>
            <w:noWrap/>
            <w:hideMark/>
          </w:tcPr>
          <w:p w:rsidR="00A414CE" w:rsidRPr="00A414CE" w:rsidRDefault="00A414CE" w:rsidP="00A414CE">
            <w:r w:rsidRPr="00A414CE">
              <w:t>31200</w:t>
            </w:r>
          </w:p>
        </w:tc>
        <w:tc>
          <w:tcPr>
            <w:tcW w:w="518" w:type="dxa"/>
            <w:noWrap/>
            <w:hideMark/>
          </w:tcPr>
          <w:p w:rsidR="00A414CE" w:rsidRPr="00A414CE" w:rsidRDefault="00A414CE" w:rsidP="00A414CE">
            <w:r w:rsidRPr="00A414CE">
              <w:t>5000</w:t>
            </w:r>
          </w:p>
        </w:tc>
        <w:tc>
          <w:tcPr>
            <w:tcW w:w="1097" w:type="dxa"/>
            <w:noWrap/>
            <w:hideMark/>
          </w:tcPr>
          <w:p w:rsidR="00A414CE" w:rsidRPr="00A414CE" w:rsidRDefault="00A414CE" w:rsidP="00A414CE">
            <w:r w:rsidRPr="00A414CE">
              <w:t>3</w:t>
            </w:r>
          </w:p>
        </w:tc>
      </w:tr>
      <w:tr w:rsidR="00A22028" w:rsidRPr="00A414CE" w:rsidTr="00A22028">
        <w:trPr>
          <w:trHeight w:val="300"/>
        </w:trPr>
        <w:tc>
          <w:tcPr>
            <w:tcW w:w="689" w:type="dxa"/>
            <w:noWrap/>
            <w:hideMark/>
          </w:tcPr>
          <w:p w:rsidR="00A414CE" w:rsidRPr="00A414CE" w:rsidRDefault="00A414CE" w:rsidP="00A414CE">
            <w:r w:rsidRPr="00A414CE">
              <w:t>15</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9828</w:t>
            </w:r>
          </w:p>
        </w:tc>
        <w:tc>
          <w:tcPr>
            <w:tcW w:w="738" w:type="dxa"/>
            <w:noWrap/>
            <w:hideMark/>
          </w:tcPr>
          <w:p w:rsidR="00A414CE" w:rsidRPr="00A414CE" w:rsidRDefault="00A414CE" w:rsidP="00A414CE">
            <w:r w:rsidRPr="00A414CE">
              <w:t>211</w:t>
            </w:r>
          </w:p>
        </w:tc>
        <w:tc>
          <w:tcPr>
            <w:tcW w:w="1263" w:type="dxa"/>
            <w:noWrap/>
            <w:hideMark/>
          </w:tcPr>
          <w:p w:rsidR="00A414CE" w:rsidRPr="00A414CE" w:rsidRDefault="00A414CE" w:rsidP="00A414CE">
            <w:r w:rsidRPr="00A414CE">
              <w:t>10827.37</w:t>
            </w:r>
          </w:p>
        </w:tc>
        <w:tc>
          <w:tcPr>
            <w:tcW w:w="518" w:type="dxa"/>
            <w:noWrap/>
            <w:hideMark/>
          </w:tcPr>
          <w:p w:rsidR="00A414CE" w:rsidRPr="00A414CE" w:rsidRDefault="00A414CE" w:rsidP="00A414CE">
            <w:r w:rsidRPr="00A414CE">
              <w:t>1.32</w:t>
            </w:r>
          </w:p>
        </w:tc>
        <w:tc>
          <w:tcPr>
            <w:tcW w:w="1097" w:type="dxa"/>
            <w:noWrap/>
            <w:hideMark/>
          </w:tcPr>
          <w:p w:rsidR="00A414CE" w:rsidRPr="00A414CE" w:rsidRDefault="00A414CE" w:rsidP="00A414CE">
            <w:r w:rsidRPr="00A414CE">
              <w:t>211</w:t>
            </w:r>
          </w:p>
        </w:tc>
      </w:tr>
      <w:tr w:rsidR="00A22028" w:rsidRPr="00A414CE" w:rsidTr="00A22028">
        <w:trPr>
          <w:trHeight w:val="300"/>
        </w:trPr>
        <w:tc>
          <w:tcPr>
            <w:tcW w:w="689" w:type="dxa"/>
            <w:noWrap/>
            <w:hideMark/>
          </w:tcPr>
          <w:p w:rsidR="00A414CE" w:rsidRPr="00A414CE" w:rsidRDefault="00A414CE" w:rsidP="00A414CE">
            <w:r w:rsidRPr="00A414CE">
              <w:t>16</w:t>
            </w:r>
          </w:p>
        </w:tc>
        <w:tc>
          <w:tcPr>
            <w:tcW w:w="803" w:type="dxa"/>
            <w:noWrap/>
            <w:hideMark/>
          </w:tcPr>
          <w:p w:rsidR="00A414CE" w:rsidRPr="00A414CE" w:rsidRDefault="00A414CE" w:rsidP="00A414CE">
            <w:r w:rsidRPr="00A414CE">
              <w:t>361</w:t>
            </w:r>
          </w:p>
        </w:tc>
        <w:tc>
          <w:tcPr>
            <w:tcW w:w="824" w:type="dxa"/>
            <w:noWrap/>
            <w:hideMark/>
          </w:tcPr>
          <w:p w:rsidR="00A414CE" w:rsidRPr="00A414CE" w:rsidRDefault="00A414CE" w:rsidP="00A414CE">
            <w:r w:rsidRPr="00A414CE">
              <w:t>12548</w:t>
            </w:r>
          </w:p>
        </w:tc>
        <w:tc>
          <w:tcPr>
            <w:tcW w:w="731" w:type="dxa"/>
            <w:noWrap/>
            <w:hideMark/>
          </w:tcPr>
          <w:p w:rsidR="00A414CE" w:rsidRPr="00A414CE" w:rsidRDefault="00A414CE" w:rsidP="00A414CE">
            <w:r w:rsidRPr="00A414CE">
              <w:t>2548</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226</w:t>
            </w:r>
          </w:p>
        </w:tc>
        <w:tc>
          <w:tcPr>
            <w:tcW w:w="738" w:type="dxa"/>
            <w:noWrap/>
            <w:hideMark/>
          </w:tcPr>
          <w:p w:rsidR="00A414CE" w:rsidRPr="00A414CE" w:rsidRDefault="00A414CE" w:rsidP="00A414CE">
            <w:r w:rsidRPr="00A414CE">
              <w:t>305</w:t>
            </w:r>
          </w:p>
        </w:tc>
        <w:tc>
          <w:tcPr>
            <w:tcW w:w="1263" w:type="dxa"/>
            <w:noWrap/>
            <w:hideMark/>
          </w:tcPr>
          <w:p w:rsidR="00A414CE" w:rsidRPr="00A414CE" w:rsidRDefault="00A414CE" w:rsidP="00A414CE">
            <w:r w:rsidRPr="00A414CE">
              <w:t>6464.05</w:t>
            </w:r>
          </w:p>
        </w:tc>
        <w:tc>
          <w:tcPr>
            <w:tcW w:w="518" w:type="dxa"/>
            <w:noWrap/>
            <w:hideMark/>
          </w:tcPr>
          <w:p w:rsidR="00A414CE" w:rsidRPr="00A414CE" w:rsidRDefault="00A414CE" w:rsidP="00A414CE">
            <w:r w:rsidRPr="00A414CE">
              <w:t>158.76</w:t>
            </w:r>
          </w:p>
        </w:tc>
        <w:tc>
          <w:tcPr>
            <w:tcW w:w="1097" w:type="dxa"/>
            <w:noWrap/>
            <w:hideMark/>
          </w:tcPr>
          <w:p w:rsidR="00A414CE" w:rsidRPr="00A414CE" w:rsidRDefault="00A414CE" w:rsidP="00A414CE">
            <w:r w:rsidRPr="00A414CE">
              <w:t>-56</w:t>
            </w:r>
          </w:p>
        </w:tc>
      </w:tr>
      <w:tr w:rsidR="00A22028" w:rsidRPr="00A414CE" w:rsidTr="00A22028">
        <w:trPr>
          <w:trHeight w:val="300"/>
        </w:trPr>
        <w:tc>
          <w:tcPr>
            <w:tcW w:w="689" w:type="dxa"/>
            <w:noWrap/>
            <w:hideMark/>
          </w:tcPr>
          <w:p w:rsidR="00A414CE" w:rsidRPr="00A414CE" w:rsidRDefault="00A414CE" w:rsidP="00A414CE">
            <w:r w:rsidRPr="00A414CE">
              <w:t>18</w:t>
            </w:r>
          </w:p>
        </w:tc>
        <w:tc>
          <w:tcPr>
            <w:tcW w:w="803" w:type="dxa"/>
            <w:noWrap/>
            <w:hideMark/>
          </w:tcPr>
          <w:p w:rsidR="00A414CE" w:rsidRPr="00A414CE" w:rsidRDefault="00A414CE" w:rsidP="00A414CE">
            <w:r w:rsidRPr="00A414CE">
              <w:t>91</w:t>
            </w:r>
          </w:p>
        </w:tc>
        <w:tc>
          <w:tcPr>
            <w:tcW w:w="824" w:type="dxa"/>
            <w:noWrap/>
            <w:hideMark/>
          </w:tcPr>
          <w:p w:rsidR="00A414CE" w:rsidRPr="00A414CE" w:rsidRDefault="00A414CE" w:rsidP="00A414CE">
            <w:r w:rsidRPr="00A414CE">
              <w:t>5000</w:t>
            </w:r>
          </w:p>
        </w:tc>
        <w:tc>
          <w:tcPr>
            <w:tcW w:w="731" w:type="dxa"/>
            <w:noWrap/>
            <w:hideMark/>
          </w:tcPr>
          <w:p w:rsidR="00A414CE" w:rsidRPr="00A414CE" w:rsidRDefault="00A414CE" w:rsidP="00A414CE">
            <w:r w:rsidRPr="00A414CE">
              <w:t>333</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302</w:t>
            </w:r>
          </w:p>
        </w:tc>
        <w:tc>
          <w:tcPr>
            <w:tcW w:w="738" w:type="dxa"/>
            <w:noWrap/>
            <w:hideMark/>
          </w:tcPr>
          <w:p w:rsidR="00A414CE" w:rsidRPr="00A414CE" w:rsidRDefault="00A414CE" w:rsidP="00A414CE">
            <w:r w:rsidRPr="00A414CE">
              <w:t>193</w:t>
            </w:r>
          </w:p>
        </w:tc>
        <w:tc>
          <w:tcPr>
            <w:tcW w:w="1263" w:type="dxa"/>
            <w:noWrap/>
            <w:hideMark/>
          </w:tcPr>
          <w:p w:rsidR="00A414CE" w:rsidRPr="00A414CE" w:rsidRDefault="00A414CE" w:rsidP="00A414CE">
            <w:r w:rsidRPr="00A414CE">
              <w:t>10428.86</w:t>
            </w:r>
          </w:p>
        </w:tc>
        <w:tc>
          <w:tcPr>
            <w:tcW w:w="518" w:type="dxa"/>
            <w:noWrap/>
            <w:hideMark/>
          </w:tcPr>
          <w:p w:rsidR="00A414CE" w:rsidRPr="00A414CE" w:rsidRDefault="00A414CE" w:rsidP="00A414CE">
            <w:r w:rsidRPr="00A414CE">
              <w:t>62.5</w:t>
            </w:r>
          </w:p>
        </w:tc>
        <w:tc>
          <w:tcPr>
            <w:tcW w:w="1097" w:type="dxa"/>
            <w:noWrap/>
            <w:hideMark/>
          </w:tcPr>
          <w:p w:rsidR="00A414CE" w:rsidRPr="00A414CE" w:rsidRDefault="00A414CE" w:rsidP="00A414CE">
            <w:r w:rsidRPr="00A414CE">
              <w:t>102</w:t>
            </w:r>
          </w:p>
        </w:tc>
      </w:tr>
      <w:tr w:rsidR="00A22028" w:rsidRPr="00A414CE" w:rsidTr="00A22028">
        <w:trPr>
          <w:trHeight w:val="300"/>
        </w:trPr>
        <w:tc>
          <w:tcPr>
            <w:tcW w:w="689" w:type="dxa"/>
            <w:noWrap/>
            <w:hideMark/>
          </w:tcPr>
          <w:p w:rsidR="00A414CE" w:rsidRPr="00A414CE" w:rsidRDefault="00A414CE" w:rsidP="00A414CE">
            <w:r w:rsidRPr="00A414CE">
              <w:t>19</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500</w:t>
            </w:r>
          </w:p>
        </w:tc>
        <w:tc>
          <w:tcPr>
            <w:tcW w:w="518" w:type="dxa"/>
            <w:noWrap/>
            <w:hideMark/>
          </w:tcPr>
          <w:p w:rsidR="00A414CE" w:rsidRPr="00A414CE" w:rsidRDefault="00A414CE" w:rsidP="00A414CE">
            <w:r w:rsidRPr="00A414CE">
              <w:t>5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20</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2</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3</w:t>
            </w:r>
          </w:p>
        </w:tc>
        <w:tc>
          <w:tcPr>
            <w:tcW w:w="738" w:type="dxa"/>
            <w:noWrap/>
            <w:hideMark/>
          </w:tcPr>
          <w:p w:rsidR="00A414CE" w:rsidRPr="00A414CE" w:rsidRDefault="00A414CE" w:rsidP="00A414CE">
            <w:r w:rsidRPr="00A414CE">
              <w:t>2</w:t>
            </w:r>
          </w:p>
        </w:tc>
        <w:tc>
          <w:tcPr>
            <w:tcW w:w="1263" w:type="dxa"/>
            <w:noWrap/>
            <w:hideMark/>
          </w:tcPr>
          <w:p w:rsidR="00A414CE" w:rsidRPr="00A414CE" w:rsidRDefault="00A414CE" w:rsidP="00A414CE">
            <w:r w:rsidRPr="00A414CE">
              <w:t>20000</w:t>
            </w:r>
          </w:p>
        </w:tc>
        <w:tc>
          <w:tcPr>
            <w:tcW w:w="518" w:type="dxa"/>
            <w:noWrap/>
            <w:hideMark/>
          </w:tcPr>
          <w:p w:rsidR="00A414CE" w:rsidRPr="00A414CE" w:rsidRDefault="00A414CE" w:rsidP="00A414CE">
            <w:r w:rsidRPr="00A414CE">
              <w:t>150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21</w:t>
            </w:r>
          </w:p>
        </w:tc>
        <w:tc>
          <w:tcPr>
            <w:tcW w:w="803" w:type="dxa"/>
            <w:noWrap/>
            <w:hideMark/>
          </w:tcPr>
          <w:p w:rsidR="00A414CE" w:rsidRPr="00A414CE" w:rsidRDefault="00A414CE" w:rsidP="00A414CE">
            <w:r w:rsidRPr="00A414CE">
              <w:t>1</w:t>
            </w:r>
          </w:p>
        </w:tc>
        <w:tc>
          <w:tcPr>
            <w:tcW w:w="824" w:type="dxa"/>
            <w:noWrap/>
            <w:hideMark/>
          </w:tcPr>
          <w:p w:rsidR="00A414CE" w:rsidRPr="00A414CE" w:rsidRDefault="00A414CE" w:rsidP="00A414CE">
            <w:r w:rsidRPr="00A414CE">
              <w:t>1000</w:t>
            </w:r>
          </w:p>
        </w:tc>
        <w:tc>
          <w:tcPr>
            <w:tcW w:w="731" w:type="dxa"/>
            <w:noWrap/>
            <w:hideMark/>
          </w:tcPr>
          <w:p w:rsidR="00A414CE" w:rsidRPr="00A414CE" w:rsidRDefault="00A414CE" w:rsidP="00A414CE">
            <w:r w:rsidRPr="00A414CE">
              <w:t>100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1000</w:t>
            </w:r>
          </w:p>
        </w:tc>
        <w:tc>
          <w:tcPr>
            <w:tcW w:w="518" w:type="dxa"/>
            <w:noWrap/>
            <w:hideMark/>
          </w:tcPr>
          <w:p w:rsidR="00A414CE" w:rsidRPr="00A414CE" w:rsidRDefault="00A414CE" w:rsidP="00A414CE">
            <w:r w:rsidRPr="00A414CE">
              <w:t>1000</w:t>
            </w:r>
          </w:p>
        </w:tc>
        <w:tc>
          <w:tcPr>
            <w:tcW w:w="1097" w:type="dxa"/>
            <w:noWrap/>
            <w:hideMark/>
          </w:tcPr>
          <w:p w:rsidR="00A414CE" w:rsidRPr="00A414CE" w:rsidRDefault="00A414CE" w:rsidP="00A414CE">
            <w:r w:rsidRPr="00A414CE">
              <w:t>0</w:t>
            </w:r>
          </w:p>
        </w:tc>
      </w:tr>
    </w:tbl>
    <w:p w:rsidR="00A414CE" w:rsidRDefault="00A414CE" w:rsidP="00A84D63"/>
    <w:p w:rsidR="00A55966" w:rsidRDefault="00381A3A" w:rsidP="00A55966">
      <w:r>
        <w:t xml:space="preserve">However, as noted above awarding group 1 finishes with a minimum award of </w:t>
      </w:r>
      <w:r w:rsidR="00F63E70">
        <w:t>$</w:t>
      </w:r>
      <w:r>
        <w:t xml:space="preserve">4 and awarding group 3 finishes with </w:t>
      </w:r>
      <w:r w:rsidR="00F63E70">
        <w:t xml:space="preserve">$1.22. As noted earlier, </w:t>
      </w:r>
      <w:r>
        <w:t xml:space="preserve">this is too little money to actually be fruitful. So if we take the next best algorithm for awarding group 1 which is algorithm 7 we finish with a minimum award of 226 with 327 unique users which is still 101 more unique users than the original method used by the awarding group. </w:t>
      </w:r>
      <w:r w:rsidR="00A55966">
        <w:t xml:space="preserve">If we take the second place finisher for awarding group 3, we have a minimum award of 250 with 714 unique award winners which is far more than the original </w:t>
      </w:r>
      <w:r w:rsidR="00A55966" w:rsidRPr="00A414CE">
        <w:t>397</w:t>
      </w:r>
      <w:r w:rsidR="00A55966">
        <w:t>.</w:t>
      </w:r>
      <w:r w:rsidR="002D6BD8">
        <w:t xml:space="preserve"> </w:t>
      </w:r>
    </w:p>
    <w:p w:rsidR="00503091" w:rsidRDefault="00503091" w:rsidP="00503091">
      <w:pPr>
        <w:pStyle w:val="Heading1"/>
      </w:pPr>
      <w:r>
        <w:t>Discussion</w:t>
      </w:r>
    </w:p>
    <w:p w:rsidR="003A30B7" w:rsidRDefault="00E459BC" w:rsidP="00685268">
      <w:r>
        <w:t xml:space="preserve"> </w:t>
      </w:r>
      <w:r w:rsidR="0048539E">
        <w:t xml:space="preserve">The research project has shown that with real life data that the algorithms can find ways to award more students while still staying fair to all parties involved. The strictness of </w:t>
      </w:r>
      <w:r w:rsidR="00B61F5B">
        <w:t>at least one of the</w:t>
      </w:r>
      <w:r w:rsidR="0048539E">
        <w:t xml:space="preserve"> RA standards was met by 12 of the 17 awarding groups that were tested. </w:t>
      </w:r>
      <w:r w:rsidR="002D6BD8">
        <w:t xml:space="preserve">However, to meet this strict standard sometimes the awards were made into </w:t>
      </w:r>
      <w:r w:rsidR="003A30B7">
        <w:t>too</w:t>
      </w:r>
      <w:r w:rsidR="002D6BD8">
        <w:t xml:space="preserve"> small of </w:t>
      </w:r>
      <w:r w:rsidR="003A30B7">
        <w:t>sums. Since there are multiple algorithms, it was also shown the next best algorithm would be used and have an adequate minimal awarding amount</w:t>
      </w:r>
      <w:r w:rsidR="002D6BD8">
        <w:t>.</w:t>
      </w:r>
    </w:p>
    <w:p w:rsidR="00E459BC" w:rsidRDefault="00F63E70" w:rsidP="00685268">
      <w:r>
        <w:t xml:space="preserve">It should also be noted that only the smaller awarding groups with minimum scholarships were able to approach the RA1 standard. This could have many reasons and could be an anomaly of the actual ranking process and the loss of students in the ranking process. However, it is possible that the RA1 and RA2 standards might be difficult to achieve in larger awarding groups with diverse scholarship requirements. </w:t>
      </w:r>
    </w:p>
    <w:p w:rsidR="003A30B7" w:rsidRDefault="002D6BD8" w:rsidP="00685268">
      <w:r>
        <w:lastRenderedPageBreak/>
        <w:t xml:space="preserve">The most common winner was algorithm 5 which splits with all qualified. In cases where the number of applicants is low this can be a result that gives a decent amount to every person. </w:t>
      </w:r>
    </w:p>
    <w:p w:rsidR="002D6BD8" w:rsidRDefault="002D6BD8" w:rsidP="00685268">
      <w:r>
        <w:t xml:space="preserve">When the set is small, Algorithm 1, merit only, can </w:t>
      </w:r>
      <w:r w:rsidR="003A30B7">
        <w:t>be shown to be effective at the RA1 standard. However, at times this algorithm would become too top heavy and the effectiveness of Algorithm 2, which stopped award to students after a maximum amount, was shown to useful winning</w:t>
      </w:r>
      <w:r>
        <w:t xml:space="preserve"> awarding group 20. </w:t>
      </w:r>
      <w:r w:rsidR="00217B3C">
        <w:t>The use of Algorithm 2 in this case and the consistent decent standing of Algorithm 3, don’t allow students to be awarding above a certain amount, shows both of the algorithms to be useful.</w:t>
      </w:r>
    </w:p>
    <w:p w:rsidR="002D6BD8" w:rsidRDefault="002D6BD8" w:rsidP="00685268">
      <w:r>
        <w:t>It should be noted that algorithm 7</w:t>
      </w:r>
      <w:r w:rsidR="005B6386">
        <w:t>,</w:t>
      </w:r>
      <w:r>
        <w:t xml:space="preserve"> split with minimum qualified</w:t>
      </w:r>
      <w:r w:rsidR="005B6386">
        <w:t>,</w:t>
      </w:r>
      <w:r>
        <w:t xml:space="preserve"> was highly ranked </w:t>
      </w:r>
      <w:r w:rsidR="005B6386">
        <w:t>consistently</w:t>
      </w:r>
      <w:r>
        <w:t xml:space="preserve"> finishing behind algorithm 5 in almost every instance. Since this allows the user to tweak the minimum amount given, this algorithm creates a powerful result while keeping the scholarship per student at a reasonable rate. </w:t>
      </w:r>
      <w:r w:rsidR="00F63E70">
        <w:t>When the top ranked result is too small of an amount, this is a powerful choice that can moved up the list to the winning position.</w:t>
      </w:r>
    </w:p>
    <w:p w:rsidR="002D6BD8" w:rsidRDefault="00217B3C" w:rsidP="00685268">
      <w:r>
        <w:t>Algorithm</w:t>
      </w:r>
      <w:r w:rsidR="002D6BD8">
        <w:t xml:space="preserve"> 6, split with minimum qualified applicants, never finished higher than 3</w:t>
      </w:r>
      <w:r w:rsidR="002D6BD8" w:rsidRPr="002D6BD8">
        <w:rPr>
          <w:vertAlign w:val="superscript"/>
        </w:rPr>
        <w:t>rd</w:t>
      </w:r>
      <w:r w:rsidR="002D6BD8">
        <w:t xml:space="preserve"> in any of our awarding groups</w:t>
      </w:r>
      <w:r>
        <w:t xml:space="preserve">. </w:t>
      </w:r>
      <w:r w:rsidR="00CA7FA3">
        <w:t>It could arguably be taken out of the possible solutions because even whe</w:t>
      </w:r>
      <w:r w:rsidR="009000F4">
        <w:t>n I tweak the maximum applicant</w:t>
      </w:r>
      <w:r w:rsidR="00CA7FA3">
        <w:t xml:space="preserve"> parameter, the algorithm never performs better than the rest.</w:t>
      </w:r>
      <w:r w:rsidR="00546649">
        <w:t xml:space="preserve"> For this reason, I believe it is safe to remove this algorithm from the seven algorithm set.</w:t>
      </w:r>
    </w:p>
    <w:p w:rsidR="00E47731" w:rsidRDefault="00E47731" w:rsidP="00685268">
      <w:r>
        <w:t xml:space="preserve">Algorithm 4, </w:t>
      </w:r>
      <w:r w:rsidR="00217B3C">
        <w:t>with a maximum of one award</w:t>
      </w:r>
      <w:r>
        <w:t>, also never finishes higher</w:t>
      </w:r>
      <w:r w:rsidR="00CA7FA3">
        <w:t xml:space="preserve"> than 3</w:t>
      </w:r>
      <w:r w:rsidR="00CA7FA3" w:rsidRPr="00CA7FA3">
        <w:rPr>
          <w:vertAlign w:val="superscript"/>
        </w:rPr>
        <w:t>rd</w:t>
      </w:r>
      <w:r w:rsidR="00CA7FA3">
        <w:t xml:space="preserve"> and usually at the bottom. It never once reaches a RA standard. For this reason, it seems that algorithm 4 should be considered </w:t>
      </w:r>
      <w:r w:rsidR="00217B3C">
        <w:t>subpar</w:t>
      </w:r>
      <w:r w:rsidR="00CA7FA3">
        <w:t xml:space="preserve"> and </w:t>
      </w:r>
      <w:r w:rsidR="00217B3C">
        <w:t>should</w:t>
      </w:r>
      <w:r w:rsidR="00CA7FA3">
        <w:t xml:space="preserve"> be taken out of running for the seven algorithms. </w:t>
      </w:r>
    </w:p>
    <w:p w:rsidR="00A567DF" w:rsidRDefault="00A567DF" w:rsidP="00685268"/>
    <w:p w:rsidR="00717E23" w:rsidRPr="00685268" w:rsidRDefault="00717E23" w:rsidP="00685268"/>
    <w:p w:rsidR="00503091" w:rsidRDefault="00503091" w:rsidP="00503091">
      <w:pPr>
        <w:pStyle w:val="Heading1"/>
      </w:pPr>
      <w:r>
        <w:t>Conclusion</w:t>
      </w:r>
    </w:p>
    <w:p w:rsidR="00CA7FA3" w:rsidRPr="00CA7FA3" w:rsidRDefault="00CA7FA3" w:rsidP="00CA7FA3">
      <w:r>
        <w:t xml:space="preserve">In conclusion, it would seem the next bit of development would be to remove algorithms 6 and 4 from the mix because they unlikely to be the final solution. </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r w:rsidR="008C6E7F">
        <w:t xml:space="preserve"> I have already started by giving examples in R and Python.</w:t>
      </w:r>
      <w:r w:rsidR="00CA7FA3">
        <w:t xml:space="preserve"> In fact, I ran the experiment using R. </w:t>
      </w:r>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w:t>
      </w:r>
      <w:r w:rsidR="008F49A7">
        <w:t xml:space="preserve"> which could be a flaw with the system</w:t>
      </w:r>
      <w:r>
        <w:t xml:space="preserve">. </w:t>
      </w:r>
      <w:r w:rsidR="008F49A7">
        <w:t xml:space="preserve">A less </w:t>
      </w:r>
      <w:r w:rsidR="00954276">
        <w:t>declarative</w:t>
      </w:r>
      <w:r w:rsidR="008F49A7">
        <w:t xml:space="preserve"> </w:t>
      </w:r>
      <w:r w:rsidR="00954276">
        <w:t>approach</w:t>
      </w:r>
      <w:r>
        <w:t xml:space="preserve">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lastRenderedPageBreak/>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 xml:space="preserve">However, this will quickly expand the scholarships that </w:t>
      </w:r>
      <w:r w:rsidR="008C6E7F">
        <w:t xml:space="preserve">must be analyzed for </w:t>
      </w:r>
      <w:r>
        <w:t xml:space="preserve">the algorithm quickly. As the previous example shows, instead of one run through the list, the algorithms would need to be run 6 times. This would also expand the </w:t>
      </w:r>
      <w:r w:rsidR="00F16916">
        <w:t xml:space="preserve">listings for the end user. And this would get ever large with more ties in the awarding amounts. </w:t>
      </w:r>
      <w:r>
        <w:t xml:space="preserve"> In the previous</w:t>
      </w:r>
      <w:r w:rsidR="005873B0">
        <w:t xml:space="preserve"> example, if we add three more scholarships with the same amount of $500 dollars, our number of scholarship </w:t>
      </w:r>
      <w:r w:rsidR="008C6E7F">
        <w:t>possibilities</w:t>
      </w:r>
      <w:r w:rsidR="005873B0">
        <w:t xml:space="preserve"> expands to 36</w:t>
      </w:r>
      <w:r w:rsidR="001566F7">
        <w:t xml:space="preserve"> (6 x 6)</w:t>
      </w:r>
      <w:r w:rsidR="005873B0">
        <w:t>.  It is not clear at this time if this added complexity would actually help out the end user of the product or make the decision as complex as the current situation without the algorithm help.</w:t>
      </w:r>
      <w:r w:rsidR="00F16916">
        <w:t xml:space="preserve"> However, there is a possibility that tweaking in this way might be a way to restore a RA1 level to the larger awarding committees.</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42243C" w:rsidRDefault="0042243C" w:rsidP="00923D80">
      <w:pPr>
        <w:pStyle w:val="Heading1"/>
      </w:pPr>
      <w:r>
        <w:t>Appendix-Algorithms</w:t>
      </w:r>
    </w:p>
    <w:p w:rsidR="0042243C" w:rsidRDefault="0042243C" w:rsidP="0042243C">
      <w:r>
        <w:t xml:space="preserve">To implement this programmatic intention, I created a MS-SQL Database and Stored Procedures to carry out the logic for the methods. There are two versions of the algorithms to match the normalized and </w:t>
      </w:r>
      <w:proofErr w:type="spellStart"/>
      <w:r>
        <w:t>denormalized</w:t>
      </w:r>
      <w:proofErr w:type="spellEnd"/>
      <w:r>
        <w:t xml:space="preserve"> versions of the data schema.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database. This repository is located at </w:t>
      </w:r>
      <w:hyperlink r:id="rId24" w:history="1">
        <w:r w:rsidRPr="00620EB5">
          <w:rPr>
            <w:rStyle w:val="Hyperlink"/>
          </w:rPr>
          <w:t>https://github.com/dmerson/ArizonaMastersCapstone</w:t>
        </w:r>
      </w:hyperlink>
      <w:r>
        <w:t xml:space="preserve">. The repository contains creation </w:t>
      </w:r>
      <w:proofErr w:type="spellStart"/>
      <w:r>
        <w:t>sql</w:t>
      </w:r>
      <w:proofErr w:type="spellEnd"/>
      <w:r>
        <w:t xml:space="preserve"> scripts to be able to create the database and 2 basic awarding committees in the read me file.  The user can recreate the database by following the directions of the read me on the site.</w:t>
      </w:r>
    </w:p>
    <w:p w:rsidR="0042243C" w:rsidRDefault="0042243C" w:rsidP="0042243C">
      <w:r>
        <w:t xml:space="preserve">Each algorithm has a stored procedure that corresponds to its ID in the algorithm table. For example, the row in the algorithm table with the ID of 1 corresponds to RunAlgorithm1 stored procedure which run the Merit Only algorithm.  There is a </w:t>
      </w:r>
      <w:proofErr w:type="spellStart"/>
      <w:r>
        <w:t>denormalized</w:t>
      </w:r>
      <w:proofErr w:type="spellEnd"/>
      <w:r>
        <w:t xml:space="preserve"> version of this if the data exists in the </w:t>
      </w:r>
      <w:proofErr w:type="spellStart"/>
      <w:r>
        <w:t>DenormalizedEnties</w:t>
      </w:r>
      <w:proofErr w:type="spellEnd"/>
      <w:r>
        <w:t xml:space="preserve"> table called </w:t>
      </w:r>
      <w:r w:rsidRPr="006508B3">
        <w:t>RunDenormalizedAlgorithm1</w:t>
      </w:r>
      <w:r>
        <w:t xml:space="preserve">. There is a stored procedure that can run each of the seven stored procedures at once taking in the parameters </w:t>
      </w:r>
      <w:proofErr w:type="gramStart"/>
      <w:r>
        <w:t>of :@</w:t>
      </w:r>
      <w:proofErr w:type="spellStart"/>
      <w:r>
        <w:t>awardgroup</w:t>
      </w:r>
      <w:proofErr w:type="spellEnd"/>
      <w:proofErr w:type="gramEnd"/>
      <w:r>
        <w:t xml:space="preserve"> INT,    @</w:t>
      </w:r>
      <w:proofErr w:type="spellStart"/>
      <w:r>
        <w:t>MaximumAward</w:t>
      </w:r>
      <w:proofErr w:type="spellEnd"/>
      <w:r>
        <w:t xml:space="preserve"> DECIMAL(9, 2), @</w:t>
      </w:r>
      <w:proofErr w:type="spellStart"/>
      <w:r>
        <w:t>MinimumAward</w:t>
      </w:r>
      <w:proofErr w:type="spellEnd"/>
      <w:r>
        <w:t xml:space="preserve"> DECIMAL(9, 2), and  @</w:t>
      </w:r>
      <w:proofErr w:type="spellStart"/>
      <w:r>
        <w:t>MaxApplicants</w:t>
      </w:r>
      <w:proofErr w:type="spellEnd"/>
      <w:r>
        <w:t xml:space="preserve"> INT. There is one stored procedure to run the normalized versus the </w:t>
      </w:r>
      <w:proofErr w:type="spellStart"/>
      <w:r>
        <w:t>denormalized</w:t>
      </w:r>
      <w:proofErr w:type="spellEnd"/>
      <w:r>
        <w:t xml:space="preserve"> versions of the algorithm. </w:t>
      </w:r>
    </w:p>
    <w:p w:rsidR="0042243C" w:rsidRDefault="0042243C" w:rsidP="0042243C">
      <w:r>
        <w:t xml:space="preserve">I am going to discuss the base algorithms and how they are implemented in code.  Certain algorithms don’t need input parameter but they are required when comparing the finalized result analysis. For example, algorithm 1-Merit </w:t>
      </w:r>
      <w:proofErr w:type="gramStart"/>
      <w:r>
        <w:t>Only</w:t>
      </w:r>
      <w:proofErr w:type="gramEnd"/>
      <w:r>
        <w:t xml:space="preserve"> doesn’t require any parameters but when later comparing it to other possibilities within the seven algorithms it is required for the comparison analysis query. For these reasons, I am including them as I will include them in the detailed analysis of the algorithms below.  To simplify this I will use the phrase “Get Input Parameters” with the explanation of the algorithms. This group of parameters equates to</w:t>
      </w:r>
      <w:proofErr w:type="gramStart"/>
      <w:r>
        <w:t>:</w:t>
      </w:r>
      <w:r w:rsidRPr="006508B3">
        <w:t xml:space="preserve"> </w:t>
      </w:r>
      <w:r>
        <w:t>:</w:t>
      </w:r>
      <w:proofErr w:type="gramEnd"/>
      <w:r>
        <w:t>@</w:t>
      </w:r>
      <w:proofErr w:type="spellStart"/>
      <w:r>
        <w:t>awardgroup</w:t>
      </w:r>
      <w:proofErr w:type="spellEnd"/>
      <w:r>
        <w:t xml:space="preserve"> INT,    @</w:t>
      </w:r>
      <w:proofErr w:type="spellStart"/>
      <w:r>
        <w:t>MaximumAward</w:t>
      </w:r>
      <w:proofErr w:type="spellEnd"/>
      <w:r>
        <w:t xml:space="preserve"> DECIMAL(9, 2), </w:t>
      </w:r>
      <w:r>
        <w:lastRenderedPageBreak/>
        <w:t>@</w:t>
      </w:r>
      <w:proofErr w:type="spellStart"/>
      <w:r>
        <w:t>MinimumAward</w:t>
      </w:r>
      <w:proofErr w:type="spellEnd"/>
      <w:r>
        <w:t xml:space="preserve"> DECIMAL(9, 2), and  @</w:t>
      </w:r>
      <w:proofErr w:type="spellStart"/>
      <w:r>
        <w:t>MaxApplicants</w:t>
      </w:r>
      <w:proofErr w:type="spellEnd"/>
      <w:r>
        <w:t xml:space="preserve"> INT. Each algorithm ends with an input into an analysis table which has calculated RA1, RA2</w:t>
      </w:r>
      <w:proofErr w:type="gramStart"/>
      <w:r>
        <w:t>, ,</w:t>
      </w:r>
      <w:proofErr w:type="gramEnd"/>
      <w:r>
        <w:t xml:space="preserve"> RA3, number of scholarships awarded, number of unique applicants awarded, the maximum and minimum total awards for a student. This is actually a separate stored procedure that is called, one for normalized and one for </w:t>
      </w:r>
      <w:proofErr w:type="spellStart"/>
      <w:r>
        <w:t>denormalized</w:t>
      </w:r>
      <w:proofErr w:type="spellEnd"/>
      <w:r>
        <w:t xml:space="preserve">. I will use the phrase “Insert Into Analysis” within the seven algorithms descriptions to specific this section </w:t>
      </w:r>
      <w:proofErr w:type="gramStart"/>
      <w:r>
        <w:t>and  will</w:t>
      </w:r>
      <w:proofErr w:type="gramEnd"/>
      <w:r>
        <w:t xml:space="preserve"> discuss this section after I dissect this part of the algorithm separately. </w:t>
      </w:r>
    </w:p>
    <w:p w:rsidR="0042243C" w:rsidRDefault="0042243C" w:rsidP="0042243C">
      <w:pPr>
        <w:pStyle w:val="Heading3"/>
      </w:pPr>
      <w:r>
        <w:t>Algorithm 1-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Get Scholarship Applicants</w:t>
      </w:r>
    </w:p>
    <w:p w:rsidR="0042243C" w:rsidRDefault="0042243C" w:rsidP="0042243C">
      <w:r>
        <w:tab/>
        <w:t>Get Lowest Ranking for Current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2-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lastRenderedPageBreak/>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Get Scholarship Applicants Who Haven’t Exceeded Minimum Award</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3-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Get Scholarship Applicants Whose Current awards + Scholarship Amount Haven’t Exceeded Minimum Award</w:t>
      </w:r>
    </w:p>
    <w:p w:rsidR="0042243C" w:rsidRDefault="0042243C" w:rsidP="0042243C">
      <w:r>
        <w:tab/>
        <w:t>Get Lowest Ranking for Available Scholarship Applicants</w:t>
      </w:r>
    </w:p>
    <w:p w:rsidR="0042243C" w:rsidRDefault="0042243C" w:rsidP="0042243C">
      <w:r>
        <w:lastRenderedPageBreak/>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4-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 xml:space="preserve">Get Scholarship Applicants Have not already been awarded </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5-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lastRenderedPageBreak/>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proofErr w:type="spellStart"/>
      <w:r>
        <w:t>CountOfApplicants</w:t>
      </w:r>
      <w:proofErr w:type="spellEnd"/>
      <w:r>
        <w:t xml:space="preserve"> as Count of Applicants for @</w:t>
      </w:r>
      <w:proofErr w:type="spellStart"/>
      <w:r>
        <w:t>CurrentScholarship</w:t>
      </w:r>
      <w:proofErr w:type="spellEnd"/>
    </w:p>
    <w:p w:rsidR="0042243C" w:rsidRDefault="0042243C" w:rsidP="0042243C">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r>
        <w:t xml:space="preserve"> </w:t>
      </w:r>
      <w:r>
        <w:tab/>
        <w:t>For each Current Applicant</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6-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lastRenderedPageBreak/>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proofErr w:type="spellStart"/>
      <w:r>
        <w:t>CountOfApplicants</w:t>
      </w:r>
      <w:proofErr w:type="spellEnd"/>
      <w:r>
        <w:t xml:space="preserve"> as higher of the number of actual applicants or maximum applicants from the input parameters</w:t>
      </w:r>
    </w:p>
    <w:p w:rsidR="0042243C" w:rsidRDefault="0042243C" w:rsidP="0042243C">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42243C" w:rsidRDefault="0042243C" w:rsidP="0042243C">
      <w:r>
        <w:tab/>
        <w:t>For each Current Applicant &gt;= @</w:t>
      </w:r>
      <w:proofErr w:type="spellStart"/>
      <w:r>
        <w:t>CountOfApplicants</w:t>
      </w:r>
      <w:proofErr w:type="spellEnd"/>
      <w:r>
        <w:t xml:space="preserve"> (Ordered by Ranking Ascending)</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7-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Declare @</w:t>
      </w:r>
      <w:proofErr w:type="spellStart"/>
      <w:r>
        <w:t>PeopleToDivideBy</w:t>
      </w:r>
      <w:proofErr w:type="spellEnd"/>
    </w:p>
    <w:p w:rsidR="0042243C" w:rsidRDefault="0042243C" w:rsidP="0042243C">
      <w:r>
        <w:tab/>
        <w:t>Declare @</w:t>
      </w:r>
      <w:proofErr w:type="spellStart"/>
      <w:r>
        <w:t>ApplicantsWithMinimumAmou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lastRenderedPageBreak/>
        <w:tab/>
        <w:t>Set @</w:t>
      </w:r>
      <w:r w:rsidRPr="00923D80">
        <w:t xml:space="preserve"> </w:t>
      </w:r>
      <w:proofErr w:type="spellStart"/>
      <w:r>
        <w:t>ApplicantsWithMinimumAmounts</w:t>
      </w:r>
      <w:proofErr w:type="spellEnd"/>
      <w:r>
        <w:t xml:space="preserve"> =@</w:t>
      </w:r>
      <w:proofErr w:type="spellStart"/>
      <w:r>
        <w:t>currentamount</w:t>
      </w:r>
      <w:proofErr w:type="spellEnd"/>
      <w:r>
        <w:t>/@</w:t>
      </w:r>
      <w:proofErr w:type="spellStart"/>
      <w:r>
        <w:t>MinimumAward</w:t>
      </w:r>
      <w:proofErr w:type="spellEnd"/>
      <w:r>
        <w:t xml:space="preserve"> from input parameters</w:t>
      </w:r>
    </w:p>
    <w:p w:rsidR="0042243C" w:rsidRDefault="0042243C" w:rsidP="0042243C">
      <w:r>
        <w:tab/>
        <w:t>If @</w:t>
      </w:r>
      <w:r w:rsidRPr="003D7769">
        <w:t xml:space="preserve"> </w:t>
      </w:r>
      <w:proofErr w:type="spellStart"/>
      <w:r>
        <w:t>ApplicantsWithMinimumAmounts</w:t>
      </w:r>
      <w:proofErr w:type="spellEnd"/>
      <w:r>
        <w:t xml:space="preserve"> &lt; 1 then set @</w:t>
      </w:r>
      <w:r w:rsidRPr="003D7769">
        <w:t xml:space="preserve"> </w:t>
      </w:r>
      <w:proofErr w:type="spellStart"/>
      <w:r>
        <w:t>ApplicantsWithMinimumAmounts</w:t>
      </w:r>
      <w:proofErr w:type="spellEnd"/>
      <w:r>
        <w:t>=1</w:t>
      </w:r>
    </w:p>
    <w:p w:rsidR="0042243C" w:rsidRDefault="0042243C" w:rsidP="0042243C">
      <w:r>
        <w:tab/>
      </w:r>
    </w:p>
    <w:p w:rsidR="0042243C" w:rsidRDefault="0042243C" w:rsidP="0042243C">
      <w:r>
        <w:tab/>
        <w:t>Set @</w:t>
      </w:r>
      <w:proofErr w:type="spellStart"/>
      <w:r>
        <w:t>CountOfApplicants</w:t>
      </w:r>
      <w:proofErr w:type="spellEnd"/>
      <w:r>
        <w:t xml:space="preserve"> as number of applicants for scholarships</w:t>
      </w:r>
    </w:p>
    <w:p w:rsidR="0042243C" w:rsidRDefault="0042243C" w:rsidP="0042243C">
      <w:r>
        <w:tab/>
        <w:t>Set @</w:t>
      </w:r>
      <w:proofErr w:type="spellStart"/>
      <w:r>
        <w:t>PeopleToDivideBy</w:t>
      </w:r>
      <w:proofErr w:type="spellEnd"/>
      <w:r>
        <w:t xml:space="preserve"> as lesser of @</w:t>
      </w:r>
      <w:r w:rsidRPr="003D7769">
        <w:t xml:space="preserve"> </w:t>
      </w:r>
      <w:proofErr w:type="spellStart"/>
      <w:r>
        <w:t>ApplicantsWithMinimumAmounts</w:t>
      </w:r>
      <w:proofErr w:type="spellEnd"/>
      <w:r>
        <w:t xml:space="preserve"> or @</w:t>
      </w:r>
      <w:proofErr w:type="spellStart"/>
      <w:r>
        <w:t>CountOfApplicants</w:t>
      </w:r>
      <w:proofErr w:type="spellEnd"/>
    </w:p>
    <w:p w:rsidR="0042243C" w:rsidRDefault="0042243C" w:rsidP="0042243C">
      <w:r>
        <w:tab/>
        <w:t>Set @</w:t>
      </w:r>
      <w:proofErr w:type="spellStart"/>
      <w:r>
        <w:t>CurrentSplitAmount</w:t>
      </w:r>
      <w:proofErr w:type="spellEnd"/>
      <w:r>
        <w:t xml:space="preserve"> =@</w:t>
      </w:r>
      <w:proofErr w:type="spellStart"/>
      <w:r>
        <w:t>CurrentAmount</w:t>
      </w:r>
      <w:proofErr w:type="spellEnd"/>
      <w:r>
        <w:t>/@</w:t>
      </w:r>
      <w:r w:rsidRPr="003D7769">
        <w:t xml:space="preserve"> </w:t>
      </w:r>
      <w:proofErr w:type="spellStart"/>
      <w:r>
        <w:t>PeopleToDivideBy</w:t>
      </w:r>
      <w:proofErr w:type="spellEnd"/>
    </w:p>
    <w:p w:rsidR="0042243C" w:rsidRDefault="0042243C" w:rsidP="0042243C">
      <w:r>
        <w:tab/>
        <w:t>For each Current Applicant &gt;= @</w:t>
      </w:r>
      <w:r w:rsidRPr="003D7769">
        <w:t xml:space="preserve"> </w:t>
      </w:r>
      <w:proofErr w:type="spellStart"/>
      <w:r>
        <w:t>PeopleToDivideBy</w:t>
      </w:r>
      <w:proofErr w:type="spellEnd"/>
      <w:r>
        <w:t xml:space="preserve"> (Ordered by Ranking Ascending)</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Insert Into Analysis</w:t>
      </w:r>
    </w:p>
    <w:p w:rsidR="0042243C" w:rsidRPr="00CB74AC" w:rsidRDefault="0042243C" w:rsidP="0042243C">
      <w:pPr>
        <w:rPr>
          <w:rStyle w:val="Emphasis"/>
        </w:rPr>
      </w:pPr>
      <w:r w:rsidRPr="00CB74AC">
        <w:rPr>
          <w:rStyle w:val="Emphasis"/>
        </w:rPr>
        <w:t>This algorithm poses a particular challenge to do in declarative fashion and uses aggregate grouping</w:t>
      </w:r>
      <w:r>
        <w:rPr>
          <w:rStyle w:val="Emphasis"/>
        </w:rPr>
        <w:t>, Common Table Expressions (CTE),</w:t>
      </w:r>
      <w:r w:rsidRPr="00CB74AC">
        <w:rPr>
          <w:rStyle w:val="Emphasis"/>
        </w:rPr>
        <w:t xml:space="preserve"> and window functions such as LEAD and LAG to determine the order of various elements.</w:t>
      </w:r>
      <w:r>
        <w:rPr>
          <w:rStyle w:val="Emphasis"/>
        </w:rPr>
        <w:t xml:space="preserve"> This could also be done in a looping fashion declaring all of the variables at the top of the loop and then calculating the values as they go through the loop. However, MS-SQL Server is optimized for CTE and windows functions so I choose to resolve this in a more declarative manner. However, explaining the algorithm needs to use higher level ideas such as grouping to understand how this algorithm works in my MS-SQL Version. The explanation also requires blocks that represent the CTE tables that serve as inputs to later CTE Tables. For this reason, this algorithm is shown in block form. </w:t>
      </w:r>
    </w:p>
    <w:p w:rsidR="0042243C" w:rsidRDefault="0042243C" w:rsidP="0042243C">
      <w:pPr>
        <w:keepNext/>
      </w:pPr>
      <w:r>
        <w:rPr>
          <w:noProof/>
        </w:rPr>
        <w:lastRenderedPageBreak/>
        <w:drawing>
          <wp:inline distT="0" distB="0" distL="0" distR="0" wp14:anchorId="18E6F004" wp14:editId="6E9293EE">
            <wp:extent cx="5943600" cy="3515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515360"/>
                    </a:xfrm>
                    <a:prstGeom prst="rect">
                      <a:avLst/>
                    </a:prstGeom>
                  </pic:spPr>
                </pic:pic>
              </a:graphicData>
            </a:graphic>
          </wp:inline>
        </w:drawing>
      </w:r>
    </w:p>
    <w:p w:rsidR="0042243C" w:rsidRDefault="0042243C" w:rsidP="0042243C">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Insert Into Analysis Algorithm</w:t>
      </w:r>
    </w:p>
    <w:p w:rsidR="0042243C" w:rsidRDefault="0042243C" w:rsidP="0042243C">
      <w:r>
        <w:tab/>
      </w:r>
    </w:p>
    <w:p w:rsidR="0042243C" w:rsidRDefault="0042243C" w:rsidP="0042243C"/>
    <w:p w:rsidR="0042243C" w:rsidRPr="0042243C" w:rsidRDefault="0042243C" w:rsidP="0042243C"/>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sidRPr="004C414C">
        <w:rPr>
          <w:rFonts w:ascii="Verdana" w:hAnsi="Verdana"/>
          <w:color w:val="333333"/>
          <w:highlight w:val="yellow"/>
        </w:rPr>
        <w:t>The</w:t>
      </w:r>
      <w:proofErr w:type="gramEnd"/>
      <w:r w:rsidRPr="004C414C">
        <w:rPr>
          <w:rFonts w:ascii="Verdana" w:hAnsi="Verdana"/>
          <w:color w:val="333333"/>
          <w:highlight w:val="yellow"/>
        </w:rPr>
        <w:t xml:space="preserve"> student broke down </w:t>
      </w:r>
      <w:r w:rsidR="00C27D6A" w:rsidRPr="004C414C">
        <w:rPr>
          <w:rFonts w:ascii="Verdana" w:hAnsi="Verdana"/>
          <w:color w:val="333333"/>
          <w:highlight w:val="yellow"/>
        </w:rPr>
        <w:t xml:space="preserve">the </w:t>
      </w:r>
      <w:r w:rsidR="00627115" w:rsidRPr="004C414C">
        <w:rPr>
          <w:rFonts w:ascii="Verdana" w:hAnsi="Verdana"/>
          <w:color w:val="333333"/>
          <w:highlight w:val="yellow"/>
        </w:rPr>
        <w:t xml:space="preserve">14 </w:t>
      </w:r>
      <w:r w:rsidR="00C27D6A" w:rsidRPr="004C414C">
        <w:rPr>
          <w:rFonts w:ascii="Verdana" w:hAnsi="Verdana"/>
          <w:color w:val="333333"/>
          <w:highlight w:val="yellow"/>
        </w:rPr>
        <w:t>run algorithm stored procedures</w:t>
      </w:r>
      <w:r w:rsidR="00627115" w:rsidRPr="004C414C">
        <w:rPr>
          <w:rFonts w:ascii="Verdana" w:hAnsi="Verdana"/>
          <w:color w:val="333333"/>
          <w:highlight w:val="yellow"/>
        </w:rPr>
        <w:t xml:space="preserve"> (7 normalized and 7 </w:t>
      </w:r>
      <w:proofErr w:type="spellStart"/>
      <w:r w:rsidR="00627115" w:rsidRPr="004C414C">
        <w:rPr>
          <w:rFonts w:ascii="Verdana" w:hAnsi="Verdana"/>
          <w:color w:val="333333"/>
          <w:highlight w:val="yellow"/>
        </w:rPr>
        <w:t>denormalized</w:t>
      </w:r>
      <w:proofErr w:type="spellEnd"/>
      <w:r w:rsidR="00627115" w:rsidRPr="004C414C">
        <w:rPr>
          <w:rFonts w:ascii="Verdana" w:hAnsi="Verdana"/>
          <w:color w:val="333333"/>
          <w:highlight w:val="yellow"/>
        </w:rPr>
        <w:t>)</w:t>
      </w:r>
      <w:r w:rsidR="00C27D6A" w:rsidRPr="004C414C">
        <w:rPr>
          <w:rFonts w:ascii="Verdana" w:hAnsi="Verdana"/>
          <w:color w:val="333333"/>
          <w:highlight w:val="yellow"/>
        </w:rPr>
        <w:t xml:space="preserve"> into code for the algorithm and a separate analysis stored procedure which could be used in each of seven algorithms</w:t>
      </w:r>
      <w:r w:rsidR="00C27D6A">
        <w:rPr>
          <w:rFonts w:ascii="Verdana" w:hAnsi="Verdana"/>
          <w:color w:val="333333"/>
        </w:rPr>
        <w:t xml:space="preserve">. </w:t>
      </w:r>
      <w:r w:rsidR="004C414C" w:rsidRPr="004C414C">
        <w:rPr>
          <w:rFonts w:ascii="Verdana" w:hAnsi="Verdana"/>
          <w:color w:val="333333"/>
          <w:highlight w:val="yellow"/>
        </w:rPr>
        <w:t xml:space="preserve">The student also used a scheme to automatically determine whether the requested stored procedure should work on normalized or </w:t>
      </w:r>
      <w:proofErr w:type="spellStart"/>
      <w:r w:rsidR="004C414C" w:rsidRPr="004C414C">
        <w:rPr>
          <w:rFonts w:ascii="Verdana" w:hAnsi="Verdana"/>
          <w:color w:val="333333"/>
          <w:highlight w:val="yellow"/>
        </w:rPr>
        <w:t>denormalized</w:t>
      </w:r>
      <w:proofErr w:type="spellEnd"/>
      <w:r w:rsidR="004C414C" w:rsidRPr="004C414C">
        <w:rPr>
          <w:rFonts w:ascii="Verdana" w:hAnsi="Verdana"/>
          <w:color w:val="333333"/>
          <w:highlight w:val="yellow"/>
        </w:rPr>
        <w:t xml:space="preserve"> data and call the correct stored procedures.</w:t>
      </w:r>
      <w:r w:rsidR="004C414C">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lastRenderedPageBreak/>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proofErr w:type="gramStart"/>
      <w:r w:rsidR="003B554D">
        <w:rPr>
          <w:rFonts w:ascii="Verdana" w:hAnsi="Verdana"/>
          <w:color w:val="333333"/>
        </w:rPr>
        <w:t>The</w:t>
      </w:r>
      <w:proofErr w:type="gramEnd"/>
      <w:r w:rsidR="003B554D">
        <w:rPr>
          <w:rFonts w:ascii="Verdana" w:hAnsi="Verdana"/>
          <w:color w:val="333333"/>
        </w:rPr>
        <w:t xml:space="preserve"> students use the MS-SQL language to solve the algorithm.</w:t>
      </w:r>
      <w:r>
        <w:rPr>
          <w:rFonts w:ascii="Verdana" w:hAnsi="Verdana"/>
          <w:color w:val="333333"/>
        </w:rPr>
        <w:t xml:space="preserve"> </w:t>
      </w:r>
      <w:r w:rsidR="001566F7">
        <w:rPr>
          <w:rFonts w:ascii="Verdana" w:hAnsi="Verdana"/>
          <w:color w:val="333333"/>
        </w:rPr>
        <w:t>The student also implemented a version to connect with the database in R and Python.</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A</w:t>
      </w:r>
      <w:proofErr w:type="gramEnd"/>
      <w:r w:rsidRPr="003B554D">
        <w:rPr>
          <w:rFonts w:ascii="Verdana" w:eastAsia="Times New Roman" w:hAnsi="Verdana" w:cs="Times New Roman"/>
          <w:color w:val="333333"/>
          <w:sz w:val="24"/>
          <w:szCs w:val="24"/>
        </w:rPr>
        <w:t>: Students will be able to identify specific types of data for different analytical methods </w:t>
      </w:r>
    </w:p>
    <w:p w:rsidR="009E1806" w:rsidRPr="004C414C"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highlight w:val="yellow"/>
        </w:rPr>
      </w:pPr>
      <w:r>
        <w:rPr>
          <w:rFonts w:ascii="Verdana" w:eastAsia="Times New Roman" w:hAnsi="Verdana" w:cs="Times New Roman"/>
          <w:color w:val="333333"/>
          <w:sz w:val="24"/>
          <w:szCs w:val="24"/>
        </w:rPr>
        <w:t xml:space="preserve">The student created a normalized an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data scheme that adhere to data standards.</w:t>
      </w:r>
      <w:r w:rsidR="00627115">
        <w:rPr>
          <w:rFonts w:ascii="Verdana" w:eastAsia="Times New Roman" w:hAnsi="Verdana" w:cs="Times New Roman"/>
          <w:color w:val="333333"/>
          <w:sz w:val="24"/>
          <w:szCs w:val="24"/>
        </w:rPr>
        <w:t xml:space="preserve"> </w:t>
      </w:r>
      <w:r w:rsidR="00627115" w:rsidRPr="004C414C">
        <w:rPr>
          <w:rFonts w:ascii="Verdana" w:eastAsia="Times New Roman" w:hAnsi="Verdana" w:cs="Times New Roman"/>
          <w:color w:val="333333"/>
          <w:sz w:val="24"/>
          <w:szCs w:val="24"/>
          <w:highlight w:val="yellow"/>
        </w:rPr>
        <w:t xml:space="preserve">The student created an experiment to note </w:t>
      </w:r>
      <w:proofErr w:type="gramStart"/>
      <w:r w:rsidR="00627115" w:rsidRPr="004C414C">
        <w:rPr>
          <w:rFonts w:ascii="Verdana" w:eastAsia="Times New Roman" w:hAnsi="Verdana" w:cs="Times New Roman"/>
          <w:color w:val="333333"/>
          <w:sz w:val="24"/>
          <w:szCs w:val="24"/>
          <w:highlight w:val="yellow"/>
        </w:rPr>
        <w:t>the which</w:t>
      </w:r>
      <w:proofErr w:type="gramEnd"/>
      <w:r w:rsidR="00627115" w:rsidRPr="004C414C">
        <w:rPr>
          <w:rFonts w:ascii="Verdana" w:eastAsia="Times New Roman" w:hAnsi="Verdana" w:cs="Times New Roman"/>
          <w:color w:val="333333"/>
          <w:sz w:val="24"/>
          <w:szCs w:val="24"/>
          <w:highlight w:val="yellow"/>
        </w:rPr>
        <w:t xml:space="preserve"> different algorithms were considered more fair with different forms of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lastRenderedPageBreak/>
        <w:t>The student created a query to pull sample data from a live database.</w:t>
      </w:r>
      <w:r w:rsidR="001566F7">
        <w:rPr>
          <w:rFonts w:ascii="Verdana" w:eastAsia="Times New Roman" w:hAnsi="Verdana" w:cs="Times New Roman"/>
          <w:color w:val="333333"/>
          <w:sz w:val="24"/>
          <w:szCs w:val="24"/>
        </w:rPr>
        <w:t xml:space="preserve"> During this important process, a stored procedure that cleaned up the data to account for missing student was automatically implemented.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C</w:t>
      </w:r>
      <w:proofErr w:type="gramEnd"/>
      <w:r w:rsidRPr="003B554D">
        <w:rPr>
          <w:rFonts w:ascii="Verdana" w:eastAsia="Times New Roman" w:hAnsi="Verdana" w:cs="Times New Roman"/>
          <w:color w:val="333333"/>
          <w:sz w:val="24"/>
          <w:szCs w:val="24"/>
        </w:rPr>
        <w:t>: Students will be able to apply appropriate statistical, machine learning, visual analytics, and other techniques to identify patterns and make sound predictions with given data. </w:t>
      </w:r>
    </w:p>
    <w:p w:rsidR="00627115" w:rsidRDefault="00627115" w:rsidP="003B554D">
      <w:pPr>
        <w:shd w:val="clear" w:color="auto" w:fill="FFFFFF"/>
        <w:spacing w:after="0" w:line="240" w:lineRule="auto"/>
        <w:rPr>
          <w:rFonts w:ascii="Verdana" w:eastAsia="Times New Roman" w:hAnsi="Verdana" w:cs="Times New Roman"/>
          <w:color w:val="333333"/>
          <w:sz w:val="24"/>
          <w:szCs w:val="24"/>
        </w:rPr>
      </w:pPr>
    </w:p>
    <w:p w:rsidR="00627115" w:rsidRPr="003B554D" w:rsidRDefault="00627115" w:rsidP="003B554D">
      <w:pPr>
        <w:shd w:val="clear" w:color="auto" w:fill="FFFFFF"/>
        <w:spacing w:after="0" w:line="240" w:lineRule="auto"/>
        <w:rPr>
          <w:rFonts w:ascii="Verdana" w:eastAsia="Times New Roman" w:hAnsi="Verdana" w:cs="Times New Roman"/>
          <w:color w:val="333333"/>
          <w:sz w:val="24"/>
          <w:szCs w:val="24"/>
        </w:rPr>
      </w:pPr>
      <w:r w:rsidRPr="00627115">
        <w:rPr>
          <w:rFonts w:ascii="Verdana" w:eastAsia="Times New Roman" w:hAnsi="Verdana" w:cs="Times New Roman"/>
          <w:color w:val="333333"/>
          <w:sz w:val="24"/>
          <w:szCs w:val="24"/>
          <w:highlight w:val="yellow"/>
        </w:rPr>
        <w:t>The student used graph representations to communicate the seven different algorithms</w:t>
      </w:r>
      <w:r w:rsidR="004C414C" w:rsidRPr="004C414C">
        <w:rPr>
          <w:rFonts w:ascii="Verdana" w:eastAsia="Times New Roman" w:hAnsi="Verdana" w:cs="Times New Roman"/>
          <w:color w:val="333333"/>
          <w:sz w:val="24"/>
          <w:szCs w:val="24"/>
          <w:highlight w:val="yellow"/>
        </w:rPr>
        <w:t xml:space="preserve">. </w:t>
      </w:r>
      <w:r w:rsidR="001566F7">
        <w:rPr>
          <w:rFonts w:ascii="Verdana" w:eastAsia="Times New Roman" w:hAnsi="Verdana" w:cs="Times New Roman"/>
          <w:color w:val="333333"/>
          <w:sz w:val="24"/>
          <w:szCs w:val="24"/>
        </w:rPr>
        <w:t xml:space="preserve">The student used charts and figures to visual show the results of the data. The student was able to pull from a large real life database into an anonymized group of spreadsheets for import. </w:t>
      </w:r>
      <w:r w:rsidR="004C414C">
        <w:rPr>
          <w:rFonts w:ascii="Verdana" w:eastAsia="Times New Roman" w:hAnsi="Verdana" w:cs="Times New Roman"/>
          <w:color w:val="333333"/>
          <w:sz w:val="24"/>
          <w:szCs w:val="24"/>
        </w:rPr>
        <w:t xml:space="preserv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D</w:t>
      </w:r>
      <w:proofErr w:type="gramEnd"/>
      <w:r w:rsidRPr="003B554D">
        <w:rPr>
          <w:rFonts w:ascii="Verdana" w:eastAsia="Times New Roman" w:hAnsi="Verdana" w:cs="Times New Roman"/>
          <w:color w:val="333333"/>
          <w:sz w:val="24"/>
          <w:szCs w:val="24"/>
        </w:rPr>
        <w:t>: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system to allow integration from diverse systems. </w:t>
      </w:r>
      <w:r w:rsidR="001566F7">
        <w:rPr>
          <w:rFonts w:ascii="Verdana" w:eastAsia="Times New Roman" w:hAnsi="Verdana" w:cs="Times New Roman"/>
          <w:color w:val="333333"/>
          <w:sz w:val="24"/>
          <w:szCs w:val="24"/>
        </w:rPr>
        <w:t>The student pulled data from a real life system into another newly created SQL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E</w:t>
      </w:r>
      <w:proofErr w:type="gramEnd"/>
      <w:r w:rsidRPr="003B554D">
        <w:rPr>
          <w:rFonts w:ascii="Verdana" w:eastAsia="Times New Roman" w:hAnsi="Verdana" w:cs="Times New Roman"/>
          <w:color w:val="333333"/>
          <w:sz w:val="24"/>
          <w:szCs w:val="24"/>
        </w:rPr>
        <w:t>: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w:t>
      </w:r>
      <w:r w:rsidR="001566F7">
        <w:rPr>
          <w:rFonts w:ascii="Verdana" w:eastAsia="Times New Roman" w:hAnsi="Verdana" w:cs="Times New Roman"/>
          <w:color w:val="333333"/>
          <w:sz w:val="24"/>
          <w:szCs w:val="24"/>
        </w:rPr>
        <w:t>tudent’s private data anonymous by using the ROW_</w:t>
      </w:r>
      <w:proofErr w:type="gramStart"/>
      <w:r w:rsidR="001566F7">
        <w:rPr>
          <w:rFonts w:ascii="Verdana" w:eastAsia="Times New Roman" w:hAnsi="Verdana" w:cs="Times New Roman"/>
          <w:color w:val="333333"/>
          <w:sz w:val="24"/>
          <w:szCs w:val="24"/>
        </w:rPr>
        <w:t>NUMBER(</w:t>
      </w:r>
      <w:proofErr w:type="gramEnd"/>
      <w:r w:rsidR="001566F7">
        <w:rPr>
          <w:rFonts w:ascii="Verdana" w:eastAsia="Times New Roman" w:hAnsi="Verdana" w:cs="Times New Roman"/>
          <w:color w:val="333333"/>
          <w:sz w:val="24"/>
          <w:szCs w:val="24"/>
        </w:rPr>
        <w:t xml:space="preserve">) function on data for surrogate keys which prevents any linkage of the data to the real world databas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r w:rsidR="00E81A77">
        <w:rPr>
          <w:rFonts w:ascii="Verdana" w:eastAsia="Times New Roman" w:hAnsi="Verdana" w:cs="Times New Roman"/>
          <w:color w:val="333333"/>
          <w:sz w:val="24"/>
          <w:szCs w:val="24"/>
        </w:rPr>
        <w:t xml:space="preserve">The student worked with school representatives to get rights to import and use the data proving that FERPA requirements were met. </w:t>
      </w:r>
    </w:p>
    <w:p w:rsidR="00E81A77" w:rsidRPr="00F61DFC" w:rsidRDefault="00E81A77" w:rsidP="00E81A77">
      <w:pPr>
        <w:pStyle w:val="ListParagraph"/>
        <w:shd w:val="clear" w:color="auto" w:fill="FFFFFF"/>
        <w:spacing w:after="0" w:line="240" w:lineRule="auto"/>
        <w:ind w:left="360"/>
        <w:rPr>
          <w:rFonts w:ascii="Verdana" w:eastAsia="Times New Roman" w:hAnsi="Verdana" w:cs="Times New Roman"/>
          <w:color w:val="333333"/>
          <w:sz w:val="24"/>
          <w:szCs w:val="24"/>
        </w:rPr>
      </w:pP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lastRenderedPageBreak/>
        <w:t>The student used graphics and visualizations to communicate concepts for the topic in the paper.</w:t>
      </w:r>
      <w:r w:rsidR="00E81A77">
        <w:rPr>
          <w:rFonts w:ascii="Verdana" w:eastAsia="Times New Roman" w:hAnsi="Verdana" w:cs="Times New Roman"/>
          <w:color w:val="333333"/>
          <w:sz w:val="24"/>
          <w:szCs w:val="24"/>
        </w:rPr>
        <w:t xml:space="preserve"> This included showing each algorithm in a graphical forma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w:t>
      </w:r>
      <w:r w:rsidR="00E81A77">
        <w:rPr>
          <w:rFonts w:ascii="Verdana" w:eastAsia="Times New Roman" w:hAnsi="Verdana" w:cs="Times New Roman"/>
          <w:color w:val="333333"/>
          <w:sz w:val="24"/>
          <w:szCs w:val="24"/>
        </w:rPr>
        <w:t>an experiment that tested the premises of fairness in a scholarship system</w:t>
      </w:r>
      <w:r>
        <w:rPr>
          <w:rFonts w:ascii="Verdana" w:eastAsia="Times New Roman" w:hAnsi="Verdana" w:cs="Times New Roman"/>
          <w:color w:val="333333"/>
          <w:sz w:val="24"/>
          <w:szCs w:val="24"/>
        </w:rPr>
        <w:t>.</w:t>
      </w:r>
      <w:r w:rsidR="00E81A77">
        <w:rPr>
          <w:rFonts w:ascii="Verdana" w:eastAsia="Times New Roman" w:hAnsi="Verdana" w:cs="Times New Roman"/>
          <w:color w:val="333333"/>
          <w:sz w:val="24"/>
          <w:szCs w:val="24"/>
        </w:rPr>
        <w:t xml:space="preserve"> The student created a method to validate or invalidate their findings after running the experiment. </w:t>
      </w:r>
      <w:r>
        <w:rPr>
          <w:rFonts w:ascii="Verdana" w:eastAsia="Times New Roman" w:hAnsi="Verdana" w:cs="Times New Roman"/>
          <w:color w:val="333333"/>
          <w:sz w:val="24"/>
          <w:szCs w:val="24"/>
        </w:rPr>
        <w:t xml:space="preserve">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r w:rsidR="00E81A77">
        <w:rPr>
          <w:rFonts w:ascii="Verdana" w:eastAsia="Times New Roman" w:hAnsi="Verdana" w:cs="Times New Roman"/>
          <w:color w:val="333333"/>
          <w:sz w:val="24"/>
          <w:szCs w:val="24"/>
        </w:rPr>
        <w:t xml:space="preserve"> The student also anonymized the data to keep in compliance with FERPA requirements. </w:t>
      </w:r>
    </w:p>
    <w:p w:rsidR="003B554D" w:rsidRDefault="003B554D"/>
    <w:p w:rsidR="00131F47" w:rsidRDefault="00131F47" w:rsidP="00131F47">
      <w:pPr>
        <w:pStyle w:val="Heading1"/>
      </w:pPr>
      <w:proofErr w:type="spellStart"/>
      <w:r>
        <w:t>Biblography</w:t>
      </w:r>
      <w:proofErr w:type="spellEnd"/>
    </w:p>
    <w:p w:rsidR="00270568" w:rsidRPr="00270568" w:rsidRDefault="00131F47" w:rsidP="00270568">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270568" w:rsidRPr="00270568">
        <w:rPr>
          <w:rFonts w:ascii="Calibri" w:hAnsi="Calibri" w:cs="Calibri"/>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 xml:space="preserve">Codd, E F. 1990. </w:t>
      </w:r>
      <w:r w:rsidRPr="00270568">
        <w:rPr>
          <w:rFonts w:ascii="Calibri" w:hAnsi="Calibri" w:cs="Calibri"/>
          <w:i/>
          <w:iCs/>
          <w:noProof/>
          <w:szCs w:val="24"/>
        </w:rPr>
        <w:t>The Relational Model for Database Management : Version 2</w:t>
      </w:r>
      <w:r w:rsidRPr="00270568">
        <w:rPr>
          <w:rFonts w:ascii="Calibri" w:hAnsi="Calibri" w:cs="Calibri"/>
          <w:noProof/>
          <w:szCs w:val="24"/>
        </w:rPr>
        <w:t xml:space="preserve">. </w:t>
      </w:r>
      <w:r w:rsidRPr="00270568">
        <w:rPr>
          <w:rFonts w:ascii="Calibri" w:hAnsi="Calibri" w:cs="Calibri"/>
          <w:i/>
          <w:iCs/>
          <w:noProof/>
          <w:szCs w:val="24"/>
        </w:rPr>
        <w:t>Database</w:t>
      </w:r>
      <w:r w:rsidRPr="00270568">
        <w:rPr>
          <w:rFonts w:ascii="Calibri" w:hAnsi="Calibri" w:cs="Calibri"/>
          <w:noProof/>
          <w:szCs w:val="24"/>
        </w:rPr>
        <w:t>.</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Gale, D and Shapley, L.S. 1960. “College Admissions And The Stability of Marriage.” http://www.dtic.mil/dtic/tr/fulltext/u2/251958.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Nobel Price Committee. 2017. “Stable Matching: Theory, Evidence and Practical Design.” Accessed August 28. http://www.nobelprize.org/nobel_prizes/economic-sciences/laureates/2012/popular-economicsciences2012.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Rachmawati, Sekar Rizky. 2017. “UNIVERSITY OF OKLAHOMA GRADUATE COLLEGE SCHOLARSHIP-STUDENT MATCHING PROCESS OPTIMIZATION.” https://shareok.org/bitstream/handle/11244/52949/2017_Sekar_Rizky_Rachmawati_Thesis.pdf?sequence=2.</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 xml:space="preserve">Roth, and A E Sotomayor. 1989. “The College Admissions Problem Revisted.” </w:t>
      </w:r>
      <w:r w:rsidRPr="00270568">
        <w:rPr>
          <w:rFonts w:ascii="Calibri" w:hAnsi="Calibri" w:cs="Calibri"/>
          <w:i/>
          <w:iCs/>
          <w:noProof/>
          <w:szCs w:val="24"/>
        </w:rPr>
        <w:t>Econometrica</w:t>
      </w:r>
      <w:r w:rsidRPr="00270568">
        <w:rPr>
          <w:rFonts w:ascii="Calibri" w:hAnsi="Calibri" w:cs="Calibri"/>
          <w:noProof/>
          <w:szCs w:val="24"/>
        </w:rPr>
        <w:t xml:space="preserve"> 57 (3).</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Shapley, L, and A Roth. 2012. “Stable Matching: Theory, Evidence, and Practical Design.,” 5 pp.</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lastRenderedPageBreak/>
        <w:t>Teo, Chung-Piaw, Jay Sethuraman, and Wee-Peng Tan. 2018. “Gale-Shapley Stable Marriage Problem Revisited: Strategic Issues and Applications.” Accessed July 10. https://pdfs.semanticscholar.org/6326/45fb5e7eb4e6c959fe42ed23d9a54cbb81d1.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rPr>
      </w:pPr>
      <w:r w:rsidRPr="00270568">
        <w:rPr>
          <w:rFonts w:ascii="Calibri" w:hAnsi="Calibri" w:cs="Calibri"/>
          <w:noProof/>
          <w:szCs w:val="24"/>
        </w:rPr>
        <w:t xml:space="preserve">The Royal Swedish Academy of Sciences. 2002. “The Prize in Economic Sciences 2002 - Press Release.” </w:t>
      </w:r>
      <w:r w:rsidRPr="00270568">
        <w:rPr>
          <w:rFonts w:ascii="Calibri" w:hAnsi="Calibri" w:cs="Calibri"/>
          <w:i/>
          <w:iCs/>
          <w:noProof/>
          <w:szCs w:val="24"/>
        </w:rPr>
        <w:t>Nobelprize.Org</w:t>
      </w:r>
      <w:r w:rsidRPr="00270568">
        <w:rPr>
          <w:rFonts w:ascii="Calibri" w:hAnsi="Calibri" w:cs="Calibri"/>
          <w:noProof/>
          <w:szCs w:val="24"/>
        </w:rPr>
        <w:t>. https://www.nobelprize.org/nobel_prizes/economic-sciences/laureates/2012/press.html.</w:t>
      </w:r>
    </w:p>
    <w:p w:rsidR="00131F47" w:rsidRPr="00131F47" w:rsidRDefault="00131F47" w:rsidP="00131F47">
      <w:r>
        <w:fldChar w:fldCharType="end"/>
      </w:r>
    </w:p>
    <w:sectPr w:rsidR="00131F47" w:rsidRPr="00131F47" w:rsidSect="00B57C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mwqAUAsnNDjSwAAAA="/>
  </w:docVars>
  <w:rsids>
    <w:rsidRoot w:val="00503091"/>
    <w:rsid w:val="000047A8"/>
    <w:rsid w:val="00036F52"/>
    <w:rsid w:val="000452C6"/>
    <w:rsid w:val="0004535C"/>
    <w:rsid w:val="000528F2"/>
    <w:rsid w:val="0005547E"/>
    <w:rsid w:val="00065FE7"/>
    <w:rsid w:val="000759B0"/>
    <w:rsid w:val="00086708"/>
    <w:rsid w:val="00092C50"/>
    <w:rsid w:val="000A366F"/>
    <w:rsid w:val="000B2037"/>
    <w:rsid w:val="000B5FEB"/>
    <w:rsid w:val="000E13F5"/>
    <w:rsid w:val="00131F47"/>
    <w:rsid w:val="0015365F"/>
    <w:rsid w:val="001566F7"/>
    <w:rsid w:val="0016220C"/>
    <w:rsid w:val="00165B21"/>
    <w:rsid w:val="001A3E94"/>
    <w:rsid w:val="001B1BA9"/>
    <w:rsid w:val="001C59BF"/>
    <w:rsid w:val="001D3429"/>
    <w:rsid w:val="002065F7"/>
    <w:rsid w:val="00217B3C"/>
    <w:rsid w:val="00251045"/>
    <w:rsid w:val="002532FF"/>
    <w:rsid w:val="00262674"/>
    <w:rsid w:val="00270568"/>
    <w:rsid w:val="002A67EB"/>
    <w:rsid w:val="002C786B"/>
    <w:rsid w:val="002D6BD8"/>
    <w:rsid w:val="002E1C5C"/>
    <w:rsid w:val="002E433C"/>
    <w:rsid w:val="002F36A8"/>
    <w:rsid w:val="00334DE5"/>
    <w:rsid w:val="00335BA3"/>
    <w:rsid w:val="00336ED4"/>
    <w:rsid w:val="0037117B"/>
    <w:rsid w:val="003804C2"/>
    <w:rsid w:val="00381A3A"/>
    <w:rsid w:val="003A2CCE"/>
    <w:rsid w:val="003A30B7"/>
    <w:rsid w:val="003A3CB3"/>
    <w:rsid w:val="003A3DD8"/>
    <w:rsid w:val="003B26B3"/>
    <w:rsid w:val="003B4872"/>
    <w:rsid w:val="003B554D"/>
    <w:rsid w:val="003B66AF"/>
    <w:rsid w:val="003C3176"/>
    <w:rsid w:val="003D30FF"/>
    <w:rsid w:val="003D7769"/>
    <w:rsid w:val="003E1030"/>
    <w:rsid w:val="003E60FD"/>
    <w:rsid w:val="003F508C"/>
    <w:rsid w:val="004004D8"/>
    <w:rsid w:val="00407843"/>
    <w:rsid w:val="00411CB2"/>
    <w:rsid w:val="00416716"/>
    <w:rsid w:val="0042243C"/>
    <w:rsid w:val="004541F3"/>
    <w:rsid w:val="004768E1"/>
    <w:rsid w:val="0048539E"/>
    <w:rsid w:val="004A6327"/>
    <w:rsid w:val="004C414C"/>
    <w:rsid w:val="004D1283"/>
    <w:rsid w:val="00503091"/>
    <w:rsid w:val="00541C18"/>
    <w:rsid w:val="00546649"/>
    <w:rsid w:val="005873B0"/>
    <w:rsid w:val="005A06CF"/>
    <w:rsid w:val="005B6386"/>
    <w:rsid w:val="005C353E"/>
    <w:rsid w:val="005D2DC8"/>
    <w:rsid w:val="005E161A"/>
    <w:rsid w:val="005F4C30"/>
    <w:rsid w:val="00627115"/>
    <w:rsid w:val="00640AC2"/>
    <w:rsid w:val="006508B3"/>
    <w:rsid w:val="00673E1E"/>
    <w:rsid w:val="00680703"/>
    <w:rsid w:val="00680855"/>
    <w:rsid w:val="00685268"/>
    <w:rsid w:val="00692524"/>
    <w:rsid w:val="0069624E"/>
    <w:rsid w:val="006A327F"/>
    <w:rsid w:val="006B7A2D"/>
    <w:rsid w:val="006C629A"/>
    <w:rsid w:val="006D183D"/>
    <w:rsid w:val="006E445D"/>
    <w:rsid w:val="00717E23"/>
    <w:rsid w:val="0072219B"/>
    <w:rsid w:val="007472C9"/>
    <w:rsid w:val="007714DB"/>
    <w:rsid w:val="0079569C"/>
    <w:rsid w:val="007C211E"/>
    <w:rsid w:val="007D1992"/>
    <w:rsid w:val="00802CC9"/>
    <w:rsid w:val="00803FDB"/>
    <w:rsid w:val="008074A5"/>
    <w:rsid w:val="00846B4D"/>
    <w:rsid w:val="00857A2A"/>
    <w:rsid w:val="00895B1C"/>
    <w:rsid w:val="008C258B"/>
    <w:rsid w:val="008C6E7F"/>
    <w:rsid w:val="008F2237"/>
    <w:rsid w:val="008F49A7"/>
    <w:rsid w:val="009000F4"/>
    <w:rsid w:val="00923D80"/>
    <w:rsid w:val="009311B9"/>
    <w:rsid w:val="009437B1"/>
    <w:rsid w:val="00954276"/>
    <w:rsid w:val="009610F4"/>
    <w:rsid w:val="009A469A"/>
    <w:rsid w:val="009B0001"/>
    <w:rsid w:val="009D5371"/>
    <w:rsid w:val="009E1806"/>
    <w:rsid w:val="00A16F10"/>
    <w:rsid w:val="00A22028"/>
    <w:rsid w:val="00A3523D"/>
    <w:rsid w:val="00A414CE"/>
    <w:rsid w:val="00A55966"/>
    <w:rsid w:val="00A567DF"/>
    <w:rsid w:val="00A66FA8"/>
    <w:rsid w:val="00A8171C"/>
    <w:rsid w:val="00A84D63"/>
    <w:rsid w:val="00A85E6C"/>
    <w:rsid w:val="00A92C76"/>
    <w:rsid w:val="00A946F0"/>
    <w:rsid w:val="00AA1477"/>
    <w:rsid w:val="00AA1C9B"/>
    <w:rsid w:val="00AB4DF3"/>
    <w:rsid w:val="00AC2ECD"/>
    <w:rsid w:val="00AD1F77"/>
    <w:rsid w:val="00B05EF1"/>
    <w:rsid w:val="00B16A14"/>
    <w:rsid w:val="00B23F69"/>
    <w:rsid w:val="00B30628"/>
    <w:rsid w:val="00B404D1"/>
    <w:rsid w:val="00B52522"/>
    <w:rsid w:val="00B57C3A"/>
    <w:rsid w:val="00B61F5B"/>
    <w:rsid w:val="00B80610"/>
    <w:rsid w:val="00B838C5"/>
    <w:rsid w:val="00B944F3"/>
    <w:rsid w:val="00B9678F"/>
    <w:rsid w:val="00BB4110"/>
    <w:rsid w:val="00BB49E2"/>
    <w:rsid w:val="00BE11FA"/>
    <w:rsid w:val="00BF1A61"/>
    <w:rsid w:val="00BF4E6F"/>
    <w:rsid w:val="00C118A0"/>
    <w:rsid w:val="00C27D6A"/>
    <w:rsid w:val="00C64A88"/>
    <w:rsid w:val="00C65D27"/>
    <w:rsid w:val="00C75C67"/>
    <w:rsid w:val="00C92773"/>
    <w:rsid w:val="00C94AD7"/>
    <w:rsid w:val="00CA2C37"/>
    <w:rsid w:val="00CA7FA3"/>
    <w:rsid w:val="00CB74AC"/>
    <w:rsid w:val="00CE45FD"/>
    <w:rsid w:val="00D215F7"/>
    <w:rsid w:val="00D256C6"/>
    <w:rsid w:val="00D366D5"/>
    <w:rsid w:val="00D41DF3"/>
    <w:rsid w:val="00D61578"/>
    <w:rsid w:val="00D865FC"/>
    <w:rsid w:val="00DA01D2"/>
    <w:rsid w:val="00DD3E17"/>
    <w:rsid w:val="00DD5A5A"/>
    <w:rsid w:val="00DE36C2"/>
    <w:rsid w:val="00DF6D46"/>
    <w:rsid w:val="00E01960"/>
    <w:rsid w:val="00E10E47"/>
    <w:rsid w:val="00E24CC3"/>
    <w:rsid w:val="00E26798"/>
    <w:rsid w:val="00E33DD5"/>
    <w:rsid w:val="00E34F93"/>
    <w:rsid w:val="00E429B6"/>
    <w:rsid w:val="00E4489E"/>
    <w:rsid w:val="00E459BC"/>
    <w:rsid w:val="00E46122"/>
    <w:rsid w:val="00E47731"/>
    <w:rsid w:val="00E521E5"/>
    <w:rsid w:val="00E639B8"/>
    <w:rsid w:val="00E81A77"/>
    <w:rsid w:val="00E81F46"/>
    <w:rsid w:val="00E9752E"/>
    <w:rsid w:val="00EA471C"/>
    <w:rsid w:val="00EE27B4"/>
    <w:rsid w:val="00EE4B14"/>
    <w:rsid w:val="00EF36C8"/>
    <w:rsid w:val="00F16916"/>
    <w:rsid w:val="00F212F9"/>
    <w:rsid w:val="00F61DFC"/>
    <w:rsid w:val="00F63E70"/>
    <w:rsid w:val="00F64E63"/>
    <w:rsid w:val="00F712FB"/>
    <w:rsid w:val="00F732BA"/>
    <w:rsid w:val="00F8366D"/>
    <w:rsid w:val="00F94151"/>
    <w:rsid w:val="00FA3B99"/>
    <w:rsid w:val="00FA63F8"/>
    <w:rsid w:val="00FA70FE"/>
    <w:rsid w:val="00FB2B23"/>
    <w:rsid w:val="00FB682E"/>
    <w:rsid w:val="00FF1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C591"/>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 w:type="character" w:customStyle="1" w:styleId="NoSpacingChar">
    <w:name w:val="No Spacing Char"/>
    <w:basedOn w:val="DefaultParagraphFont"/>
    <w:link w:val="NoSpacing"/>
    <w:uiPriority w:val="1"/>
    <w:rsid w:val="00B57C3A"/>
  </w:style>
  <w:style w:type="paragraph" w:styleId="CommentText">
    <w:name w:val="annotation text"/>
    <w:basedOn w:val="Normal"/>
    <w:link w:val="CommentTextChar"/>
    <w:uiPriority w:val="99"/>
    <w:semiHidden/>
    <w:unhideWhenUsed/>
    <w:rsid w:val="004C414C"/>
    <w:pPr>
      <w:spacing w:line="240" w:lineRule="auto"/>
    </w:pPr>
    <w:rPr>
      <w:sz w:val="20"/>
      <w:szCs w:val="20"/>
    </w:rPr>
  </w:style>
  <w:style w:type="character" w:customStyle="1" w:styleId="CommentTextChar">
    <w:name w:val="Comment Text Char"/>
    <w:basedOn w:val="DefaultParagraphFont"/>
    <w:link w:val="CommentText"/>
    <w:uiPriority w:val="99"/>
    <w:semiHidden/>
    <w:rsid w:val="004C414C"/>
    <w:rPr>
      <w:sz w:val="20"/>
      <w:szCs w:val="20"/>
    </w:rPr>
  </w:style>
  <w:style w:type="table" w:styleId="TableGrid">
    <w:name w:val="Table Grid"/>
    <w:basedOn w:val="TableNormal"/>
    <w:uiPriority w:val="39"/>
    <w:rsid w:val="007221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4416374">
      <w:bodyDiv w:val="1"/>
      <w:marLeft w:val="0"/>
      <w:marRight w:val="0"/>
      <w:marTop w:val="0"/>
      <w:marBottom w:val="0"/>
      <w:divBdr>
        <w:top w:val="none" w:sz="0" w:space="0" w:color="auto"/>
        <w:left w:val="none" w:sz="0" w:space="0" w:color="auto"/>
        <w:bottom w:val="none" w:sz="0" w:space="0" w:color="auto"/>
        <w:right w:val="none" w:sz="0" w:space="0" w:color="auto"/>
      </w:divBdr>
    </w:div>
    <w:div w:id="808471820">
      <w:bodyDiv w:val="1"/>
      <w:marLeft w:val="0"/>
      <w:marRight w:val="0"/>
      <w:marTop w:val="0"/>
      <w:marBottom w:val="0"/>
      <w:divBdr>
        <w:top w:val="none" w:sz="0" w:space="0" w:color="auto"/>
        <w:left w:val="none" w:sz="0" w:space="0" w:color="auto"/>
        <w:bottom w:val="none" w:sz="0" w:space="0" w:color="auto"/>
        <w:right w:val="none" w:sz="0" w:space="0" w:color="auto"/>
      </w:divBdr>
    </w:div>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551109378">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 w:id="212214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hyperlink" Target="https://github.com/dmerson/ArizonaMastersCapstone" TargetMode="Externa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github.com/dmerson/ArizonaMastersCapston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results on ideas for fairness.</Abstract>
  <CompanyAddress/>
  <CompanyPhone/>
  <CompanyFax/>
  <CompanyEmail>dmerson@email.arizona.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2A8FD5-964A-4D6C-8923-F5DFAC302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30</Pages>
  <Words>14703</Words>
  <Characters>83808</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Optimizing for fairness in Scholarship Awarding System</vt:lpstr>
    </vt:vector>
  </TitlesOfParts>
  <Company>University of Arizona</Company>
  <LinksUpToDate>false</LinksUpToDate>
  <CharactersWithSpaces>9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for fairness in Scholarship Awarding System</dc:title>
  <dc:subject/>
  <dc:creator>Don E Merson</dc:creator>
  <cp:keywords/>
  <dc:description/>
  <cp:lastModifiedBy>don-E Merson</cp:lastModifiedBy>
  <cp:revision>36</cp:revision>
  <dcterms:created xsi:type="dcterms:W3CDTF">2018-07-19T20:36:00Z</dcterms:created>
  <dcterms:modified xsi:type="dcterms:W3CDTF">2018-07-2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